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DAE885" w14:textId="4C5EEC0F" w:rsidR="0AB9E01A" w:rsidRDefault="0066003B" w:rsidP="0AB9E01A">
      <w:pPr>
        <w:tabs>
          <w:tab w:val="left" w:pos="2840"/>
        </w:tabs>
        <w:spacing w:line="240" w:lineRule="auto"/>
      </w:pPr>
      <w:r w:rsidRPr="00AE6092">
        <w:rPr>
          <w:rFonts w:cs="Arial"/>
          <w:b/>
          <w:noProof/>
          <w:sz w:val="26"/>
          <w:szCs w:val="26"/>
          <w:lang w:val="en-GB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577D52D" wp14:editId="7CA0D817">
                <wp:simplePos x="0" y="0"/>
                <wp:positionH relativeFrom="column">
                  <wp:posOffset>1668780</wp:posOffset>
                </wp:positionH>
                <wp:positionV relativeFrom="paragraph">
                  <wp:posOffset>-581025</wp:posOffset>
                </wp:positionV>
                <wp:extent cx="5848350" cy="78994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8350" cy="789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603EC5" w14:textId="10DE6165" w:rsidR="00DF2904" w:rsidRDefault="009F0131" w:rsidP="00DF2904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C</w:t>
                            </w:r>
                            <w:r w:rsidR="00DF2904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ontat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ti</w:t>
                            </w:r>
                            <w:proofErr w:type="spellEnd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:</w:t>
                            </w:r>
                            <w:r w:rsidR="00DF2904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ab/>
                            </w:r>
                            <w:r w:rsidR="00DF2904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ab/>
                            </w:r>
                            <w:proofErr w:type="spellStart"/>
                            <w:r w:rsidR="00DF2904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Parkopedia</w:t>
                            </w:r>
                            <w:proofErr w:type="spellEnd"/>
                            <w:r w:rsidR="00DF2904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 xml:space="preserve"> Global media </w:t>
                            </w:r>
                            <w:proofErr w:type="spellStart"/>
                            <w:r w:rsidR="00DF2904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contat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ti</w:t>
                            </w:r>
                            <w:proofErr w:type="spellEnd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:</w:t>
                            </w:r>
                          </w:p>
                          <w:p w14:paraId="2254F777" w14:textId="550CE9C6" w:rsidR="00DF2904" w:rsidRPr="00415618" w:rsidRDefault="009F0131" w:rsidP="00DF290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Andre</w:t>
                            </w:r>
                            <w:r w:rsidR="00DF2904" w:rsidRPr="00415618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a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 xml:space="preserve"> Frignani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ab/>
                              <w:t xml:space="preserve">Alice Teso 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ab/>
                            </w:r>
                            <w:r w:rsidR="00DF2904" w:rsidRPr="00415618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ab/>
                              <w:t xml:space="preserve">Adam </w:t>
                            </w:r>
                            <w:proofErr w:type="spellStart"/>
                            <w:r w:rsidR="00DF2904" w:rsidRPr="00415618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Calland</w:t>
                            </w:r>
                            <w:proofErr w:type="spellEnd"/>
                          </w:p>
                          <w:p w14:paraId="30A65949" w14:textId="6DE28AEC" w:rsidR="00DF2904" w:rsidRPr="00415618" w:rsidRDefault="009F0131" w:rsidP="00DF290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 xml:space="preserve">PR </w:t>
                            </w:r>
                            <w:r w:rsidR="00DF2904" w:rsidRPr="00415618"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 xml:space="preserve">Manager </w:t>
                            </w:r>
                            <w:r w:rsidR="00DF2904" w:rsidRPr="00415618"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  <w:t xml:space="preserve">PR </w:t>
                            </w:r>
                            <w:proofErr w:type="spellStart"/>
                            <w:r w:rsidR="0066003B"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>Specialist</w:t>
                            </w:r>
                            <w:proofErr w:type="spellEnd"/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 w:rsidR="0066003B"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 xml:space="preserve">                      </w:t>
                            </w:r>
                            <w:r w:rsidRPr="00415618"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>Marketing Director</w:t>
                            </w:r>
                          </w:p>
                          <w:p w14:paraId="78BC232D" w14:textId="7398EA29" w:rsidR="00DF2904" w:rsidRPr="00415618" w:rsidRDefault="00DF2904" w:rsidP="00DF290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415618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T</w:t>
                            </w:r>
                            <w:r w:rsidR="009F0131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 xml:space="preserve">: +39 366 5754581 </w:t>
                            </w:r>
                            <w:r w:rsidRPr="00415618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ab/>
                            </w:r>
                            <w:r w:rsidR="009F0131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ab/>
                              <w:t>T: +39 347 2138762</w:t>
                            </w:r>
                            <w:r w:rsidRPr="00415618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ab/>
                            </w:r>
                            <w:r w:rsidRPr="00415618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ab/>
                              <w:t>T. +44 783 821 9129</w:t>
                            </w:r>
                          </w:p>
                          <w:p w14:paraId="2961C12E" w14:textId="2370805D" w:rsidR="00BD45BA" w:rsidRPr="00415618" w:rsidRDefault="00DF2904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415618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E</w:t>
                            </w:r>
                            <w:r w:rsidR="009F0131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 xml:space="preserve">: </w:t>
                            </w:r>
                            <w:hyperlink r:id="rId11" w:history="1">
                              <w:r w:rsidR="009F0131" w:rsidRPr="001C1F2A">
                                <w:rPr>
                                  <w:rStyle w:val="Collegamentoipertestuale"/>
                                  <w:rFonts w:cs="Arial"/>
                                  <w:sz w:val="12"/>
                                  <w:szCs w:val="12"/>
                                  <w:lang w:val="es-ES"/>
                                </w:rPr>
                                <w:t>andrea.frignani@kia.it</w:t>
                              </w:r>
                            </w:hyperlink>
                            <w:r w:rsidR="009F0131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ab/>
                            </w:r>
                            <w:r w:rsidRPr="00415618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ab/>
                            </w:r>
                            <w:r w:rsidR="009F0131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 xml:space="preserve">E: </w:t>
                            </w:r>
                            <w:hyperlink r:id="rId12" w:history="1">
                              <w:r w:rsidR="0066003B" w:rsidRPr="00532AC7">
                                <w:rPr>
                                  <w:rStyle w:val="Collegamentoipertestuale"/>
                                  <w:rFonts w:cs="Arial"/>
                                  <w:sz w:val="12"/>
                                  <w:szCs w:val="12"/>
                                  <w:lang w:val="es-ES"/>
                                </w:rPr>
                                <w:t>alice.teso@kia.it</w:t>
                              </w:r>
                            </w:hyperlink>
                            <w:r w:rsidR="0066003B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 xml:space="preserve"> </w:t>
                            </w:r>
                            <w:r w:rsidRPr="00415618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ab/>
                            </w:r>
                            <w:r w:rsidR="009F0131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ab/>
                            </w:r>
                            <w:r w:rsidRPr="00415618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E. adam.calland@parkopedia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577D52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1.4pt;margin-top:-45.75pt;width:460.5pt;height:62.2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" filled="f" stroked="f">
                <v:textbox>
                  <w:txbxContent>
                    <w:p w14:paraId="57603EC5" w14:textId="10DE6165" w:rsidR="00DF2904" w:rsidRDefault="009F0131" w:rsidP="00DF2904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  <w:proofErr w:type="spellStart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C</w:t>
                      </w:r>
                      <w:r w:rsidR="00DF2904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ontat</w:t>
                      </w:r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ti</w:t>
                      </w:r>
                      <w:proofErr w:type="spellEnd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:</w:t>
                      </w:r>
                      <w:r w:rsidR="00DF2904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ab/>
                      </w:r>
                      <w:r w:rsidR="00DF2904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ab/>
                      </w:r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ab/>
                      </w:r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ab/>
                      </w:r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ab/>
                      </w:r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ab/>
                      </w:r>
                      <w:proofErr w:type="spellStart"/>
                      <w:r w:rsidR="00DF2904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Parkopedia</w:t>
                      </w:r>
                      <w:proofErr w:type="spellEnd"/>
                      <w:r w:rsidR="00DF2904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 xml:space="preserve"> Global media </w:t>
                      </w:r>
                      <w:proofErr w:type="spellStart"/>
                      <w:r w:rsidR="00DF2904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contat</w:t>
                      </w:r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ti</w:t>
                      </w:r>
                      <w:proofErr w:type="spellEnd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:</w:t>
                      </w:r>
                    </w:p>
                    <w:p w14:paraId="2254F777" w14:textId="550CE9C6" w:rsidR="00DF2904" w:rsidRPr="00415618" w:rsidRDefault="009F0131" w:rsidP="00DF290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Andre</w:t>
                      </w:r>
                      <w:r w:rsidR="00DF2904" w:rsidRPr="00415618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a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 xml:space="preserve"> Frignani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ab/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ab/>
                        <w:t xml:space="preserve">Alice Teso 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ab/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ab/>
                      </w:r>
                      <w:r w:rsidR="00DF2904" w:rsidRPr="00415618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ab/>
                        <w:t xml:space="preserve">Adam </w:t>
                      </w:r>
                      <w:proofErr w:type="spellStart"/>
                      <w:r w:rsidR="00DF2904" w:rsidRPr="00415618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Calland</w:t>
                      </w:r>
                      <w:proofErr w:type="spellEnd"/>
                    </w:p>
                    <w:p w14:paraId="30A65949" w14:textId="6DE28AEC" w:rsidR="00DF2904" w:rsidRPr="00415618" w:rsidRDefault="009F0131" w:rsidP="00DF290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 xml:space="preserve">PR </w:t>
                      </w:r>
                      <w:r w:rsidR="00DF2904" w:rsidRPr="00415618"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 xml:space="preserve">Manager </w:t>
                      </w:r>
                      <w:r w:rsidR="00DF2904" w:rsidRPr="00415618"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  <w:t xml:space="preserve">PR </w:t>
                      </w:r>
                      <w:proofErr w:type="spellStart"/>
                      <w:r w:rsidR="0066003B"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>Specialist</w:t>
                      </w:r>
                      <w:proofErr w:type="spellEnd"/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 w:rsidR="0066003B"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 xml:space="preserve">                      </w:t>
                      </w:r>
                      <w:r w:rsidRPr="00415618"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>Marketing Director</w:t>
                      </w:r>
                    </w:p>
                    <w:p w14:paraId="78BC232D" w14:textId="7398EA29" w:rsidR="00DF2904" w:rsidRPr="00415618" w:rsidRDefault="00DF2904" w:rsidP="00DF290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</w:pPr>
                      <w:r w:rsidRPr="00415618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T</w:t>
                      </w:r>
                      <w:r w:rsidR="009F0131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 xml:space="preserve">: +39 366 5754581 </w:t>
                      </w:r>
                      <w:r w:rsidRPr="00415618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ab/>
                      </w:r>
                      <w:r w:rsidR="009F0131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ab/>
                        <w:t>T: +39 347 2138762</w:t>
                      </w:r>
                      <w:r w:rsidRPr="00415618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ab/>
                      </w:r>
                      <w:r w:rsidRPr="00415618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ab/>
                        <w:t>T. +44 783 821 9129</w:t>
                      </w:r>
                    </w:p>
                    <w:p w14:paraId="2961C12E" w14:textId="2370805D" w:rsidR="00BD45BA" w:rsidRPr="00415618" w:rsidRDefault="00DF2904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</w:pPr>
                      <w:r w:rsidRPr="00415618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E</w:t>
                      </w:r>
                      <w:r w:rsidR="009F0131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 xml:space="preserve">: </w:t>
                      </w:r>
                      <w:hyperlink r:id="rId13" w:history="1">
                        <w:r w:rsidR="009F0131" w:rsidRPr="001C1F2A">
                          <w:rPr>
                            <w:rStyle w:val="Collegamentoipertestuale"/>
                            <w:rFonts w:cs="Arial"/>
                            <w:sz w:val="12"/>
                            <w:szCs w:val="12"/>
                            <w:lang w:val="es-ES"/>
                          </w:rPr>
                          <w:t>andrea.frignani@kia.it</w:t>
                        </w:r>
                      </w:hyperlink>
                      <w:r w:rsidR="009F0131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ab/>
                      </w:r>
                      <w:r w:rsidRPr="00415618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ab/>
                      </w:r>
                      <w:r w:rsidR="009F0131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 xml:space="preserve">E: </w:t>
                      </w:r>
                      <w:hyperlink r:id="rId14" w:history="1">
                        <w:r w:rsidR="0066003B" w:rsidRPr="00532AC7">
                          <w:rPr>
                            <w:rStyle w:val="Collegamentoipertestuale"/>
                            <w:rFonts w:cs="Arial"/>
                            <w:sz w:val="12"/>
                            <w:szCs w:val="12"/>
                            <w:lang w:val="es-ES"/>
                          </w:rPr>
                          <w:t>alice.teso@kia.it</w:t>
                        </w:r>
                      </w:hyperlink>
                      <w:r w:rsidR="0066003B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 xml:space="preserve"> </w:t>
                      </w:r>
                      <w:r w:rsidRPr="00415618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ab/>
                      </w:r>
                      <w:r w:rsidR="009F0131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ab/>
                      </w:r>
                      <w:r w:rsidRPr="00415618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E. adam.calland@parkopedia.com</w:t>
                      </w:r>
                    </w:p>
                  </w:txbxContent>
                </v:textbox>
              </v:shape>
            </w:pict>
          </mc:Fallback>
        </mc:AlternateContent>
      </w:r>
    </w:p>
    <w:p w14:paraId="7EE721E9" w14:textId="69C1D6EB" w:rsidR="00D81E9D" w:rsidRPr="0066003B" w:rsidRDefault="00BD45BA" w:rsidP="00D535ED">
      <w:pPr>
        <w:tabs>
          <w:tab w:val="left" w:pos="2840"/>
        </w:tabs>
        <w:spacing w:line="240" w:lineRule="auto"/>
        <w:rPr>
          <w:rFonts w:ascii="Arial Black" w:hAnsi="Arial Black"/>
          <w:color w:val="EA0029"/>
          <w:sz w:val="44"/>
          <w:szCs w:val="44"/>
          <w:lang w:val="it-IT"/>
        </w:rPr>
      </w:pPr>
      <w:r w:rsidRPr="00AE6092">
        <w:rPr>
          <w:noProof/>
          <w:sz w:val="18"/>
          <w:szCs w:val="18"/>
          <w:lang w:val="en-GB"/>
        </w:rPr>
        <w:drawing>
          <wp:anchor distT="0" distB="0" distL="114300" distR="114300" simplePos="0" relativeHeight="251658240" behindDoc="1" locked="0" layoutInCell="1" allowOverlap="1" wp14:anchorId="480838E3" wp14:editId="7E7B2837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OLE_LINK2"/>
      <w:r w:rsidR="00D81E9D" w:rsidRPr="0066003B">
        <w:rPr>
          <w:rFonts w:ascii="Arial Black" w:hAnsi="Arial Black"/>
          <w:color w:val="EA0029"/>
          <w:sz w:val="44"/>
          <w:szCs w:val="44"/>
          <w:lang w:val="it-IT"/>
        </w:rPr>
        <w:t>NEWS</w:t>
      </w:r>
    </w:p>
    <w:p w14:paraId="7EBCBADA" w14:textId="77777777" w:rsidR="00D81E9D" w:rsidRPr="0066003B" w:rsidRDefault="00D81E9D" w:rsidP="00D81E9D">
      <w:pPr>
        <w:pStyle w:val="Nessunaspaziatura"/>
        <w:rPr>
          <w:rStyle w:val="normaltextrun"/>
          <w:rFonts w:eastAsia="Arial"/>
          <w:color w:val="000000" w:themeColor="text1"/>
          <w:sz w:val="24"/>
          <w:szCs w:val="24"/>
          <w:lang w:val="it-IT"/>
        </w:rPr>
      </w:pPr>
    </w:p>
    <w:p w14:paraId="29592D71" w14:textId="34748221" w:rsidR="00D81E9D" w:rsidRPr="00715930" w:rsidRDefault="009E4BB7" w:rsidP="00475047">
      <w:pPr>
        <w:spacing w:line="240" w:lineRule="auto"/>
        <w:jc w:val="center"/>
        <w:rPr>
          <w:rFonts w:eastAsia="Arial" w:cs="Arial"/>
          <w:b/>
          <w:bCs/>
          <w:sz w:val="38"/>
          <w:szCs w:val="38"/>
          <w:lang w:val="it-IT"/>
        </w:rPr>
      </w:pPr>
      <w:r w:rsidRPr="00715930">
        <w:rPr>
          <w:rFonts w:eastAsia="Arial" w:cs="Arial"/>
          <w:b/>
          <w:bCs/>
          <w:sz w:val="38"/>
          <w:szCs w:val="38"/>
          <w:lang w:val="it-IT"/>
        </w:rPr>
        <w:t xml:space="preserve">Kia </w:t>
      </w:r>
      <w:r w:rsidR="00715930" w:rsidRPr="00715930">
        <w:rPr>
          <w:rFonts w:eastAsia="Arial" w:cs="Arial"/>
          <w:b/>
          <w:bCs/>
          <w:sz w:val="38"/>
          <w:szCs w:val="38"/>
          <w:lang w:val="it-IT"/>
        </w:rPr>
        <w:t>presenta</w:t>
      </w:r>
      <w:r w:rsidR="00C12BD5" w:rsidRPr="00715930">
        <w:rPr>
          <w:rFonts w:eastAsia="Arial" w:cs="Arial"/>
          <w:b/>
          <w:bCs/>
          <w:sz w:val="38"/>
          <w:szCs w:val="38"/>
          <w:lang w:val="it-IT"/>
        </w:rPr>
        <w:t xml:space="preserve"> </w:t>
      </w:r>
      <w:proofErr w:type="spellStart"/>
      <w:r w:rsidR="00C12BD5" w:rsidRPr="00715930">
        <w:rPr>
          <w:rFonts w:eastAsia="Arial" w:cs="Arial"/>
          <w:b/>
          <w:bCs/>
          <w:sz w:val="38"/>
          <w:szCs w:val="38"/>
          <w:lang w:val="it-IT"/>
        </w:rPr>
        <w:t>CarPay</w:t>
      </w:r>
      <w:proofErr w:type="spellEnd"/>
      <w:r w:rsidR="00C12BD5" w:rsidRPr="00715930">
        <w:rPr>
          <w:rFonts w:eastAsia="Arial" w:cs="Arial"/>
          <w:b/>
          <w:bCs/>
          <w:sz w:val="38"/>
          <w:szCs w:val="38"/>
          <w:lang w:val="it-IT"/>
        </w:rPr>
        <w:t xml:space="preserve"> </w:t>
      </w:r>
      <w:r w:rsidR="00715930" w:rsidRPr="00715930">
        <w:rPr>
          <w:rFonts w:eastAsia="Arial" w:cs="Arial"/>
          <w:b/>
          <w:bCs/>
          <w:sz w:val="38"/>
          <w:szCs w:val="38"/>
          <w:lang w:val="it-IT"/>
        </w:rPr>
        <w:t>e l</w:t>
      </w:r>
      <w:r w:rsidR="00FC18D4">
        <w:rPr>
          <w:rFonts w:eastAsia="Arial" w:cs="Arial"/>
          <w:b/>
          <w:bCs/>
          <w:sz w:val="38"/>
          <w:szCs w:val="38"/>
          <w:lang w:val="it-IT"/>
        </w:rPr>
        <w:t>’accordo</w:t>
      </w:r>
      <w:r w:rsidR="00715930" w:rsidRPr="00715930">
        <w:rPr>
          <w:rFonts w:eastAsia="Arial" w:cs="Arial"/>
          <w:b/>
          <w:bCs/>
          <w:sz w:val="38"/>
          <w:szCs w:val="38"/>
          <w:lang w:val="it-IT"/>
        </w:rPr>
        <w:t xml:space="preserve"> con</w:t>
      </w:r>
      <w:r w:rsidR="00C12BD5" w:rsidRPr="00715930">
        <w:rPr>
          <w:rFonts w:eastAsia="Arial" w:cs="Arial"/>
          <w:b/>
          <w:bCs/>
          <w:sz w:val="38"/>
          <w:szCs w:val="38"/>
          <w:lang w:val="it-IT"/>
        </w:rPr>
        <w:t xml:space="preserve"> </w:t>
      </w:r>
      <w:proofErr w:type="spellStart"/>
      <w:r w:rsidR="00F27A8C" w:rsidRPr="00715930">
        <w:rPr>
          <w:rFonts w:eastAsia="Arial" w:cs="Arial"/>
          <w:b/>
          <w:bCs/>
          <w:sz w:val="38"/>
          <w:szCs w:val="38"/>
          <w:lang w:val="it-IT"/>
        </w:rPr>
        <w:t>Parkopedia</w:t>
      </w:r>
      <w:proofErr w:type="spellEnd"/>
      <w:r w:rsidR="00F27A8C" w:rsidRPr="00715930">
        <w:rPr>
          <w:rFonts w:eastAsia="Arial" w:cs="Arial"/>
          <w:b/>
          <w:bCs/>
          <w:sz w:val="38"/>
          <w:szCs w:val="38"/>
          <w:lang w:val="it-IT"/>
        </w:rPr>
        <w:t xml:space="preserve"> </w:t>
      </w:r>
      <w:r w:rsidR="00715930" w:rsidRPr="00715930">
        <w:rPr>
          <w:rFonts w:eastAsia="Arial" w:cs="Arial"/>
          <w:b/>
          <w:bCs/>
          <w:sz w:val="38"/>
          <w:szCs w:val="38"/>
          <w:lang w:val="it-IT"/>
        </w:rPr>
        <w:t>per</w:t>
      </w:r>
      <w:r w:rsidR="00715930">
        <w:rPr>
          <w:rFonts w:eastAsia="Arial" w:cs="Arial"/>
          <w:b/>
          <w:bCs/>
          <w:sz w:val="38"/>
          <w:szCs w:val="38"/>
          <w:lang w:val="it-IT"/>
        </w:rPr>
        <w:t xml:space="preserve"> </w:t>
      </w:r>
      <w:r w:rsidR="007A2D8F">
        <w:rPr>
          <w:rFonts w:eastAsia="Arial" w:cs="Arial"/>
          <w:b/>
          <w:bCs/>
          <w:sz w:val="38"/>
          <w:szCs w:val="38"/>
          <w:lang w:val="it-IT"/>
        </w:rPr>
        <w:t>comodi pagamenti direttamente dalla vettura</w:t>
      </w:r>
    </w:p>
    <w:p w14:paraId="5D30FF6C" w14:textId="77777777" w:rsidR="00D81E9D" w:rsidRPr="00715930" w:rsidRDefault="00D81E9D" w:rsidP="00D81E9D">
      <w:pPr>
        <w:pStyle w:val="Nessunaspaziatura"/>
        <w:rPr>
          <w:rStyle w:val="normaltextrun"/>
          <w:rFonts w:ascii="Arial" w:hAnsi="Arial" w:cs="Arial"/>
          <w:color w:val="212121"/>
          <w:sz w:val="24"/>
          <w:szCs w:val="24"/>
          <w:lang w:val="it-IT"/>
        </w:rPr>
      </w:pPr>
    </w:p>
    <w:p w14:paraId="32BF8B15" w14:textId="31CB4674" w:rsidR="00517B55" w:rsidRPr="00715930" w:rsidRDefault="00D8079E" w:rsidP="00D7083B">
      <w:pPr>
        <w:pStyle w:val="Nessunaspaziatura"/>
        <w:numPr>
          <w:ilvl w:val="0"/>
          <w:numId w:val="10"/>
        </w:numPr>
        <w:rPr>
          <w:rFonts w:ascii="Arial" w:hAnsi="Arial" w:cs="Arial"/>
          <w:b/>
          <w:bCs/>
          <w:sz w:val="26"/>
          <w:szCs w:val="26"/>
          <w:lang w:val="it-IT"/>
        </w:rPr>
      </w:pPr>
      <w:r w:rsidRPr="00715930">
        <w:rPr>
          <w:rFonts w:ascii="Arial" w:hAnsi="Arial" w:cs="Arial"/>
          <w:b/>
          <w:bCs/>
          <w:sz w:val="26"/>
          <w:szCs w:val="26"/>
          <w:lang w:val="it-IT"/>
        </w:rPr>
        <w:t xml:space="preserve">EV3 </w:t>
      </w:r>
      <w:r w:rsidR="00715930" w:rsidRPr="00715930">
        <w:rPr>
          <w:rFonts w:ascii="Arial" w:hAnsi="Arial" w:cs="Arial"/>
          <w:b/>
          <w:bCs/>
          <w:sz w:val="26"/>
          <w:szCs w:val="26"/>
          <w:lang w:val="it-IT"/>
        </w:rPr>
        <w:t>è la prima</w:t>
      </w:r>
      <w:r w:rsidR="00B41350" w:rsidRPr="00715930">
        <w:rPr>
          <w:rFonts w:ascii="Arial" w:hAnsi="Arial" w:cs="Arial"/>
          <w:b/>
          <w:bCs/>
          <w:sz w:val="26"/>
          <w:szCs w:val="26"/>
          <w:lang w:val="it-IT"/>
        </w:rPr>
        <w:t xml:space="preserve"> </w:t>
      </w:r>
      <w:r w:rsidRPr="00715930">
        <w:rPr>
          <w:rFonts w:ascii="Arial" w:hAnsi="Arial" w:cs="Arial"/>
          <w:b/>
          <w:bCs/>
          <w:sz w:val="26"/>
          <w:szCs w:val="26"/>
          <w:lang w:val="it-IT"/>
        </w:rPr>
        <w:t>Kia</w:t>
      </w:r>
      <w:r w:rsidR="00715930" w:rsidRPr="00715930">
        <w:rPr>
          <w:rFonts w:ascii="Arial" w:hAnsi="Arial" w:cs="Arial"/>
          <w:b/>
          <w:bCs/>
          <w:sz w:val="26"/>
          <w:szCs w:val="26"/>
          <w:lang w:val="it-IT"/>
        </w:rPr>
        <w:t xml:space="preserve"> ad offrire </w:t>
      </w:r>
      <w:proofErr w:type="spellStart"/>
      <w:r w:rsidR="00FC18D4" w:rsidRPr="00715930">
        <w:rPr>
          <w:rFonts w:ascii="Arial" w:hAnsi="Arial" w:cs="Arial"/>
          <w:b/>
          <w:bCs/>
          <w:sz w:val="26"/>
          <w:szCs w:val="26"/>
          <w:lang w:val="it-IT"/>
        </w:rPr>
        <w:t>CarPay</w:t>
      </w:r>
      <w:proofErr w:type="spellEnd"/>
      <w:r w:rsidR="00FC18D4">
        <w:rPr>
          <w:rFonts w:ascii="Arial" w:hAnsi="Arial" w:cs="Arial"/>
          <w:b/>
          <w:bCs/>
          <w:sz w:val="26"/>
          <w:szCs w:val="26"/>
          <w:lang w:val="it-IT"/>
        </w:rPr>
        <w:t>,</w:t>
      </w:r>
      <w:r w:rsidR="00FC18D4" w:rsidRPr="00715930">
        <w:rPr>
          <w:rFonts w:ascii="Arial" w:hAnsi="Arial" w:cs="Arial"/>
          <w:b/>
          <w:bCs/>
          <w:sz w:val="26"/>
          <w:szCs w:val="26"/>
          <w:lang w:val="it-IT"/>
        </w:rPr>
        <w:t xml:space="preserve"> </w:t>
      </w:r>
      <w:r w:rsidR="00715930" w:rsidRPr="00715930">
        <w:rPr>
          <w:rFonts w:ascii="Arial" w:hAnsi="Arial" w:cs="Arial"/>
          <w:b/>
          <w:bCs/>
          <w:sz w:val="26"/>
          <w:szCs w:val="26"/>
          <w:lang w:val="it-IT"/>
        </w:rPr>
        <w:t>la funzionalità</w:t>
      </w:r>
      <w:r w:rsidRPr="00715930">
        <w:rPr>
          <w:rFonts w:ascii="Arial" w:hAnsi="Arial" w:cs="Arial"/>
          <w:b/>
          <w:bCs/>
          <w:sz w:val="26"/>
          <w:szCs w:val="26"/>
          <w:lang w:val="it-IT"/>
        </w:rPr>
        <w:t xml:space="preserve"> </w:t>
      </w:r>
      <w:r w:rsidR="00FC18D4">
        <w:rPr>
          <w:rFonts w:ascii="Arial" w:hAnsi="Arial" w:cs="Arial"/>
          <w:b/>
          <w:bCs/>
          <w:sz w:val="26"/>
          <w:szCs w:val="26"/>
          <w:lang w:val="it-IT"/>
        </w:rPr>
        <w:t xml:space="preserve">che permette gli </w:t>
      </w:r>
      <w:r w:rsidR="3EA26760" w:rsidRPr="00715930">
        <w:rPr>
          <w:rFonts w:ascii="Arial" w:hAnsi="Arial" w:cs="Arial"/>
          <w:b/>
          <w:bCs/>
          <w:sz w:val="26"/>
          <w:szCs w:val="26"/>
          <w:lang w:val="it-IT"/>
        </w:rPr>
        <w:t xml:space="preserve">in-car payment </w:t>
      </w:r>
    </w:p>
    <w:p w14:paraId="48DF0A9D" w14:textId="6E8F3669" w:rsidR="00D7083B" w:rsidRPr="00715930" w:rsidRDefault="004B1223" w:rsidP="00D7083B">
      <w:pPr>
        <w:pStyle w:val="Nessunaspaziatura"/>
        <w:numPr>
          <w:ilvl w:val="0"/>
          <w:numId w:val="10"/>
        </w:numPr>
        <w:rPr>
          <w:rStyle w:val="normaltextrun"/>
          <w:rFonts w:ascii="Arial" w:hAnsi="Arial" w:cs="Arial"/>
          <w:b/>
          <w:bCs/>
          <w:sz w:val="26"/>
          <w:szCs w:val="26"/>
          <w:lang w:val="it-IT"/>
        </w:rPr>
      </w:pPr>
      <w:r w:rsidRPr="00715930">
        <w:rPr>
          <w:rFonts w:ascii="Arial" w:hAnsi="Arial" w:cs="Arial"/>
          <w:b/>
          <w:bCs/>
          <w:sz w:val="26"/>
          <w:szCs w:val="26"/>
          <w:lang w:val="it-IT"/>
        </w:rPr>
        <w:t xml:space="preserve">Kia </w:t>
      </w:r>
      <w:proofErr w:type="spellStart"/>
      <w:r w:rsidRPr="00715930">
        <w:rPr>
          <w:rFonts w:ascii="Arial" w:hAnsi="Arial" w:cs="Arial"/>
          <w:b/>
          <w:bCs/>
          <w:sz w:val="26"/>
          <w:szCs w:val="26"/>
          <w:lang w:val="it-IT"/>
        </w:rPr>
        <w:t>CarPay</w:t>
      </w:r>
      <w:proofErr w:type="spellEnd"/>
      <w:r w:rsidRPr="00715930">
        <w:rPr>
          <w:rFonts w:ascii="Arial" w:hAnsi="Arial" w:cs="Arial"/>
          <w:b/>
          <w:bCs/>
          <w:sz w:val="26"/>
          <w:szCs w:val="26"/>
          <w:lang w:val="it-IT"/>
        </w:rPr>
        <w:t xml:space="preserve"> </w:t>
      </w:r>
      <w:r w:rsidR="00715930" w:rsidRPr="00715930">
        <w:rPr>
          <w:rFonts w:ascii="Arial" w:hAnsi="Arial" w:cs="Arial"/>
          <w:b/>
          <w:bCs/>
          <w:sz w:val="26"/>
          <w:szCs w:val="26"/>
          <w:lang w:val="it-IT"/>
        </w:rPr>
        <w:t>è utilizzabile attraverso l’app</w:t>
      </w:r>
      <w:r w:rsidRPr="00715930">
        <w:rPr>
          <w:rFonts w:ascii="Arial" w:hAnsi="Arial" w:cs="Arial"/>
          <w:b/>
          <w:bCs/>
          <w:sz w:val="26"/>
          <w:szCs w:val="26"/>
          <w:lang w:val="it-IT"/>
        </w:rPr>
        <w:t xml:space="preserve"> Kia Connect </w:t>
      </w:r>
      <w:r w:rsidR="00715930" w:rsidRPr="00715930">
        <w:rPr>
          <w:rFonts w:ascii="Arial" w:hAnsi="Arial" w:cs="Arial"/>
          <w:b/>
          <w:bCs/>
          <w:sz w:val="26"/>
          <w:szCs w:val="26"/>
          <w:lang w:val="it-IT"/>
        </w:rPr>
        <w:t xml:space="preserve">e </w:t>
      </w:r>
      <w:r w:rsidR="00862823">
        <w:rPr>
          <w:rFonts w:ascii="Arial" w:hAnsi="Arial" w:cs="Arial"/>
          <w:b/>
          <w:bCs/>
          <w:sz w:val="26"/>
          <w:szCs w:val="26"/>
          <w:lang w:val="it-IT"/>
        </w:rPr>
        <w:t>da</w:t>
      </w:r>
      <w:r w:rsidR="00715930" w:rsidRPr="00715930">
        <w:rPr>
          <w:rFonts w:ascii="Arial" w:hAnsi="Arial" w:cs="Arial"/>
          <w:b/>
          <w:bCs/>
          <w:sz w:val="26"/>
          <w:szCs w:val="26"/>
          <w:lang w:val="it-IT"/>
        </w:rPr>
        <w:t>l</w:t>
      </w:r>
      <w:r w:rsidR="007A2D8F">
        <w:rPr>
          <w:rFonts w:ascii="Arial" w:hAnsi="Arial" w:cs="Arial"/>
          <w:b/>
          <w:bCs/>
          <w:sz w:val="26"/>
          <w:szCs w:val="26"/>
          <w:lang w:val="it-IT"/>
        </w:rPr>
        <w:t xml:space="preserve"> touchscreen</w:t>
      </w:r>
      <w:r w:rsidR="00715930" w:rsidRPr="00715930">
        <w:rPr>
          <w:rFonts w:ascii="Arial" w:hAnsi="Arial" w:cs="Arial"/>
          <w:b/>
          <w:bCs/>
          <w:sz w:val="26"/>
          <w:szCs w:val="26"/>
          <w:lang w:val="it-IT"/>
        </w:rPr>
        <w:t xml:space="preserve"> del veicolo</w:t>
      </w:r>
      <w:r w:rsidR="00703409" w:rsidRPr="00715930">
        <w:rPr>
          <w:rFonts w:ascii="Arial" w:hAnsi="Arial" w:cs="Arial"/>
          <w:b/>
          <w:bCs/>
          <w:sz w:val="26"/>
          <w:szCs w:val="26"/>
          <w:lang w:val="it-IT"/>
        </w:rPr>
        <w:t xml:space="preserve">, </w:t>
      </w:r>
      <w:r w:rsidR="00715930" w:rsidRPr="00715930">
        <w:rPr>
          <w:rFonts w:ascii="Arial" w:hAnsi="Arial" w:cs="Arial"/>
          <w:b/>
          <w:bCs/>
          <w:sz w:val="26"/>
          <w:szCs w:val="26"/>
          <w:lang w:val="it-IT"/>
        </w:rPr>
        <w:t>consentendo pagamenti</w:t>
      </w:r>
      <w:r w:rsidR="007A2D8F">
        <w:rPr>
          <w:rFonts w:ascii="Arial" w:hAnsi="Arial" w:cs="Arial"/>
          <w:b/>
          <w:bCs/>
          <w:sz w:val="26"/>
          <w:szCs w:val="26"/>
          <w:lang w:val="it-IT"/>
        </w:rPr>
        <w:t xml:space="preserve"> </w:t>
      </w:r>
      <w:r w:rsidR="00715930">
        <w:rPr>
          <w:rFonts w:ascii="Arial" w:hAnsi="Arial" w:cs="Arial"/>
          <w:b/>
          <w:bCs/>
          <w:sz w:val="26"/>
          <w:szCs w:val="26"/>
          <w:lang w:val="it-IT"/>
        </w:rPr>
        <w:t>automatici</w:t>
      </w:r>
      <w:r w:rsidR="00A06F24">
        <w:rPr>
          <w:rFonts w:ascii="Arial" w:hAnsi="Arial" w:cs="Arial"/>
          <w:b/>
          <w:bCs/>
          <w:sz w:val="26"/>
          <w:szCs w:val="26"/>
          <w:lang w:val="it-IT"/>
        </w:rPr>
        <w:t xml:space="preserve"> grazie al</w:t>
      </w:r>
      <w:r w:rsidR="00715930">
        <w:rPr>
          <w:rFonts w:ascii="Arial" w:hAnsi="Arial" w:cs="Arial"/>
          <w:b/>
          <w:bCs/>
          <w:sz w:val="26"/>
          <w:szCs w:val="26"/>
          <w:lang w:val="it-IT"/>
        </w:rPr>
        <w:t xml:space="preserve"> collega</w:t>
      </w:r>
      <w:r w:rsidR="00A06F24">
        <w:rPr>
          <w:rFonts w:ascii="Arial" w:hAnsi="Arial" w:cs="Arial"/>
          <w:b/>
          <w:bCs/>
          <w:sz w:val="26"/>
          <w:szCs w:val="26"/>
          <w:lang w:val="it-IT"/>
        </w:rPr>
        <w:t>mento</w:t>
      </w:r>
      <w:r w:rsidR="00715930">
        <w:rPr>
          <w:rFonts w:ascii="Arial" w:hAnsi="Arial" w:cs="Arial"/>
          <w:b/>
          <w:bCs/>
          <w:sz w:val="26"/>
          <w:szCs w:val="26"/>
          <w:lang w:val="it-IT"/>
        </w:rPr>
        <w:t xml:space="preserve"> </w:t>
      </w:r>
      <w:r w:rsidR="00FC18D4">
        <w:rPr>
          <w:rFonts w:ascii="Arial" w:hAnsi="Arial" w:cs="Arial"/>
          <w:b/>
          <w:bCs/>
          <w:sz w:val="26"/>
          <w:szCs w:val="26"/>
          <w:lang w:val="it-IT"/>
        </w:rPr>
        <w:t xml:space="preserve">con </w:t>
      </w:r>
      <w:r w:rsidR="00715930">
        <w:rPr>
          <w:rFonts w:ascii="Arial" w:hAnsi="Arial" w:cs="Arial"/>
          <w:b/>
          <w:bCs/>
          <w:sz w:val="26"/>
          <w:szCs w:val="26"/>
          <w:lang w:val="it-IT"/>
        </w:rPr>
        <w:t>la carta di credito del conducente</w:t>
      </w:r>
    </w:p>
    <w:p w14:paraId="748F4B89" w14:textId="218A1FFF" w:rsidR="00A06F24" w:rsidRPr="007A2D8F" w:rsidRDefault="486779A9" w:rsidP="001F0BD4">
      <w:pPr>
        <w:pStyle w:val="Nessunaspaziatura"/>
        <w:numPr>
          <w:ilvl w:val="0"/>
          <w:numId w:val="10"/>
        </w:numPr>
        <w:rPr>
          <w:rStyle w:val="normaltextrun"/>
          <w:rFonts w:ascii="Arial" w:eastAsia="Arial" w:hAnsi="Arial" w:cs="Arial"/>
          <w:b/>
          <w:bCs/>
          <w:color w:val="000000" w:themeColor="text1"/>
          <w:lang w:val="it-IT"/>
        </w:rPr>
      </w:pPr>
      <w:proofErr w:type="spellStart"/>
      <w:r w:rsidRPr="007A2D8F">
        <w:rPr>
          <w:rStyle w:val="normaltextrun"/>
          <w:rFonts w:ascii="Arial" w:hAnsi="Arial" w:cs="Arial"/>
          <w:b/>
          <w:bCs/>
          <w:sz w:val="26"/>
          <w:szCs w:val="26"/>
          <w:lang w:val="it-IT"/>
        </w:rPr>
        <w:t>Parkopedia</w:t>
      </w:r>
      <w:proofErr w:type="spellEnd"/>
      <w:r w:rsidRPr="007A2D8F">
        <w:rPr>
          <w:rStyle w:val="normaltextrun"/>
          <w:rFonts w:ascii="Arial" w:hAnsi="Arial" w:cs="Arial"/>
          <w:b/>
          <w:bCs/>
          <w:sz w:val="26"/>
          <w:szCs w:val="26"/>
          <w:lang w:val="it-IT"/>
        </w:rPr>
        <w:t xml:space="preserve"> </w:t>
      </w:r>
      <w:r w:rsidR="00A06F24" w:rsidRPr="007A2D8F">
        <w:rPr>
          <w:rStyle w:val="normaltextrun"/>
          <w:rFonts w:ascii="Arial" w:hAnsi="Arial" w:cs="Arial"/>
          <w:b/>
          <w:bCs/>
          <w:sz w:val="26"/>
          <w:szCs w:val="26"/>
          <w:lang w:val="it-IT"/>
        </w:rPr>
        <w:t>offre</w:t>
      </w:r>
      <w:r w:rsidRPr="007A2D8F">
        <w:rPr>
          <w:rStyle w:val="normaltextrun"/>
          <w:rFonts w:ascii="Arial" w:hAnsi="Arial" w:cs="Arial"/>
          <w:b/>
          <w:bCs/>
          <w:sz w:val="26"/>
          <w:szCs w:val="26"/>
          <w:lang w:val="it-IT"/>
        </w:rPr>
        <w:t xml:space="preserve"> access</w:t>
      </w:r>
      <w:r w:rsidR="00A06F24" w:rsidRPr="007A2D8F">
        <w:rPr>
          <w:rStyle w:val="normaltextrun"/>
          <w:rFonts w:ascii="Arial" w:hAnsi="Arial" w:cs="Arial"/>
          <w:b/>
          <w:bCs/>
          <w:sz w:val="26"/>
          <w:szCs w:val="26"/>
          <w:lang w:val="it-IT"/>
        </w:rPr>
        <w:t xml:space="preserve">o a oltre 1,7 milioni di parcheggi </w:t>
      </w:r>
      <w:r w:rsidR="001A5EF5">
        <w:rPr>
          <w:rStyle w:val="normaltextrun"/>
          <w:rFonts w:ascii="Arial" w:hAnsi="Arial" w:cs="Arial"/>
          <w:b/>
          <w:bCs/>
          <w:sz w:val="26"/>
          <w:szCs w:val="26"/>
          <w:lang w:val="it-IT"/>
        </w:rPr>
        <w:t>abilitati</w:t>
      </w:r>
      <w:r w:rsidR="00740ACF">
        <w:rPr>
          <w:rStyle w:val="normaltextrun"/>
          <w:rFonts w:ascii="Arial" w:hAnsi="Arial" w:cs="Arial"/>
          <w:b/>
          <w:bCs/>
          <w:sz w:val="26"/>
          <w:szCs w:val="26"/>
          <w:lang w:val="it-IT"/>
        </w:rPr>
        <w:t>,</w:t>
      </w:r>
      <w:r w:rsidR="001A5EF5">
        <w:rPr>
          <w:rStyle w:val="normaltextrun"/>
          <w:rFonts w:ascii="Arial" w:hAnsi="Arial" w:cs="Arial"/>
          <w:b/>
          <w:bCs/>
          <w:sz w:val="26"/>
          <w:szCs w:val="26"/>
          <w:lang w:val="it-IT"/>
        </w:rPr>
        <w:t xml:space="preserve"> </w:t>
      </w:r>
      <w:r w:rsidR="00A06F24" w:rsidRPr="007A2D8F">
        <w:rPr>
          <w:rStyle w:val="normaltextrun"/>
          <w:rFonts w:ascii="Arial" w:hAnsi="Arial" w:cs="Arial"/>
          <w:b/>
          <w:bCs/>
          <w:sz w:val="26"/>
          <w:szCs w:val="26"/>
          <w:lang w:val="it-IT"/>
        </w:rPr>
        <w:t xml:space="preserve">dislocati in 19 Paesi europei </w:t>
      </w:r>
      <w:r w:rsidR="00FC18D4">
        <w:rPr>
          <w:rStyle w:val="normaltextrun"/>
          <w:rFonts w:ascii="Arial" w:hAnsi="Arial" w:cs="Arial"/>
          <w:b/>
          <w:bCs/>
          <w:sz w:val="26"/>
          <w:szCs w:val="26"/>
          <w:lang w:val="it-IT"/>
        </w:rPr>
        <w:t xml:space="preserve">sulle principali arterie stradali e non </w:t>
      </w:r>
      <w:r w:rsidR="00A06F24" w:rsidRPr="007A2D8F">
        <w:rPr>
          <w:rStyle w:val="normaltextrun"/>
          <w:rFonts w:ascii="Arial" w:hAnsi="Arial" w:cs="Arial"/>
          <w:b/>
          <w:bCs/>
          <w:sz w:val="26"/>
          <w:szCs w:val="26"/>
          <w:lang w:val="it-IT"/>
        </w:rPr>
        <w:t xml:space="preserve"> </w:t>
      </w:r>
    </w:p>
    <w:p w14:paraId="745C9159" w14:textId="77777777" w:rsidR="007A2D8F" w:rsidRPr="007A2D8F" w:rsidRDefault="007A2D8F" w:rsidP="007A2D8F">
      <w:pPr>
        <w:pStyle w:val="Nessunaspaziatura"/>
        <w:ind w:left="720"/>
        <w:rPr>
          <w:rStyle w:val="normaltextrun"/>
          <w:rFonts w:ascii="Arial" w:eastAsia="Arial" w:hAnsi="Arial" w:cs="Arial"/>
          <w:b/>
          <w:bCs/>
          <w:color w:val="000000" w:themeColor="text1"/>
          <w:lang w:val="it-IT"/>
        </w:rPr>
      </w:pPr>
    </w:p>
    <w:p w14:paraId="7E5E33A2" w14:textId="5821C4B8" w:rsidR="00D5311D" w:rsidRPr="00DD7BA4" w:rsidRDefault="00A06F24" w:rsidP="68838897">
      <w:pPr>
        <w:pStyle w:val="Normale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</w:pPr>
      <w:r w:rsidRPr="68838897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it-IT"/>
        </w:rPr>
        <w:t xml:space="preserve">28 </w:t>
      </w:r>
      <w:r w:rsidR="00E97C4E" w:rsidRPr="68838897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it-IT"/>
        </w:rPr>
        <w:t>O</w:t>
      </w:r>
      <w:r w:rsidRPr="68838897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it-IT"/>
        </w:rPr>
        <w:t>t</w:t>
      </w:r>
      <w:r w:rsidR="00E97C4E" w:rsidRPr="68838897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it-IT"/>
        </w:rPr>
        <w:t>tob</w:t>
      </w:r>
      <w:r w:rsidRPr="68838897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it-IT"/>
        </w:rPr>
        <w:t>r</w:t>
      </w:r>
      <w:r w:rsidR="00E97C4E" w:rsidRPr="68838897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it-IT"/>
        </w:rPr>
        <w:t>e</w:t>
      </w:r>
      <w:r w:rsidR="5D94EBF5" w:rsidRPr="68838897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it-IT"/>
        </w:rPr>
        <w:t xml:space="preserve"> 2024</w:t>
      </w:r>
      <w:r w:rsidR="00DF2904" w:rsidRPr="68838897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it-IT"/>
        </w:rPr>
        <w:t xml:space="preserve"> </w:t>
      </w:r>
      <w:r w:rsidR="5D94EBF5"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–</w:t>
      </w:r>
      <w:r w:rsidR="386597F3"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6B3DD6DF"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Kia h</w:t>
      </w:r>
      <w:r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a presentato</w:t>
      </w:r>
      <w:r w:rsidR="6B3DD6DF"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proofErr w:type="spellStart"/>
      <w:r w:rsidR="6B3DD6DF"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CarPay</w:t>
      </w:r>
      <w:proofErr w:type="spellEnd"/>
      <w:r w:rsidR="6D7AC002"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,</w:t>
      </w:r>
      <w:r w:rsidR="369C77A1"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il servizio di pagamento in auto del brand</w:t>
      </w:r>
      <w:r w:rsidR="00DD7BA4"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che consente ai clienti di pagare servizi ed altro </w:t>
      </w:r>
      <w:r w:rsidR="00DD7BA4"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rimanendo </w:t>
      </w:r>
      <w:r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com</w:t>
      </w:r>
      <w:r w:rsidR="00DD7BA4"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o</w:t>
      </w:r>
      <w:r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damente </w:t>
      </w:r>
      <w:r w:rsidR="00DD7BA4"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in</w:t>
      </w:r>
      <w:r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vettura, </w:t>
      </w:r>
      <w:r w:rsidR="007A2D8F"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disponibile</w:t>
      </w:r>
      <w:r w:rsidR="00740ACF"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in primis sulla nuovissima</w:t>
      </w:r>
      <w:r w:rsidR="3E4F7112"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369C77A1" w:rsidRPr="68838897">
        <w:rPr>
          <w:rStyle w:val="Collegamentoipertestuale"/>
          <w:rFonts w:ascii="Arial" w:eastAsia="Arial" w:hAnsi="Arial" w:cs="Arial"/>
          <w:sz w:val="22"/>
          <w:szCs w:val="22"/>
          <w:lang w:val="it-IT"/>
        </w:rPr>
        <w:t>EV3</w:t>
      </w:r>
      <w:r w:rsidR="6D7AC002"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.</w:t>
      </w:r>
      <w:r w:rsidR="576169A7"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DD7BA4"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La prima </w:t>
      </w:r>
      <w:r w:rsidR="007A2D8F"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funzionalità offerta</w:t>
      </w:r>
      <w:r w:rsidR="00DD7BA4"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sarà</w:t>
      </w:r>
      <w:r w:rsidR="284E3FEF"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proofErr w:type="spellStart"/>
      <w:r w:rsidR="284E3FEF"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Parkopedia</w:t>
      </w:r>
      <w:proofErr w:type="spellEnd"/>
      <w:r w:rsidR="3ADD5546"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, </w:t>
      </w:r>
      <w:r w:rsidR="007A2D8F"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servizio </w:t>
      </w:r>
      <w:r w:rsidR="3ADD5546"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ch</w:t>
      </w:r>
      <w:r w:rsidR="00DD7BA4"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e</w:t>
      </w:r>
      <w:r w:rsidR="3ADD5546"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DD7BA4"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in Europa </w:t>
      </w:r>
      <w:r w:rsidR="00D936E4"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aiuta </w:t>
      </w:r>
      <w:r w:rsidR="00DD7BA4"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i conducenti</w:t>
      </w:r>
      <w:r w:rsidR="3ADD5546"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D936E4"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a</w:t>
      </w:r>
      <w:r w:rsidR="00DD7BA4"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d individuare il parcheggio più vicino alla loro destinazione e </w:t>
      </w:r>
      <w:r w:rsidR="00D936E4"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a</w:t>
      </w:r>
      <w:r w:rsidR="00DD7BA4"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pagarlo </w:t>
      </w:r>
      <w:r w:rsidR="007A2D8F"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direttamente</w:t>
      </w:r>
      <w:r w:rsidR="00DD7BA4"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862823"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da</w:t>
      </w:r>
      <w:r w:rsidR="007A2D8F"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l</w:t>
      </w:r>
      <w:r w:rsidR="00DD7BA4"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lo schermo di navigazione</w:t>
      </w:r>
      <w:r w:rsidR="0EE0D781"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.</w:t>
      </w:r>
      <w:r w:rsidR="324DCAAA" w:rsidRPr="6883889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</w:p>
    <w:p w14:paraId="34B0425A" w14:textId="77777777" w:rsidR="00D7083B" w:rsidRPr="00DD7BA4" w:rsidRDefault="00D7083B" w:rsidP="00D7083B">
      <w:pPr>
        <w:pStyle w:val="Normale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</w:pPr>
    </w:p>
    <w:p w14:paraId="6D0EFAEF" w14:textId="63704817" w:rsidR="00C96CDA" w:rsidRPr="00DD7BA4" w:rsidRDefault="00C96CDA" w:rsidP="00D7083B">
      <w:pPr>
        <w:pStyle w:val="Normale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</w:pPr>
      <w:r w:rsidRPr="00DD7BA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“</w:t>
      </w:r>
      <w:r w:rsidR="00DD7BA4" w:rsidRPr="00DD7BA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L’introduzione di un servizio di pagamento</w:t>
      </w:r>
      <w:r w:rsidR="007A2D8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DD7BA4" w:rsidRPr="00DD7BA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in auto rappresenta un significativo p</w:t>
      </w:r>
      <w:r w:rsidR="0086282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a</w:t>
      </w:r>
      <w:r w:rsidR="00DD7BA4" w:rsidRPr="00DD7BA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sso </w:t>
      </w:r>
      <w:r w:rsidR="0086282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in avanti a tutto vantaggio della</w:t>
      </w:r>
      <w:r w:rsidR="00DD7BA4" w:rsidRPr="00DD7BA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comodità de</w:t>
      </w:r>
      <w:r w:rsidR="0086282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gl</w:t>
      </w:r>
      <w:r w:rsidR="00DD7BA4" w:rsidRPr="00DD7BA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i </w:t>
      </w:r>
      <w:r w:rsidR="0086282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ut</w:t>
      </w:r>
      <w:r w:rsidR="00DD7BA4" w:rsidRPr="00DD7BA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enti</w:t>
      </w:r>
      <w:r w:rsidR="001A5EF5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,</w:t>
      </w:r>
      <w:r w:rsidR="00DD7BA4" w:rsidRPr="00DD7BA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grazie </w:t>
      </w:r>
      <w:r w:rsidR="00DD7BA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ai software e alla connettività</w:t>
      </w:r>
      <w:r w:rsidR="007A2D8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DD7BA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che permettono un continuo </w:t>
      </w:r>
      <w:r w:rsidR="007A2D8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ampl</w:t>
      </w:r>
      <w:r w:rsidR="00DD7BA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iamento delle </w:t>
      </w:r>
      <w:r w:rsidR="007A2D8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funzionali</w:t>
      </w:r>
      <w:r w:rsidR="00DD7BA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tà del veicolo”</w:t>
      </w:r>
      <w:r w:rsidR="00F662C6" w:rsidRPr="00DD7BA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DD7BA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ha dichiarato </w:t>
      </w:r>
      <w:proofErr w:type="spellStart"/>
      <w:r w:rsidR="00F972A7" w:rsidRPr="00DD7BA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Sjoerd</w:t>
      </w:r>
      <w:proofErr w:type="spellEnd"/>
      <w:r w:rsidR="00F972A7" w:rsidRPr="00DD7BA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proofErr w:type="spellStart"/>
      <w:r w:rsidR="00F972A7" w:rsidRPr="00DD7BA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Knipping</w:t>
      </w:r>
      <w:proofErr w:type="spellEnd"/>
      <w:r w:rsidR="00F972A7" w:rsidRPr="00DD7BA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, Vice </w:t>
      </w:r>
      <w:proofErr w:type="spellStart"/>
      <w:r w:rsidR="00F972A7" w:rsidRPr="00DD7BA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President</w:t>
      </w:r>
      <w:proofErr w:type="spellEnd"/>
      <w:r w:rsidR="00F972A7" w:rsidRPr="00DD7BA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Product &amp; Marketing</w:t>
      </w:r>
      <w:r w:rsidR="003914AA" w:rsidRPr="00DD7BA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Kia Europe</w:t>
      </w:r>
      <w:r w:rsidRPr="00DD7BA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.</w:t>
      </w:r>
    </w:p>
    <w:p w14:paraId="161671AA" w14:textId="77777777" w:rsidR="00D7083B" w:rsidRPr="00DD7BA4" w:rsidRDefault="00D7083B" w:rsidP="00D7083B">
      <w:pPr>
        <w:pStyle w:val="Normale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</w:pPr>
    </w:p>
    <w:p w14:paraId="79B704CC" w14:textId="58C8A6EF" w:rsidR="0003724E" w:rsidRPr="00163C0C" w:rsidRDefault="00CD3DCA" w:rsidP="65D6BDE8">
      <w:pPr>
        <w:pStyle w:val="Normale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</w:pPr>
      <w:r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N</w:t>
      </w:r>
      <w:r w:rsidR="00163C0C" w:rsidRPr="00163C0C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elle grandi città parcheggiare è </w:t>
      </w:r>
      <w:r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diventato </w:t>
      </w:r>
      <w:r w:rsidR="00163C0C" w:rsidRPr="00163C0C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molto difficile tanto che il 92% degli automobilisti ha serie difficoltà </w:t>
      </w:r>
      <w:r w:rsidR="0086282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a</w:t>
      </w:r>
      <w:r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trovare </w:t>
      </w:r>
      <w:r w:rsidR="001A5EF5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aree di sosta</w:t>
      </w:r>
      <w:r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i</w:t>
      </w:r>
      <w:r w:rsidR="00163C0C" w:rsidRPr="00163C0C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n </w:t>
      </w:r>
      <w:r w:rsidR="0086282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paesi come </w:t>
      </w:r>
      <w:r w:rsidR="00163C0C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Francia, Germania, Italia, Giappone</w:t>
      </w:r>
      <w:r w:rsidR="00547165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,</w:t>
      </w:r>
      <w:r w:rsidR="00163C0C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Regno Unito e Stati Uniti</w:t>
      </w:r>
      <w:r w:rsidR="22A9AB3F" w:rsidRPr="00163C0C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.*</w:t>
      </w:r>
      <w:r w:rsid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Eventuali e</w:t>
      </w:r>
      <w:r w:rsidR="00163C0C" w:rsidRPr="00163C0C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rrori possono</w:t>
      </w:r>
      <w:r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risulta</w:t>
      </w:r>
      <w:r w:rsidR="00163C0C" w:rsidRPr="00163C0C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re molto costosi con</w:t>
      </w:r>
      <w:r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siderati i</w:t>
      </w:r>
      <w:r w:rsidR="00163C0C" w:rsidRPr="00163C0C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milioni di multe sanzio</w:t>
      </w:r>
      <w:r w:rsidR="00163C0C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n</w:t>
      </w:r>
      <w:r w:rsidR="00163C0C" w:rsidRPr="00163C0C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at</w:t>
      </w:r>
      <w:r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i</w:t>
      </w:r>
      <w:r w:rsidR="00163C0C" w:rsidRPr="00163C0C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ogni anno in Europa </w:t>
      </w:r>
      <w:r w:rsidR="00163C0C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per </w:t>
      </w:r>
      <w:r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soste non co</w:t>
      </w:r>
      <w:r w:rsidR="00D936E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nsenti</w:t>
      </w:r>
      <w:r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te</w:t>
      </w:r>
      <w:r w:rsidR="00163C0C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. </w:t>
      </w:r>
      <w:r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Le difficoltà </w:t>
      </w:r>
      <w:r w:rsidR="0086282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non mancano </w:t>
      </w:r>
      <w:r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anche per </w:t>
      </w:r>
      <w:r w:rsidR="00163C0C" w:rsidRPr="00163C0C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i veicoli elettrici con il 49% degli automobilisti di EV</w:t>
      </w:r>
      <w:r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sorprendente</w:t>
      </w:r>
      <w:r w:rsidR="00163C0C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mente multati durante la ricarica in Francia, Germania, Italia e n</w:t>
      </w:r>
      <w:r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el</w:t>
      </w:r>
      <w:r w:rsidR="00163C0C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Regno Unito</w:t>
      </w:r>
      <w:r w:rsidR="00BC1ADE" w:rsidRPr="00163C0C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*</w:t>
      </w:r>
      <w:r w:rsidR="7D5BAE8F" w:rsidRPr="00163C0C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.</w:t>
      </w:r>
    </w:p>
    <w:p w14:paraId="2B0D5EDA" w14:textId="7090B1E2" w:rsidR="51F52323" w:rsidRPr="00163C0C" w:rsidRDefault="51F52323" w:rsidP="06B2FD15">
      <w:pPr>
        <w:pStyle w:val="Normale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</w:pPr>
    </w:p>
    <w:p w14:paraId="3CB015FE" w14:textId="29782732" w:rsidR="72388ECD" w:rsidRPr="00743F78" w:rsidRDefault="3DD86C1B" w:rsidP="65D6BDE8">
      <w:pPr>
        <w:pStyle w:val="Normale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</w:pPr>
      <w:r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“</w:t>
      </w:r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Kia </w:t>
      </w:r>
      <w:proofErr w:type="spellStart"/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CarPay</w:t>
      </w:r>
      <w:proofErr w:type="spellEnd"/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CD3DCA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introduc</w:t>
      </w:r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e una </w:t>
      </w:r>
      <w:r w:rsidR="00CD3DCA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funzionalità davvero </w:t>
      </w:r>
      <w:r w:rsidR="001D5B2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pratic</w:t>
      </w:r>
      <w:r w:rsidR="00CD3DCA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a</w:t>
      </w:r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e, </w:t>
      </w:r>
      <w:r w:rsidR="001D5B2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fin da subito</w:t>
      </w:r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, aiuta a</w:t>
      </w:r>
      <w:r w:rsidR="001D5B2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mitigare </w:t>
      </w:r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un</w:t>
      </w:r>
      <w:r w:rsidR="001D5B2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a</w:t>
      </w:r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de</w:t>
      </w:r>
      <w:r w:rsidR="001D5B2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lle</w:t>
      </w:r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principali p</w:t>
      </w:r>
      <w:r w:rsidR="001D5B2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reoccupazioni degli automobilisti</w:t>
      </w:r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, semplificando il processo di ricerca e </w:t>
      </w:r>
      <w:r w:rsidR="001D5B2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di </w:t>
      </w:r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pagamento del parcheggio", ha </w:t>
      </w:r>
      <w:r w:rsidR="001D5B2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dichiar</w:t>
      </w:r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ato Hans </w:t>
      </w:r>
      <w:proofErr w:type="spellStart"/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Puvogel</w:t>
      </w:r>
      <w:proofErr w:type="spellEnd"/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, COO di </w:t>
      </w:r>
      <w:proofErr w:type="spellStart"/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Parkopedia</w:t>
      </w:r>
      <w:proofErr w:type="spellEnd"/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. "Non solo riduce i</w:t>
      </w:r>
      <w:r w:rsidR="001D5B2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l</w:t>
      </w:r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tempo che i conducenti </w:t>
      </w:r>
      <w:r w:rsidR="001D5B2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devono dedicare a</w:t>
      </w:r>
      <w:r w:rsidR="001A5EF5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cercare</w:t>
      </w:r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un'area </w:t>
      </w:r>
      <w:r w:rsidR="001D5B2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di sosta</w:t>
      </w:r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, ma </w:t>
      </w:r>
      <w:r w:rsidR="001D5B2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elimina </w:t>
      </w:r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anche </w:t>
      </w:r>
      <w:r w:rsidR="001D5B2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la ricerca, spesso frustrante, di</w:t>
      </w:r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un parchimetro funzionante o </w:t>
      </w:r>
      <w:r w:rsidR="001D5B2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la necessità di dover </w:t>
      </w:r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scaricare app </w:t>
      </w:r>
      <w:r w:rsidR="001D5B2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diverse </w:t>
      </w:r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per attivare e </w:t>
      </w:r>
      <w:r w:rsidR="001D5B2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poter </w:t>
      </w:r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pagare </w:t>
      </w:r>
      <w:r w:rsidR="0086282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le sessioni di </w:t>
      </w:r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parcheggio</w:t>
      </w:r>
      <w:r w:rsidR="2FBC4152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.</w:t>
      </w:r>
      <w:r w:rsidR="73363C2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”</w:t>
      </w:r>
    </w:p>
    <w:p w14:paraId="5CF56737" w14:textId="77777777" w:rsidR="00D7083B" w:rsidRPr="00743F78" w:rsidRDefault="00D7083B" w:rsidP="00D7083B">
      <w:pPr>
        <w:pStyle w:val="Normale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</w:pPr>
    </w:p>
    <w:p w14:paraId="67BEA641" w14:textId="01191B26" w:rsidR="00D5311D" w:rsidRPr="00743F78" w:rsidRDefault="001D5B29" w:rsidP="65D6BDE8">
      <w:pPr>
        <w:pStyle w:val="Normale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</w:pPr>
      <w:r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I </w:t>
      </w:r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servizi </w:t>
      </w:r>
      <w:proofErr w:type="spellStart"/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Parkopedia</w:t>
      </w:r>
      <w:proofErr w:type="spellEnd"/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sono integrati nei sistemi di navigazione dei veicoli per un funzionamento senza </w:t>
      </w:r>
      <w:r w:rsidR="00FC18D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soluzione di continuità</w:t>
      </w:r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e aiutano i conducenti a trovare il parcheggio più vicino alla loro destinazione, </w:t>
      </w:r>
      <w:r w:rsidR="001A5EF5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evidenzi</w:t>
      </w:r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ando</w:t>
      </w:r>
      <w:r w:rsidR="001A5EF5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ne</w:t>
      </w:r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i costi e </w:t>
      </w:r>
      <w:r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anticipa</w:t>
      </w:r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ndo il numero </w:t>
      </w:r>
      <w:r w:rsidR="001A5EF5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probabile </w:t>
      </w:r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di posti disponibili. Kia </w:t>
      </w:r>
      <w:proofErr w:type="spellStart"/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CarPay</w:t>
      </w:r>
      <w:proofErr w:type="spellEnd"/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consente al cliente di pagare il parcheggio </w:t>
      </w:r>
      <w:r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con </w:t>
      </w:r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una transazione </w:t>
      </w:r>
      <w:r w:rsidR="001A5EF5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protett</w:t>
      </w:r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a </w:t>
      </w:r>
      <w:r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grazie all</w:t>
      </w:r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a carta di </w:t>
      </w:r>
      <w:r w:rsidR="00D936E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credito</w:t>
      </w:r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registrata ed </w:t>
      </w:r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archiviata in modo sicuro, senz</w:t>
      </w:r>
      <w:r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a necessità</w:t>
      </w:r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di app aggiuntive.</w:t>
      </w:r>
      <w:r w:rsidR="762F6CBA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</w:p>
    <w:p w14:paraId="5B882FDB" w14:textId="77777777" w:rsidR="00E20730" w:rsidRPr="00743F78" w:rsidRDefault="00E20730" w:rsidP="65D6BDE8">
      <w:pPr>
        <w:pStyle w:val="Normale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</w:pPr>
    </w:p>
    <w:p w14:paraId="29375DA1" w14:textId="049FE33B" w:rsidR="0057536B" w:rsidRDefault="008D1726" w:rsidP="06B2FD15">
      <w:pPr>
        <w:pStyle w:val="Normale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</w:pPr>
      <w:r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lastRenderedPageBreak/>
        <w:t xml:space="preserve">Il </w:t>
      </w:r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servizio</w:t>
      </w:r>
      <w:r w:rsidR="00D936E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fornito da</w:t>
      </w:r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proofErr w:type="spellStart"/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Parkopedia</w:t>
      </w:r>
      <w:proofErr w:type="spellEnd"/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riguarda</w:t>
      </w:r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principalmente </w:t>
      </w:r>
      <w:r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aree di sosta</w:t>
      </w:r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all'aperto e </w:t>
      </w:r>
      <w:r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lungo le</w:t>
      </w:r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strad</w:t>
      </w:r>
      <w:r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e</w:t>
      </w:r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, </w:t>
      </w:r>
      <w:r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ma è</w:t>
      </w:r>
      <w:r w:rsidR="008A6A90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stata annunciata l’intenzione</w:t>
      </w:r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di ampliar</w:t>
      </w:r>
      <w:r w:rsidR="008A6A90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e </w:t>
      </w:r>
      <w:r w:rsidR="00D936E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il range di informazioni</w:t>
      </w:r>
      <w:r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,</w:t>
      </w:r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comprendendo</w:t>
      </w:r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in futuro anche </w:t>
      </w:r>
      <w:r w:rsidR="008A6A90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i </w:t>
      </w:r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parcheggi copert</w:t>
      </w:r>
      <w:r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i</w:t>
      </w:r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, come i multipiano. Attualmente fornisce accesso a oltre 1,7 milioni di parcheggi </w:t>
      </w:r>
      <w:r w:rsidR="001A5EF5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abilitati, </w:t>
      </w:r>
      <w:r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dislocati </w:t>
      </w:r>
      <w:r w:rsidR="00743F78"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in 19 paesi europei.</w:t>
      </w:r>
    </w:p>
    <w:p w14:paraId="5761AB4D" w14:textId="77777777" w:rsidR="00743F78" w:rsidRPr="00743F78" w:rsidRDefault="00743F78" w:rsidP="06B2FD15">
      <w:pPr>
        <w:pStyle w:val="Normale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</w:pPr>
    </w:p>
    <w:p w14:paraId="33F51C03" w14:textId="5DA28B13" w:rsidR="5C1ABECB" w:rsidRPr="00743F78" w:rsidRDefault="00743F78" w:rsidP="5C1ABECB">
      <w:pPr>
        <w:pStyle w:val="Normale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</w:pPr>
      <w:r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EV3 e tutti i futuri modelli </w:t>
      </w:r>
      <w:r w:rsidR="001A5EF5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del brand</w:t>
      </w:r>
      <w:r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8D172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offriranno</w:t>
      </w:r>
      <w:r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Kia </w:t>
      </w:r>
      <w:proofErr w:type="spellStart"/>
      <w:r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CarPay</w:t>
      </w:r>
      <w:proofErr w:type="spellEnd"/>
      <w:r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. Questo sistema integrato rappresenta un passo significativo</w:t>
      </w:r>
      <w:r w:rsidR="001A5EF5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verso l'ampliamento della gamma </w:t>
      </w:r>
      <w:r w:rsidR="008D172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di</w:t>
      </w:r>
      <w:r w:rsidR="00547165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in-car payments</w:t>
      </w:r>
      <w:r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, funzionalità aggiuntive, app in-</w:t>
      </w:r>
      <w:proofErr w:type="spellStart"/>
      <w:r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vehicle</w:t>
      </w:r>
      <w:proofErr w:type="spellEnd"/>
      <w:r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e </w:t>
      </w:r>
      <w:r w:rsidR="008D172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modalità d’utilizzo specifiche dei</w:t>
      </w:r>
      <w:r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veicoli elettrici. La praticità di </w:t>
      </w:r>
      <w:proofErr w:type="spellStart"/>
      <w:r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CarPay</w:t>
      </w:r>
      <w:proofErr w:type="spellEnd"/>
      <w:r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8D172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rientra</w:t>
      </w:r>
      <w:r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8D172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n</w:t>
      </w:r>
      <w:r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ell'impegno di Kia </w:t>
      </w:r>
      <w:r w:rsidR="008D172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di</w:t>
      </w:r>
      <w:r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migliorare l'esperienza di guida e la soddisfazione del cliente </w:t>
      </w:r>
      <w:r w:rsidR="00FC18D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sotto ogni</w:t>
      </w:r>
      <w:r w:rsidR="008D172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aspett</w:t>
      </w:r>
      <w:r w:rsidR="00FC18D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o</w:t>
      </w:r>
      <w:r w:rsidR="008D172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547165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caratterizzante</w:t>
      </w:r>
      <w:r w:rsidR="008D172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del</w:t>
      </w:r>
      <w:r w:rsidRPr="00743F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viaggio.</w:t>
      </w:r>
    </w:p>
    <w:p w14:paraId="12EF456D" w14:textId="77777777" w:rsidR="00743F78" w:rsidRPr="00743F78" w:rsidRDefault="00743F78" w:rsidP="5C1ABECB">
      <w:pPr>
        <w:pStyle w:val="Normale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</w:pPr>
    </w:p>
    <w:p w14:paraId="7E2B0F94" w14:textId="245B332E" w:rsidR="27CD2A7C" w:rsidRPr="0066003B" w:rsidRDefault="27CD2A7C" w:rsidP="66A139FD">
      <w:pPr>
        <w:pStyle w:val="Normale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</w:pPr>
      <w:r w:rsidRPr="0066003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“</w:t>
      </w:r>
      <w:r w:rsidR="00743F78" w:rsidRPr="0066003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Introdurre un metodo di pagamento semplice e</w:t>
      </w:r>
      <w:r w:rsidR="008D1726" w:rsidRPr="0066003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d immedia</w:t>
      </w:r>
      <w:r w:rsidR="00743F78" w:rsidRPr="0066003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to</w:t>
      </w:r>
      <w:r w:rsidR="008A6A90" w:rsidRPr="0066003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,</w:t>
      </w:r>
      <w:r w:rsidR="00743F78" w:rsidRPr="0066003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8A6A90" w:rsidRPr="0066003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attivabile direttamente</w:t>
      </w:r>
      <w:r w:rsidR="00743F78" w:rsidRPr="0066003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8A6A90" w:rsidRPr="0066003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dalla vettura </w:t>
      </w:r>
      <w:r w:rsidR="00743F78" w:rsidRPr="0066003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è una </w:t>
      </w:r>
      <w:r w:rsidR="008D1726" w:rsidRPr="0066003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vera </w:t>
      </w:r>
      <w:r w:rsidR="00743F78" w:rsidRPr="0066003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svolta", ha </w:t>
      </w:r>
      <w:r w:rsidR="008D1726" w:rsidRPr="0066003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dichiar</w:t>
      </w:r>
      <w:r w:rsidR="00743F78" w:rsidRPr="0066003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ato Olivier Pascal, </w:t>
      </w:r>
      <w:r w:rsidR="008D1726" w:rsidRPr="0066003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General Manager and Head of Connectivity</w:t>
      </w:r>
      <w:r w:rsidR="00743F78" w:rsidRPr="0066003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, Kia Connect. "Questo è solo l'inizio, </w:t>
      </w:r>
      <w:proofErr w:type="spellStart"/>
      <w:r w:rsidR="00743F78" w:rsidRPr="0066003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CarPay</w:t>
      </w:r>
      <w:proofErr w:type="spellEnd"/>
      <w:r w:rsidR="00743F78" w:rsidRPr="0066003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8D1726" w:rsidRPr="0066003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è </w:t>
      </w:r>
      <w:r w:rsidR="00743F78" w:rsidRPr="0066003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destinato a</w:t>
      </w:r>
      <w:r w:rsidR="008D1726" w:rsidRPr="0066003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d</w:t>
      </w:r>
      <w:r w:rsidR="00743F78" w:rsidRPr="0066003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espandersi per includere </w:t>
      </w:r>
      <w:r w:rsidR="008D1726" w:rsidRPr="0066003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in futuro </w:t>
      </w:r>
      <w:r w:rsidR="00743F78" w:rsidRPr="0066003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pagamenti per un'ampia gamma di beni e servizi, </w:t>
      </w:r>
      <w:r w:rsidR="008D1726" w:rsidRPr="0066003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in modo da </w:t>
      </w:r>
      <w:r w:rsidR="00743F78" w:rsidRPr="0066003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offrire </w:t>
      </w:r>
      <w:r w:rsidR="008D1726" w:rsidRPr="0066003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la massima</w:t>
      </w:r>
      <w:r w:rsidR="00743F78" w:rsidRPr="0066003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comodità a conducenti e passeggeri”.</w:t>
      </w:r>
    </w:p>
    <w:p w14:paraId="773ABFD8" w14:textId="495FC900" w:rsidR="008E1A5C" w:rsidRPr="008D1726" w:rsidRDefault="008E1A5C" w:rsidP="0066003B">
      <w:pPr>
        <w:spacing w:line="240" w:lineRule="auto"/>
        <w:rPr>
          <w:rFonts w:cstheme="minorHAnsi"/>
          <w:lang w:val="it-IT"/>
        </w:rPr>
      </w:pPr>
    </w:p>
    <w:p w14:paraId="6A985A34" w14:textId="31A85FD9" w:rsidR="00535885" w:rsidRPr="00740ACF" w:rsidRDefault="00535885" w:rsidP="00D5311D">
      <w:pPr>
        <w:pStyle w:val="NormaleWeb"/>
        <w:spacing w:before="0" w:beforeAutospacing="0" w:after="0" w:afterAutospacing="0"/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it-IT"/>
        </w:rPr>
      </w:pPr>
      <w:r w:rsidRPr="008D1726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it-IT"/>
        </w:rPr>
        <w:t xml:space="preserve"> </w:t>
      </w:r>
      <w:r w:rsidR="00743F78" w:rsidRPr="00740ACF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it-IT"/>
        </w:rPr>
        <w:t>N</w:t>
      </w:r>
      <w:r w:rsidRPr="00740ACF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it-IT"/>
        </w:rPr>
        <w:t>ot</w:t>
      </w:r>
      <w:r w:rsidR="00743F78" w:rsidRPr="00740ACF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it-IT"/>
        </w:rPr>
        <w:t>a</w:t>
      </w:r>
      <w:r w:rsidRPr="00740ACF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it-IT"/>
        </w:rPr>
        <w:t>:</w:t>
      </w:r>
    </w:p>
    <w:p w14:paraId="5FC7439D" w14:textId="7AA67013" w:rsidR="00415618" w:rsidRPr="00740ACF" w:rsidRDefault="1E8886AA" w:rsidP="00415618">
      <w:pPr>
        <w:pStyle w:val="NormaleWeb"/>
        <w:spacing w:before="0" w:beforeAutospacing="0" w:after="0" w:afterAutospacing="0"/>
        <w:rPr>
          <w:rFonts w:ascii="Arial" w:eastAsia="Malgun Gothic" w:hAnsi="Arial" w:cs="Arial"/>
          <w:color w:val="0000FF"/>
          <w:sz w:val="22"/>
          <w:szCs w:val="22"/>
          <w:u w:val="single"/>
          <w:lang w:val="it-IT"/>
        </w:rPr>
      </w:pPr>
      <w:r w:rsidRPr="00740ACF">
        <w:rPr>
          <w:rStyle w:val="Collegamentoipertestuale"/>
          <w:rFonts w:ascii="Arial" w:eastAsia="Malgun Gothic" w:hAnsi="Arial" w:cs="Arial"/>
          <w:sz w:val="22"/>
          <w:szCs w:val="22"/>
          <w:lang w:val="it-IT"/>
        </w:rPr>
        <w:t>(*)</w:t>
      </w:r>
      <w:r w:rsidR="00415618" w:rsidRPr="00740ACF">
        <w:rPr>
          <w:rStyle w:val="Collegamentoipertestuale"/>
          <w:rFonts w:ascii="Arial" w:eastAsia="Malgun Gothic" w:hAnsi="Arial" w:cs="Arial"/>
          <w:sz w:val="22"/>
          <w:szCs w:val="22"/>
          <w:lang w:val="it-IT"/>
        </w:rPr>
        <w:t xml:space="preserve"> </w:t>
      </w:r>
      <w:hyperlink r:id="rId16" w:history="1">
        <w:proofErr w:type="spellStart"/>
        <w:r w:rsidR="00415618" w:rsidRPr="00415618">
          <w:rPr>
            <w:rStyle w:val="Collegamentoipertestuale"/>
            <w:rFonts w:ascii="Arial" w:hAnsi="Arial" w:cs="Arial"/>
            <w:sz w:val="22"/>
            <w:szCs w:val="22"/>
            <w:lang w:val="de-DE"/>
          </w:rPr>
          <w:t>Parkopedia</w:t>
        </w:r>
        <w:proofErr w:type="spellEnd"/>
        <w:r w:rsidR="00415618" w:rsidRPr="00415618">
          <w:rPr>
            <w:rStyle w:val="Collegamentoipertestuale"/>
            <w:rFonts w:ascii="Arial" w:hAnsi="Arial" w:cs="Arial"/>
            <w:sz w:val="22"/>
            <w:szCs w:val="22"/>
            <w:lang w:val="de-DE"/>
          </w:rPr>
          <w:t xml:space="preserve"> 2023 Global Driver Survey</w:t>
        </w:r>
      </w:hyperlink>
    </w:p>
    <w:p w14:paraId="03040D2D" w14:textId="77777777" w:rsidR="00415618" w:rsidRPr="00740ACF" w:rsidRDefault="00415618" w:rsidP="65D6BDE8">
      <w:pPr>
        <w:pStyle w:val="NormaleWeb"/>
        <w:spacing w:before="0" w:beforeAutospacing="0" w:after="0" w:afterAutospacing="0"/>
        <w:rPr>
          <w:rStyle w:val="Collegamentoipertestuale"/>
          <w:rFonts w:ascii="Arial" w:eastAsia="Malgun Gothic" w:hAnsi="Arial" w:cs="Arial"/>
          <w:sz w:val="22"/>
          <w:szCs w:val="22"/>
          <w:lang w:val="it-IT"/>
        </w:rPr>
      </w:pPr>
    </w:p>
    <w:p w14:paraId="42CC8C7C" w14:textId="55712C0F" w:rsidR="65D6BDE8" w:rsidRPr="00740ACF" w:rsidRDefault="65D6BDE8" w:rsidP="65D6BDE8">
      <w:pPr>
        <w:pStyle w:val="NormaleWeb"/>
        <w:spacing w:before="0" w:beforeAutospacing="0" w:after="0" w:afterAutospacing="0"/>
        <w:rPr>
          <w:rStyle w:val="Collegamentoipertestuale"/>
          <w:rFonts w:ascii="Arial" w:eastAsia="Malgun Gothic" w:hAnsi="Arial" w:cs="Arial"/>
          <w:sz w:val="22"/>
          <w:szCs w:val="22"/>
          <w:lang w:val="it-IT"/>
        </w:rPr>
      </w:pPr>
    </w:p>
    <w:p w14:paraId="05B7D1F7" w14:textId="02C15F50" w:rsidR="00D81E9D" w:rsidRPr="00743F78" w:rsidRDefault="00D81E9D" w:rsidP="00D81E9D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sz w:val="18"/>
          <w:szCs w:val="18"/>
          <w:lang w:val="it-IT"/>
        </w:rPr>
      </w:pPr>
      <w:r w:rsidRPr="00743F78">
        <w:rPr>
          <w:rStyle w:val="normaltextrun"/>
          <w:rFonts w:ascii="Arial" w:eastAsia="Malgun Gothic" w:hAnsi="Arial" w:cs="Arial"/>
          <w:b/>
          <w:color w:val="000000"/>
          <w:sz w:val="22"/>
          <w:szCs w:val="22"/>
          <w:lang w:val="it-IT"/>
        </w:rPr>
        <w:t>Kia Europe </w:t>
      </w:r>
      <w:r w:rsidRPr="00743F78">
        <w:rPr>
          <w:rStyle w:val="eop"/>
          <w:rFonts w:ascii="Arial" w:hAnsi="Arial" w:cs="Arial"/>
          <w:color w:val="000000"/>
          <w:sz w:val="22"/>
          <w:szCs w:val="22"/>
          <w:lang w:val="it-IT"/>
        </w:rPr>
        <w:t> </w:t>
      </w:r>
    </w:p>
    <w:p w14:paraId="51FCEF1E" w14:textId="77777777" w:rsidR="00743F78" w:rsidRPr="00536DD5" w:rsidRDefault="00743F78" w:rsidP="00743F78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</w:pPr>
      <w:r w:rsidRPr="00536DD5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 xml:space="preserve">Kia Europe è la divisione europea di vendita e produzione di Kia Corporation, un brand riconosciuto a livello mondiale con la vision di offrire soluzioni di mobilità sostenibile che ispirino il movimento in tutto il mondo. In qualità di </w:t>
      </w:r>
      <w:proofErr w:type="spellStart"/>
      <w:r w:rsidRPr="00536DD5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>Sustainable</w:t>
      </w:r>
      <w:proofErr w:type="spellEnd"/>
      <w:r w:rsidRPr="00536DD5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 xml:space="preserve"> </w:t>
      </w:r>
      <w:proofErr w:type="spellStart"/>
      <w:r w:rsidRPr="00536DD5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>Mobility</w:t>
      </w:r>
      <w:proofErr w:type="spellEnd"/>
      <w:r w:rsidRPr="00536DD5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 xml:space="preserve"> Solutions Provider,</w:t>
      </w:r>
    </w:p>
    <w:p w14:paraId="6F6E25BE" w14:textId="77777777" w:rsidR="00743F78" w:rsidRDefault="00743F78" w:rsidP="00743F78">
      <w:pPr>
        <w:pStyle w:val="Nessunaspaziatura"/>
        <w:rPr>
          <w:rFonts w:ascii="Arial" w:hAnsi="Arial" w:cs="Arial"/>
          <w:i/>
          <w:iCs/>
          <w:color w:val="000000" w:themeColor="text1"/>
          <w:lang w:val="it-IT"/>
        </w:rPr>
      </w:pPr>
      <w:r w:rsidRPr="00536DD5">
        <w:rPr>
          <w:rFonts w:ascii="Arial" w:hAnsi="Arial" w:cs="Arial"/>
          <w:i/>
          <w:iCs/>
          <w:color w:val="000000" w:themeColor="text1"/>
          <w:lang w:val="it-IT"/>
        </w:rPr>
        <w:t>Kia sta guidando la diffusione di veicoli elettrificati ed elettrici a batteria e sta sviluppando una gamma crescente di servizi di mobilità, incentivando in tutto il mondo le persone a cercare i modi migliori per viaggiare.</w:t>
      </w:r>
      <w:r>
        <w:rPr>
          <w:rFonts w:ascii="Arial" w:hAnsi="Arial" w:cs="Arial"/>
          <w:i/>
          <w:iCs/>
          <w:color w:val="000000" w:themeColor="text1"/>
          <w:lang w:val="it-IT"/>
        </w:rPr>
        <w:t xml:space="preserve"> </w:t>
      </w:r>
    </w:p>
    <w:p w14:paraId="06A15605" w14:textId="77777777" w:rsidR="00743F78" w:rsidRDefault="00743F78" w:rsidP="00743F78">
      <w:pPr>
        <w:pStyle w:val="Nessunaspaziatura"/>
        <w:rPr>
          <w:rStyle w:val="eop"/>
          <w:rFonts w:ascii="Arial" w:eastAsiaTheme="majorEastAsia" w:hAnsi="Arial" w:cs="Arial"/>
          <w:lang w:val="it-IT"/>
        </w:rPr>
      </w:pPr>
      <w:r w:rsidRPr="005D6C6C">
        <w:rPr>
          <w:rStyle w:val="normaltextrun"/>
          <w:rFonts w:ascii="Arial" w:hAnsi="Arial" w:cs="Arial"/>
          <w:i/>
          <w:iCs/>
          <w:lang w:val="it-IT"/>
        </w:rPr>
        <w:t xml:space="preserve">Kia Europe, con sede a Francoforte, in Germania, impiega in totale oltre 5,500 dipendenti di 40 nazionalità in 39 mercati in tutta Europa e nel Caucaso. </w:t>
      </w:r>
      <w:r w:rsidRPr="005D6C6C">
        <w:rPr>
          <w:rFonts w:ascii="Arial" w:hAnsi="Arial" w:cs="Arial"/>
          <w:i/>
          <w:iCs/>
          <w:color w:val="000000" w:themeColor="text1"/>
          <w:lang w:val="it-IT"/>
        </w:rPr>
        <w:t>Kia Europe supervisiona la produzione dello stabilimento all'avanguardia di Zilina, in Slovacchia</w:t>
      </w:r>
      <w:r w:rsidRPr="005D6C6C">
        <w:rPr>
          <w:rStyle w:val="normaltextrun"/>
          <w:rFonts w:ascii="Arial" w:hAnsi="Arial" w:cs="Arial"/>
          <w:i/>
          <w:iCs/>
          <w:lang w:val="it-IT"/>
        </w:rPr>
        <w:t>. I prodotti innovativi di</w:t>
      </w:r>
      <w:r w:rsidRPr="005D6C6C">
        <w:rPr>
          <w:rStyle w:val="normaltextrun"/>
          <w:rFonts w:ascii="Arial" w:hAnsi="Arial" w:cs="Arial"/>
          <w:lang w:val="it-IT"/>
        </w:rPr>
        <w:t xml:space="preserve"> </w:t>
      </w:r>
      <w:r w:rsidRPr="005D6C6C">
        <w:rPr>
          <w:rFonts w:ascii="Arial" w:hAnsi="Arial" w:cs="Arial"/>
          <w:i/>
          <w:iCs/>
          <w:color w:val="000000" w:themeColor="text1"/>
          <w:lang w:val="it-IT"/>
        </w:rPr>
        <w:t>Kia continuano ad ottenere grandi consensi, in particolare</w:t>
      </w:r>
      <w:r w:rsidRPr="005D6C6C">
        <w:rPr>
          <w:rFonts w:ascii="Arial" w:hAnsi="Arial" w:cs="Arial"/>
          <w:i/>
          <w:iCs/>
          <w:lang w:val="it-IT"/>
        </w:rPr>
        <w:t xml:space="preserve"> </w:t>
      </w:r>
      <w:r w:rsidRPr="005D6C6C">
        <w:rPr>
          <w:rFonts w:ascii="Arial" w:hAnsi="Arial" w:cs="Arial"/>
          <w:i/>
          <w:iCs/>
          <w:color w:val="000000" w:themeColor="text1"/>
          <w:lang w:val="it-IT"/>
        </w:rPr>
        <w:t xml:space="preserve">il rivoluzionario veicolo 100% elettrico EV6 è stata la prima auto coreana a vincere il prestigioso premio </w:t>
      </w:r>
      <w:proofErr w:type="spellStart"/>
      <w:r w:rsidRPr="005D6C6C">
        <w:rPr>
          <w:rFonts w:ascii="Arial" w:hAnsi="Arial" w:cs="Arial"/>
          <w:i/>
          <w:iCs/>
          <w:color w:val="000000" w:themeColor="text1"/>
          <w:lang w:val="it-IT"/>
        </w:rPr>
        <w:t>European</w:t>
      </w:r>
      <w:proofErr w:type="spellEnd"/>
      <w:r w:rsidRPr="005D6C6C">
        <w:rPr>
          <w:rFonts w:ascii="Arial" w:hAnsi="Arial" w:cs="Arial"/>
          <w:i/>
          <w:iCs/>
          <w:color w:val="000000" w:themeColor="text1"/>
          <w:lang w:val="it-IT"/>
        </w:rPr>
        <w:t xml:space="preserve"> Car of the </w:t>
      </w:r>
      <w:proofErr w:type="spellStart"/>
      <w:r w:rsidRPr="005D6C6C">
        <w:rPr>
          <w:rFonts w:ascii="Arial" w:hAnsi="Arial" w:cs="Arial"/>
          <w:i/>
          <w:iCs/>
          <w:color w:val="000000" w:themeColor="text1"/>
          <w:lang w:val="it-IT"/>
        </w:rPr>
        <w:t>Year</w:t>
      </w:r>
      <w:proofErr w:type="spellEnd"/>
      <w:r w:rsidRPr="005D6C6C">
        <w:rPr>
          <w:rFonts w:ascii="Arial" w:hAnsi="Arial" w:cs="Arial"/>
          <w:i/>
          <w:iCs/>
          <w:color w:val="000000" w:themeColor="text1"/>
          <w:lang w:val="it-IT"/>
        </w:rPr>
        <w:t xml:space="preserve"> nel 2022.</w:t>
      </w:r>
      <w:r w:rsidRPr="005D6C6C">
        <w:rPr>
          <w:rStyle w:val="normaltextrun"/>
          <w:rFonts w:ascii="Arial" w:hAnsi="Arial" w:cs="Arial"/>
          <w:lang w:val="it-IT"/>
        </w:rPr>
        <w:t> </w:t>
      </w:r>
      <w:r w:rsidRPr="005D6C6C">
        <w:rPr>
          <w:rStyle w:val="eop"/>
          <w:rFonts w:ascii="Arial" w:eastAsiaTheme="majorEastAsia" w:hAnsi="Arial" w:cs="Arial"/>
          <w:lang w:val="it-IT"/>
        </w:rPr>
        <w:t> </w:t>
      </w:r>
      <w:r w:rsidRPr="005D6C6C">
        <w:rPr>
          <w:rStyle w:val="normaltextrun"/>
          <w:rFonts w:ascii="Arial" w:hAnsi="Arial" w:cs="Arial"/>
          <w:lang w:val="it-IT"/>
        </w:rPr>
        <w:t> </w:t>
      </w:r>
      <w:r w:rsidRPr="005D6C6C">
        <w:rPr>
          <w:rStyle w:val="eop"/>
          <w:rFonts w:ascii="Arial" w:eastAsiaTheme="majorEastAsia" w:hAnsi="Arial" w:cs="Arial"/>
          <w:lang w:val="it-IT"/>
        </w:rPr>
        <w:t> </w:t>
      </w:r>
    </w:p>
    <w:p w14:paraId="0DB3A421" w14:textId="68BEA159" w:rsidR="00BF30F1" w:rsidRPr="00743F78" w:rsidRDefault="00743F78" w:rsidP="00743F78">
      <w:pPr>
        <w:pStyle w:val="paragraph"/>
        <w:spacing w:before="0" w:beforeAutospacing="0" w:after="0" w:afterAutospacing="0"/>
        <w:textAlignment w:val="baseline"/>
        <w:rPr>
          <w:rStyle w:val="normaltextrun"/>
          <w:lang w:val="it-IT"/>
        </w:rPr>
      </w:pPr>
      <w:r w:rsidRPr="005D6C6C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Per maggiori informazion</w:t>
      </w:r>
      <w:r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i</w:t>
      </w:r>
      <w:r w:rsidR="00D81E9D" w:rsidRPr="00743F78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:</w:t>
      </w:r>
      <w:r w:rsidR="00D81E9D" w:rsidRPr="00743F78">
        <w:rPr>
          <w:rStyle w:val="normaltextrun"/>
          <w:rFonts w:ascii="Arial" w:eastAsia="Malgun Gothic" w:hAnsi="Arial" w:cs="Arial"/>
          <w:sz w:val="22"/>
          <w:szCs w:val="22"/>
          <w:lang w:val="it-IT"/>
        </w:rPr>
        <w:t> </w:t>
      </w:r>
      <w:bookmarkEnd w:id="0"/>
      <w:r w:rsidR="00BF30F1" w:rsidRPr="00BF30F1">
        <w:rPr>
          <w:rFonts w:ascii="Arial" w:hAnsi="Arial" w:cs="Arial"/>
          <w:sz w:val="22"/>
          <w:szCs w:val="22"/>
        </w:rPr>
        <w:fldChar w:fldCharType="begin"/>
      </w:r>
      <w:r w:rsidR="00BF30F1" w:rsidRPr="00743F78">
        <w:rPr>
          <w:rFonts w:ascii="Arial" w:hAnsi="Arial" w:cs="Arial"/>
          <w:sz w:val="22"/>
          <w:szCs w:val="22"/>
          <w:lang w:val="it-IT"/>
        </w:rPr>
        <w:instrText>HYPERLINK "https://www.press-eu.kia.com/"</w:instrText>
      </w:r>
      <w:r w:rsidR="00BF30F1" w:rsidRPr="00BF30F1">
        <w:rPr>
          <w:rFonts w:ascii="Arial" w:hAnsi="Arial" w:cs="Arial"/>
          <w:sz w:val="22"/>
          <w:szCs w:val="22"/>
        </w:rPr>
      </w:r>
      <w:r w:rsidR="00BF30F1" w:rsidRPr="00BF30F1">
        <w:rPr>
          <w:rFonts w:ascii="Arial" w:hAnsi="Arial" w:cs="Arial"/>
          <w:sz w:val="22"/>
          <w:szCs w:val="22"/>
        </w:rPr>
        <w:fldChar w:fldCharType="separate"/>
      </w:r>
      <w:r w:rsidR="00BF30F1" w:rsidRPr="00743F78">
        <w:rPr>
          <w:rStyle w:val="Collegamentoipertestuale"/>
          <w:rFonts w:ascii="Arial" w:hAnsi="Arial" w:cs="Arial"/>
          <w:sz w:val="22"/>
          <w:szCs w:val="22"/>
          <w:lang w:val="it-IT"/>
        </w:rPr>
        <w:t>https://www.press-eu.kia.com/</w:t>
      </w:r>
      <w:r w:rsidR="00BF30F1" w:rsidRPr="00BF30F1">
        <w:rPr>
          <w:rFonts w:ascii="Arial" w:hAnsi="Arial" w:cs="Arial"/>
          <w:sz w:val="22"/>
          <w:szCs w:val="22"/>
        </w:rPr>
        <w:fldChar w:fldCharType="end"/>
      </w:r>
    </w:p>
    <w:p w14:paraId="4C4DD6B2" w14:textId="5D03DF06" w:rsidR="51F52323" w:rsidRPr="00743F78" w:rsidRDefault="51F52323" w:rsidP="51F52323">
      <w:pPr>
        <w:pStyle w:val="paragraph"/>
        <w:spacing w:before="0" w:beforeAutospacing="0" w:after="0" w:afterAutospacing="0"/>
        <w:rPr>
          <w:rStyle w:val="normaltextrun"/>
          <w:rFonts w:ascii="Arial" w:eastAsia="Malgun Gothic" w:hAnsi="Arial" w:cs="Arial"/>
          <w:color w:val="5B5FC7"/>
          <w:sz w:val="22"/>
          <w:szCs w:val="22"/>
          <w:u w:val="single"/>
          <w:lang w:val="it-IT"/>
        </w:rPr>
      </w:pPr>
    </w:p>
    <w:p w14:paraId="18455A3B" w14:textId="613ECB56" w:rsidR="00643DD2" w:rsidRPr="00740ACF" w:rsidRDefault="00643DD2" w:rsidP="00643DD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color w:val="5B5FC7"/>
          <w:sz w:val="22"/>
          <w:szCs w:val="22"/>
          <w:u w:val="single"/>
          <w:lang w:val="it-IT"/>
        </w:rPr>
      </w:pPr>
      <w:r w:rsidRPr="00740ACF">
        <w:rPr>
          <w:rStyle w:val="normaltextrun"/>
          <w:rFonts w:ascii="Arial" w:hAnsi="Arial" w:cs="Arial"/>
          <w:b/>
          <w:color w:val="000000"/>
          <w:sz w:val="22"/>
          <w:szCs w:val="22"/>
          <w:lang w:val="it-IT"/>
        </w:rPr>
        <w:t>Kia Connect</w:t>
      </w:r>
    </w:p>
    <w:p w14:paraId="214ED864" w14:textId="0852054A" w:rsidR="00BF30F1" w:rsidRPr="00D936E4" w:rsidRDefault="00643DD2" w:rsidP="51F52323">
      <w:pPr>
        <w:pStyle w:val="paragraph"/>
        <w:spacing w:before="0" w:beforeAutospacing="0" w:after="0" w:afterAutospacing="0"/>
        <w:rPr>
          <w:rStyle w:val="normaltextrun"/>
          <w:rFonts w:ascii="Arial" w:eastAsia="Malgun Gothic" w:hAnsi="Arial" w:cs="Arial"/>
          <w:b/>
          <w:bCs/>
          <w:sz w:val="22"/>
          <w:szCs w:val="22"/>
          <w:lang w:val="it-IT"/>
        </w:rPr>
      </w:pPr>
      <w:r w:rsidRPr="008A6A90">
        <w:rPr>
          <w:rStyle w:val="normaltextrun"/>
          <w:rFonts w:ascii="Arial" w:hAnsi="Arial"/>
          <w:i/>
          <w:iCs/>
          <w:sz w:val="22"/>
          <w:szCs w:val="22"/>
          <w:lang w:val="it-IT"/>
        </w:rPr>
        <w:t xml:space="preserve">Kia Connect </w:t>
      </w:r>
      <w:r w:rsidR="008A6A90" w:rsidRPr="008A6A90">
        <w:rPr>
          <w:rStyle w:val="normaltextrun"/>
          <w:rFonts w:ascii="Arial" w:hAnsi="Arial"/>
          <w:i/>
          <w:iCs/>
          <w:sz w:val="22"/>
          <w:szCs w:val="22"/>
          <w:lang w:val="it-IT"/>
        </w:rPr>
        <w:t>è la sussidiaria europea di</w:t>
      </w:r>
      <w:r w:rsidR="3B5A9FA4" w:rsidRPr="008A6A90">
        <w:rPr>
          <w:rStyle w:val="normaltextrun"/>
          <w:rFonts w:ascii="Arial" w:hAnsi="Arial"/>
          <w:i/>
          <w:iCs/>
          <w:sz w:val="22"/>
          <w:szCs w:val="22"/>
          <w:lang w:val="it-IT"/>
        </w:rPr>
        <w:t xml:space="preserve"> Kia Europe</w:t>
      </w:r>
      <w:r w:rsidRPr="008A6A90">
        <w:rPr>
          <w:rStyle w:val="normaltextrun"/>
          <w:rFonts w:ascii="Arial" w:hAnsi="Arial"/>
          <w:i/>
          <w:iCs/>
          <w:sz w:val="22"/>
          <w:szCs w:val="22"/>
          <w:lang w:val="it-IT"/>
        </w:rPr>
        <w:t xml:space="preserve"> </w:t>
      </w:r>
      <w:r w:rsidR="008A6A90" w:rsidRPr="008A6A90">
        <w:rPr>
          <w:rStyle w:val="normaltextrun"/>
          <w:rFonts w:ascii="Arial" w:hAnsi="Arial"/>
          <w:i/>
          <w:iCs/>
          <w:sz w:val="22"/>
          <w:szCs w:val="22"/>
          <w:lang w:val="it-IT"/>
        </w:rPr>
        <w:t>che fornisce servizi per le auto connesse ai clienti Kia</w:t>
      </w:r>
      <w:r w:rsidR="008A6A90">
        <w:rPr>
          <w:rStyle w:val="normaltextrun"/>
          <w:rFonts w:ascii="Arial" w:hAnsi="Arial"/>
          <w:i/>
          <w:iCs/>
          <w:sz w:val="22"/>
          <w:szCs w:val="22"/>
          <w:lang w:val="it-IT"/>
        </w:rPr>
        <w:t xml:space="preserve"> in 28 mercati</w:t>
      </w:r>
      <w:r w:rsidR="17488642" w:rsidRPr="008A6A90">
        <w:rPr>
          <w:rStyle w:val="normaltextrun"/>
          <w:rFonts w:ascii="Arial" w:hAnsi="Arial"/>
          <w:i/>
          <w:iCs/>
          <w:sz w:val="22"/>
          <w:szCs w:val="22"/>
          <w:lang w:val="it-IT"/>
        </w:rPr>
        <w:t xml:space="preserve">. </w:t>
      </w:r>
      <w:r w:rsidR="008A6A90" w:rsidRPr="00B45708">
        <w:rPr>
          <w:rStyle w:val="normaltextrun"/>
          <w:rFonts w:ascii="Arial" w:hAnsi="Arial"/>
          <w:i/>
          <w:iCs/>
          <w:sz w:val="22"/>
          <w:szCs w:val="22"/>
          <w:lang w:val="it-IT"/>
        </w:rPr>
        <w:t xml:space="preserve">I servizi telematici in auto e basati su app Kia Connect sono progettati per rendere la guida e la ricarica un'esperienza più </w:t>
      </w:r>
      <w:r w:rsidR="008A6A90">
        <w:rPr>
          <w:rStyle w:val="normaltextrun"/>
          <w:rFonts w:ascii="Arial" w:hAnsi="Arial"/>
          <w:i/>
          <w:iCs/>
          <w:sz w:val="22"/>
          <w:szCs w:val="22"/>
          <w:lang w:val="it-IT"/>
        </w:rPr>
        <w:t>smart</w:t>
      </w:r>
      <w:r w:rsidR="008A6A90" w:rsidRPr="00B45708">
        <w:rPr>
          <w:rStyle w:val="normaltextrun"/>
          <w:rFonts w:ascii="Arial" w:hAnsi="Arial"/>
          <w:i/>
          <w:iCs/>
          <w:sz w:val="22"/>
          <w:szCs w:val="22"/>
          <w:lang w:val="it-IT"/>
        </w:rPr>
        <w:t xml:space="preserve"> e</w:t>
      </w:r>
      <w:r w:rsidR="008A6A90">
        <w:rPr>
          <w:rStyle w:val="normaltextrun"/>
          <w:rFonts w:ascii="Arial" w:hAnsi="Arial"/>
          <w:i/>
          <w:iCs/>
          <w:sz w:val="22"/>
          <w:szCs w:val="22"/>
          <w:lang w:val="it-IT"/>
        </w:rPr>
        <w:t>d</w:t>
      </w:r>
      <w:r w:rsidR="008A6A90" w:rsidRPr="00B45708">
        <w:rPr>
          <w:rStyle w:val="normaltextrun"/>
          <w:rFonts w:ascii="Arial" w:hAnsi="Arial"/>
          <w:i/>
          <w:iCs/>
          <w:sz w:val="22"/>
          <w:szCs w:val="22"/>
          <w:lang w:val="it-IT"/>
        </w:rPr>
        <w:t xml:space="preserve"> intuitiva</w:t>
      </w:r>
      <w:r w:rsidR="644C92A8" w:rsidRPr="008A6A90">
        <w:rPr>
          <w:rStyle w:val="normaltextrun"/>
          <w:rFonts w:ascii="Arial" w:hAnsi="Arial"/>
          <w:i/>
          <w:iCs/>
          <w:sz w:val="22"/>
          <w:szCs w:val="22"/>
          <w:lang w:val="it-IT"/>
        </w:rPr>
        <w:t>,</w:t>
      </w:r>
      <w:r w:rsidR="00D936E4">
        <w:rPr>
          <w:rStyle w:val="normaltextrun"/>
          <w:rFonts w:ascii="Arial" w:hAnsi="Arial"/>
          <w:i/>
          <w:iCs/>
          <w:sz w:val="22"/>
          <w:szCs w:val="22"/>
          <w:lang w:val="it-IT"/>
        </w:rPr>
        <w:t xml:space="preserve"> oltre a fornire dati sui veicoli utili in casi specifici come la gestione delle flotte</w:t>
      </w:r>
      <w:r w:rsidRPr="008A6A90">
        <w:rPr>
          <w:rStyle w:val="normaltextrun"/>
          <w:rFonts w:ascii="Arial" w:hAnsi="Arial"/>
          <w:i/>
          <w:iCs/>
          <w:sz w:val="22"/>
          <w:szCs w:val="22"/>
          <w:lang w:val="it-IT"/>
        </w:rPr>
        <w:t xml:space="preserve">. </w:t>
      </w:r>
      <w:r w:rsidR="00D936E4" w:rsidRPr="00B45708">
        <w:rPr>
          <w:rStyle w:val="normaltextrun"/>
          <w:rFonts w:ascii="Arial" w:hAnsi="Arial"/>
          <w:i/>
          <w:iCs/>
          <w:sz w:val="22"/>
          <w:szCs w:val="22"/>
          <w:lang w:val="it-IT"/>
        </w:rPr>
        <w:t>Le funzionalità includono previsioni accurate del traffico e dell'ETA, fornitura di dati "best-in-class", accesso remoto alle informazioni del veicolo e aggiornamenti software over-the-air.</w:t>
      </w:r>
    </w:p>
    <w:p w14:paraId="6F411987" w14:textId="77777777" w:rsidR="00743F78" w:rsidRPr="00D936E4" w:rsidRDefault="00743F78" w:rsidP="51F52323">
      <w:pPr>
        <w:pStyle w:val="paragraph"/>
        <w:spacing w:before="0" w:beforeAutospacing="0" w:after="0" w:afterAutospacing="0"/>
        <w:rPr>
          <w:rStyle w:val="normaltextrun"/>
          <w:rFonts w:ascii="Arial" w:eastAsia="Malgun Gothic" w:hAnsi="Arial" w:cs="Arial"/>
          <w:b/>
          <w:bCs/>
          <w:sz w:val="22"/>
          <w:szCs w:val="22"/>
          <w:lang w:val="it-IT"/>
        </w:rPr>
      </w:pPr>
    </w:p>
    <w:p w14:paraId="5E80FAF0" w14:textId="487FF0AE" w:rsidR="50832088" w:rsidRPr="0066003B" w:rsidRDefault="50832088" w:rsidP="51F52323">
      <w:pPr>
        <w:pStyle w:val="paragraph"/>
        <w:spacing w:before="0" w:beforeAutospacing="0" w:after="0" w:afterAutospacing="0"/>
        <w:rPr>
          <w:rStyle w:val="normaltextrun"/>
          <w:rFonts w:ascii="Arial" w:eastAsia="Malgun Gothic" w:hAnsi="Arial" w:cs="Arial"/>
          <w:b/>
          <w:bCs/>
          <w:sz w:val="22"/>
          <w:szCs w:val="22"/>
          <w:lang w:val="it-IT"/>
        </w:rPr>
      </w:pPr>
      <w:proofErr w:type="spellStart"/>
      <w:r w:rsidRPr="0066003B">
        <w:rPr>
          <w:rStyle w:val="normaltextrun"/>
          <w:rFonts w:ascii="Arial" w:eastAsia="Malgun Gothic" w:hAnsi="Arial" w:cs="Arial"/>
          <w:b/>
          <w:bCs/>
          <w:sz w:val="22"/>
          <w:szCs w:val="22"/>
          <w:lang w:val="it-IT"/>
        </w:rPr>
        <w:t>Parkopedia</w:t>
      </w:r>
      <w:proofErr w:type="spellEnd"/>
    </w:p>
    <w:p w14:paraId="22A42E99" w14:textId="4856933F" w:rsidR="00E3703B" w:rsidRPr="00743F78" w:rsidRDefault="00743F78" w:rsidP="00DF2904">
      <w:pPr>
        <w:pStyle w:val="paragraph"/>
        <w:spacing w:before="0" w:beforeAutospacing="0" w:after="0" w:afterAutospacing="0"/>
        <w:rPr>
          <w:rFonts w:ascii="Arial" w:eastAsia="Malgun Gothic" w:hAnsi="Arial" w:cs="Arial"/>
          <w:i/>
          <w:iCs/>
          <w:sz w:val="22"/>
          <w:szCs w:val="22"/>
          <w:lang w:val="it-IT"/>
        </w:rPr>
      </w:pPr>
      <w:proofErr w:type="spellStart"/>
      <w:r w:rsidRPr="00743F78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Parkopedia</w:t>
      </w:r>
      <w:proofErr w:type="spellEnd"/>
      <w:r w:rsidRPr="00743F78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 xml:space="preserve"> è il principale fornitore di servizi per auto connesse utilizzato da</w:t>
      </w:r>
      <w:r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 xml:space="preserve"> </w:t>
      </w:r>
      <w:r w:rsidRPr="00743F78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 xml:space="preserve">case automobilistiche, organizzazioni e milioni di </w:t>
      </w:r>
      <w:r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automobilis</w:t>
      </w:r>
      <w:r w:rsidRPr="00743F78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 xml:space="preserve">ti in tutto il mondo. </w:t>
      </w:r>
      <w:proofErr w:type="spellStart"/>
      <w:r w:rsidRPr="00743F78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Parkopedia</w:t>
      </w:r>
      <w:proofErr w:type="spellEnd"/>
      <w:r w:rsidRPr="00743F78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 xml:space="preserve"> aiuta i conducenti a trovare e </w:t>
      </w:r>
      <w:r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 xml:space="preserve">a </w:t>
      </w:r>
      <w:r w:rsidRPr="00743F78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 xml:space="preserve">pagare parcheggi, ricariche per veicoli elettrici, carburante e pedaggi in 90 paesi. </w:t>
      </w:r>
      <w:proofErr w:type="spellStart"/>
      <w:r w:rsidRPr="00743F78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Parkopedia</w:t>
      </w:r>
      <w:proofErr w:type="spellEnd"/>
      <w:r w:rsidRPr="00743F78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 xml:space="preserve"> sta sviluppando mappe altamente dettagliate e algoritmi </w:t>
      </w:r>
      <w:r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specific</w:t>
      </w:r>
      <w:r w:rsidRPr="00743F78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 xml:space="preserve">i per aiutare i conducenti e i veicoli a guida autonoma a raggiungere i parcheggi </w:t>
      </w:r>
      <w:r w:rsidRPr="00743F78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lastRenderedPageBreak/>
        <w:t xml:space="preserve">disponibili e </w:t>
      </w:r>
      <w:r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le colonnine di ricarica</w:t>
      </w:r>
      <w:r w:rsidRPr="00743F78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 xml:space="preserve"> per veicoli elettrici</w:t>
      </w:r>
      <w:r w:rsidR="42AC6E98" w:rsidRPr="00743F78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 xml:space="preserve">. </w:t>
      </w:r>
      <w:r w:rsidRPr="00743F78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Per maggiori informazioni:</w:t>
      </w:r>
      <w:r w:rsidR="42AC6E98" w:rsidRPr="00743F78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 xml:space="preserve"> </w:t>
      </w:r>
      <w:bookmarkStart w:id="1" w:name="OLE_LINK6"/>
      <w:r w:rsidR="00024BFC" w:rsidRPr="00024BFC">
        <w:rPr>
          <w:rStyle w:val="normaltextrun"/>
          <w:rFonts w:ascii="Arial" w:eastAsia="Malgun Gothic" w:hAnsi="Arial" w:cs="Arial"/>
          <w:sz w:val="22"/>
          <w:szCs w:val="22"/>
        </w:rPr>
        <w:fldChar w:fldCharType="begin"/>
      </w:r>
      <w:r w:rsidR="00415618" w:rsidRPr="00743F78">
        <w:rPr>
          <w:rStyle w:val="normaltextrun"/>
          <w:rFonts w:ascii="Arial" w:eastAsia="Malgun Gothic" w:hAnsi="Arial" w:cs="Arial"/>
          <w:sz w:val="22"/>
          <w:szCs w:val="22"/>
          <w:lang w:val="it-IT"/>
        </w:rPr>
        <w:instrText>HYPERLINK "C:\\Users\\I.Komorek\\AppData\\Local\\Microsoft\\Olk\\Attachments\\ooa-4c9ed011-9223-4442-b60f-53cdae29eb8e\\10deff820b61f3d5333f78364f3026b7a6e2410b43f10df1aa87ea292737e84a\\business.parkopedia.com"</w:instrText>
      </w:r>
      <w:r w:rsidR="00024BFC" w:rsidRPr="00024BFC">
        <w:rPr>
          <w:rStyle w:val="normaltextrun"/>
          <w:rFonts w:ascii="Arial" w:eastAsia="Malgun Gothic" w:hAnsi="Arial" w:cs="Arial"/>
          <w:sz w:val="22"/>
          <w:szCs w:val="22"/>
        </w:rPr>
      </w:r>
      <w:r w:rsidR="00024BFC" w:rsidRPr="00024BFC">
        <w:rPr>
          <w:rStyle w:val="normaltextrun"/>
          <w:rFonts w:ascii="Arial" w:eastAsia="Malgun Gothic" w:hAnsi="Arial" w:cs="Arial"/>
          <w:sz w:val="22"/>
          <w:szCs w:val="22"/>
        </w:rPr>
        <w:fldChar w:fldCharType="separate"/>
      </w:r>
      <w:r w:rsidR="42AC6E98" w:rsidRPr="00743F78">
        <w:rPr>
          <w:rStyle w:val="Collegamentoipertestuale"/>
          <w:rFonts w:ascii="Arial" w:eastAsia="Malgun Gothic" w:hAnsi="Arial" w:cs="Arial"/>
          <w:sz w:val="22"/>
          <w:szCs w:val="22"/>
          <w:lang w:val="it-IT"/>
        </w:rPr>
        <w:t>business.parkopedia.com</w:t>
      </w:r>
      <w:r w:rsidR="00024BFC" w:rsidRPr="00024BFC">
        <w:rPr>
          <w:rStyle w:val="normaltextrun"/>
          <w:rFonts w:ascii="Arial" w:eastAsia="Malgun Gothic" w:hAnsi="Arial" w:cs="Arial"/>
          <w:sz w:val="22"/>
          <w:szCs w:val="22"/>
        </w:rPr>
        <w:fldChar w:fldCharType="end"/>
      </w:r>
      <w:r w:rsidR="00024BFC" w:rsidRPr="00743F78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 xml:space="preserve"> </w:t>
      </w:r>
      <w:bookmarkEnd w:id="1"/>
    </w:p>
    <w:sectPr w:rsidR="00E3703B" w:rsidRPr="00743F78">
      <w:footerReference w:type="default" r:id="rId17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074F28" w14:textId="77777777" w:rsidR="00F479B7" w:rsidRDefault="00F479B7">
      <w:pPr>
        <w:spacing w:line="240" w:lineRule="auto"/>
      </w:pPr>
      <w:r>
        <w:separator/>
      </w:r>
    </w:p>
  </w:endnote>
  <w:endnote w:type="continuationSeparator" w:id="0">
    <w:p w14:paraId="7EC8FC0D" w14:textId="77777777" w:rsidR="00F479B7" w:rsidRDefault="00F479B7">
      <w:pPr>
        <w:spacing w:line="240" w:lineRule="auto"/>
      </w:pPr>
      <w:r>
        <w:continuationSeparator/>
      </w:r>
    </w:p>
  </w:endnote>
  <w:endnote w:type="continuationNotice" w:id="1">
    <w:p w14:paraId="1B5B2524" w14:textId="77777777" w:rsidR="00F479B7" w:rsidRDefault="00F479B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2B852" w14:textId="39872216" w:rsidR="00485A0A" w:rsidRDefault="00364511">
    <w:pPr>
      <w:pStyle w:val="Pidipagina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F4714C0" wp14:editId="34F3B0CA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0A0263" w14:textId="77777777" w:rsidR="00F479B7" w:rsidRDefault="00F479B7">
      <w:pPr>
        <w:spacing w:line="240" w:lineRule="auto"/>
      </w:pPr>
      <w:r>
        <w:separator/>
      </w:r>
    </w:p>
  </w:footnote>
  <w:footnote w:type="continuationSeparator" w:id="0">
    <w:p w14:paraId="71C09E8F" w14:textId="77777777" w:rsidR="00F479B7" w:rsidRDefault="00F479B7">
      <w:pPr>
        <w:spacing w:line="240" w:lineRule="auto"/>
      </w:pPr>
      <w:r>
        <w:continuationSeparator/>
      </w:r>
    </w:p>
  </w:footnote>
  <w:footnote w:type="continuationNotice" w:id="1">
    <w:p w14:paraId="76F64E80" w14:textId="77777777" w:rsidR="00F479B7" w:rsidRDefault="00F479B7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95088"/>
    <w:multiLevelType w:val="hybridMultilevel"/>
    <w:tmpl w:val="21BCA9C6"/>
    <w:lvl w:ilvl="0" w:tplc="1368DA7A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  <w:color w:val="000000" w:themeColor="text1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B79BF"/>
    <w:multiLevelType w:val="hybridMultilevel"/>
    <w:tmpl w:val="E9EC845E"/>
    <w:lvl w:ilvl="0" w:tplc="853E15C6">
      <w:start w:val="1"/>
      <w:numFmt w:val="bullet"/>
      <w:lvlText w:val="›"/>
      <w:lvlJc w:val="left"/>
      <w:pPr>
        <w:tabs>
          <w:tab w:val="num" w:pos="720"/>
        </w:tabs>
        <w:ind w:left="720" w:hanging="360"/>
      </w:pPr>
      <w:rPr>
        <w:rFonts w:ascii="Calibri Light" w:hAnsi="Calibri Light" w:hint="default"/>
      </w:rPr>
    </w:lvl>
    <w:lvl w:ilvl="1" w:tplc="D4BCEFEC" w:tentative="1">
      <w:start w:val="1"/>
      <w:numFmt w:val="bullet"/>
      <w:lvlText w:val="›"/>
      <w:lvlJc w:val="left"/>
      <w:pPr>
        <w:tabs>
          <w:tab w:val="num" w:pos="1440"/>
        </w:tabs>
        <w:ind w:left="1440" w:hanging="360"/>
      </w:pPr>
      <w:rPr>
        <w:rFonts w:ascii="Calibri Light" w:hAnsi="Calibri Light" w:hint="default"/>
      </w:rPr>
    </w:lvl>
    <w:lvl w:ilvl="2" w:tplc="B8289008" w:tentative="1">
      <w:start w:val="1"/>
      <w:numFmt w:val="bullet"/>
      <w:lvlText w:val="›"/>
      <w:lvlJc w:val="left"/>
      <w:pPr>
        <w:tabs>
          <w:tab w:val="num" w:pos="2160"/>
        </w:tabs>
        <w:ind w:left="2160" w:hanging="360"/>
      </w:pPr>
      <w:rPr>
        <w:rFonts w:ascii="Calibri Light" w:hAnsi="Calibri Light" w:hint="default"/>
      </w:rPr>
    </w:lvl>
    <w:lvl w:ilvl="3" w:tplc="2DC425A0" w:tentative="1">
      <w:start w:val="1"/>
      <w:numFmt w:val="bullet"/>
      <w:lvlText w:val="›"/>
      <w:lvlJc w:val="left"/>
      <w:pPr>
        <w:tabs>
          <w:tab w:val="num" w:pos="2880"/>
        </w:tabs>
        <w:ind w:left="2880" w:hanging="360"/>
      </w:pPr>
      <w:rPr>
        <w:rFonts w:ascii="Calibri Light" w:hAnsi="Calibri Light" w:hint="default"/>
      </w:rPr>
    </w:lvl>
    <w:lvl w:ilvl="4" w:tplc="B3E4D4DE" w:tentative="1">
      <w:start w:val="1"/>
      <w:numFmt w:val="bullet"/>
      <w:lvlText w:val="›"/>
      <w:lvlJc w:val="left"/>
      <w:pPr>
        <w:tabs>
          <w:tab w:val="num" w:pos="3600"/>
        </w:tabs>
        <w:ind w:left="3600" w:hanging="360"/>
      </w:pPr>
      <w:rPr>
        <w:rFonts w:ascii="Calibri Light" w:hAnsi="Calibri Light" w:hint="default"/>
      </w:rPr>
    </w:lvl>
    <w:lvl w:ilvl="5" w:tplc="E8F24410" w:tentative="1">
      <w:start w:val="1"/>
      <w:numFmt w:val="bullet"/>
      <w:lvlText w:val="›"/>
      <w:lvlJc w:val="left"/>
      <w:pPr>
        <w:tabs>
          <w:tab w:val="num" w:pos="4320"/>
        </w:tabs>
        <w:ind w:left="4320" w:hanging="360"/>
      </w:pPr>
      <w:rPr>
        <w:rFonts w:ascii="Calibri Light" w:hAnsi="Calibri Light" w:hint="default"/>
      </w:rPr>
    </w:lvl>
    <w:lvl w:ilvl="6" w:tplc="7E8E9B96" w:tentative="1">
      <w:start w:val="1"/>
      <w:numFmt w:val="bullet"/>
      <w:lvlText w:val="›"/>
      <w:lvlJc w:val="left"/>
      <w:pPr>
        <w:tabs>
          <w:tab w:val="num" w:pos="5040"/>
        </w:tabs>
        <w:ind w:left="5040" w:hanging="360"/>
      </w:pPr>
      <w:rPr>
        <w:rFonts w:ascii="Calibri Light" w:hAnsi="Calibri Light" w:hint="default"/>
      </w:rPr>
    </w:lvl>
    <w:lvl w:ilvl="7" w:tplc="6E54EE9C" w:tentative="1">
      <w:start w:val="1"/>
      <w:numFmt w:val="bullet"/>
      <w:lvlText w:val="›"/>
      <w:lvlJc w:val="left"/>
      <w:pPr>
        <w:tabs>
          <w:tab w:val="num" w:pos="5760"/>
        </w:tabs>
        <w:ind w:left="5760" w:hanging="360"/>
      </w:pPr>
      <w:rPr>
        <w:rFonts w:ascii="Calibri Light" w:hAnsi="Calibri Light" w:hint="default"/>
      </w:rPr>
    </w:lvl>
    <w:lvl w:ilvl="8" w:tplc="625A9836" w:tentative="1">
      <w:start w:val="1"/>
      <w:numFmt w:val="bullet"/>
      <w:lvlText w:val="›"/>
      <w:lvlJc w:val="left"/>
      <w:pPr>
        <w:tabs>
          <w:tab w:val="num" w:pos="6480"/>
        </w:tabs>
        <w:ind w:left="6480" w:hanging="360"/>
      </w:pPr>
      <w:rPr>
        <w:rFonts w:ascii="Calibri Light" w:hAnsi="Calibri Light" w:hint="default"/>
      </w:rPr>
    </w:lvl>
  </w:abstractNum>
  <w:abstractNum w:abstractNumId="2" w15:restartNumberingAfterBreak="0">
    <w:nsid w:val="12A02A40"/>
    <w:multiLevelType w:val="hybridMultilevel"/>
    <w:tmpl w:val="FFFFFFFF"/>
    <w:lvl w:ilvl="0" w:tplc="2A5EAFBE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B97AF3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882E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601C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2EA8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D486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AC2E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DC8E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F268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263BCA"/>
    <w:multiLevelType w:val="hybridMultilevel"/>
    <w:tmpl w:val="D23CE334"/>
    <w:lvl w:ilvl="0" w:tplc="38BCD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6E22CB"/>
    <w:multiLevelType w:val="hybridMultilevel"/>
    <w:tmpl w:val="1136C930"/>
    <w:lvl w:ilvl="0" w:tplc="B7AA9652">
      <w:start w:val="1"/>
      <w:numFmt w:val="bullet"/>
      <w:lvlText w:val="›"/>
      <w:lvlJc w:val="left"/>
      <w:pPr>
        <w:tabs>
          <w:tab w:val="num" w:pos="720"/>
        </w:tabs>
        <w:ind w:left="720" w:hanging="360"/>
      </w:pPr>
      <w:rPr>
        <w:rFonts w:ascii="Calibri Light" w:hAnsi="Calibri Light" w:hint="default"/>
      </w:rPr>
    </w:lvl>
    <w:lvl w:ilvl="1" w:tplc="72D601BE" w:tentative="1">
      <w:start w:val="1"/>
      <w:numFmt w:val="bullet"/>
      <w:lvlText w:val="›"/>
      <w:lvlJc w:val="left"/>
      <w:pPr>
        <w:tabs>
          <w:tab w:val="num" w:pos="1440"/>
        </w:tabs>
        <w:ind w:left="1440" w:hanging="360"/>
      </w:pPr>
      <w:rPr>
        <w:rFonts w:ascii="Calibri Light" w:hAnsi="Calibri Light" w:hint="default"/>
      </w:rPr>
    </w:lvl>
    <w:lvl w:ilvl="2" w:tplc="3D58BF22" w:tentative="1">
      <w:start w:val="1"/>
      <w:numFmt w:val="bullet"/>
      <w:lvlText w:val="›"/>
      <w:lvlJc w:val="left"/>
      <w:pPr>
        <w:tabs>
          <w:tab w:val="num" w:pos="2160"/>
        </w:tabs>
        <w:ind w:left="2160" w:hanging="360"/>
      </w:pPr>
      <w:rPr>
        <w:rFonts w:ascii="Calibri Light" w:hAnsi="Calibri Light" w:hint="default"/>
      </w:rPr>
    </w:lvl>
    <w:lvl w:ilvl="3" w:tplc="EBD62522" w:tentative="1">
      <w:start w:val="1"/>
      <w:numFmt w:val="bullet"/>
      <w:lvlText w:val="›"/>
      <w:lvlJc w:val="left"/>
      <w:pPr>
        <w:tabs>
          <w:tab w:val="num" w:pos="2880"/>
        </w:tabs>
        <w:ind w:left="2880" w:hanging="360"/>
      </w:pPr>
      <w:rPr>
        <w:rFonts w:ascii="Calibri Light" w:hAnsi="Calibri Light" w:hint="default"/>
      </w:rPr>
    </w:lvl>
    <w:lvl w:ilvl="4" w:tplc="E3A0F0DA" w:tentative="1">
      <w:start w:val="1"/>
      <w:numFmt w:val="bullet"/>
      <w:lvlText w:val="›"/>
      <w:lvlJc w:val="left"/>
      <w:pPr>
        <w:tabs>
          <w:tab w:val="num" w:pos="3600"/>
        </w:tabs>
        <w:ind w:left="3600" w:hanging="360"/>
      </w:pPr>
      <w:rPr>
        <w:rFonts w:ascii="Calibri Light" w:hAnsi="Calibri Light" w:hint="default"/>
      </w:rPr>
    </w:lvl>
    <w:lvl w:ilvl="5" w:tplc="8BE8AF1C" w:tentative="1">
      <w:start w:val="1"/>
      <w:numFmt w:val="bullet"/>
      <w:lvlText w:val="›"/>
      <w:lvlJc w:val="left"/>
      <w:pPr>
        <w:tabs>
          <w:tab w:val="num" w:pos="4320"/>
        </w:tabs>
        <w:ind w:left="4320" w:hanging="360"/>
      </w:pPr>
      <w:rPr>
        <w:rFonts w:ascii="Calibri Light" w:hAnsi="Calibri Light" w:hint="default"/>
      </w:rPr>
    </w:lvl>
    <w:lvl w:ilvl="6" w:tplc="52447C74" w:tentative="1">
      <w:start w:val="1"/>
      <w:numFmt w:val="bullet"/>
      <w:lvlText w:val="›"/>
      <w:lvlJc w:val="left"/>
      <w:pPr>
        <w:tabs>
          <w:tab w:val="num" w:pos="5040"/>
        </w:tabs>
        <w:ind w:left="5040" w:hanging="360"/>
      </w:pPr>
      <w:rPr>
        <w:rFonts w:ascii="Calibri Light" w:hAnsi="Calibri Light" w:hint="default"/>
      </w:rPr>
    </w:lvl>
    <w:lvl w:ilvl="7" w:tplc="D098046A" w:tentative="1">
      <w:start w:val="1"/>
      <w:numFmt w:val="bullet"/>
      <w:lvlText w:val="›"/>
      <w:lvlJc w:val="left"/>
      <w:pPr>
        <w:tabs>
          <w:tab w:val="num" w:pos="5760"/>
        </w:tabs>
        <w:ind w:left="5760" w:hanging="360"/>
      </w:pPr>
      <w:rPr>
        <w:rFonts w:ascii="Calibri Light" w:hAnsi="Calibri Light" w:hint="default"/>
      </w:rPr>
    </w:lvl>
    <w:lvl w:ilvl="8" w:tplc="CC882E6C" w:tentative="1">
      <w:start w:val="1"/>
      <w:numFmt w:val="bullet"/>
      <w:lvlText w:val="›"/>
      <w:lvlJc w:val="left"/>
      <w:pPr>
        <w:tabs>
          <w:tab w:val="num" w:pos="6480"/>
        </w:tabs>
        <w:ind w:left="6480" w:hanging="360"/>
      </w:pPr>
      <w:rPr>
        <w:rFonts w:ascii="Calibri Light" w:hAnsi="Calibri Light" w:hint="default"/>
      </w:rPr>
    </w:lvl>
  </w:abstractNum>
  <w:abstractNum w:abstractNumId="5" w15:restartNumberingAfterBreak="0">
    <w:nsid w:val="3418FCE4"/>
    <w:multiLevelType w:val="hybridMultilevel"/>
    <w:tmpl w:val="95E61D14"/>
    <w:lvl w:ilvl="0" w:tplc="F9EC67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4EA6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BA266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6437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7A7B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112EA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14A3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3095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B18C2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431DE3"/>
    <w:multiLevelType w:val="hybridMultilevel"/>
    <w:tmpl w:val="40D6A6E4"/>
    <w:lvl w:ilvl="0" w:tplc="25629C5E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  <w:color w:val="000000" w:themeColor="text1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897507"/>
    <w:multiLevelType w:val="hybridMultilevel"/>
    <w:tmpl w:val="BAF6E4D8"/>
    <w:lvl w:ilvl="0" w:tplc="0407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7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94404FB"/>
    <w:multiLevelType w:val="hybridMultilevel"/>
    <w:tmpl w:val="29980756"/>
    <w:lvl w:ilvl="0" w:tplc="3FCCEA60">
      <w:numFmt w:val="bullet"/>
      <w:lvlText w:val=""/>
      <w:lvlJc w:val="left"/>
      <w:pPr>
        <w:ind w:left="720" w:hanging="360"/>
      </w:pPr>
      <w:rPr>
        <w:rFonts w:ascii="Symbol" w:eastAsia="Malgun Gothic" w:hAnsi="Symbol" w:cstheme="minorHAns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311223"/>
    <w:multiLevelType w:val="hybridMultilevel"/>
    <w:tmpl w:val="E260F850"/>
    <w:lvl w:ilvl="0" w:tplc="9A6C90A4">
      <w:start w:val="1"/>
      <w:numFmt w:val="bullet"/>
      <w:lvlText w:val="›"/>
      <w:lvlJc w:val="left"/>
      <w:pPr>
        <w:tabs>
          <w:tab w:val="num" w:pos="720"/>
        </w:tabs>
        <w:ind w:left="720" w:hanging="360"/>
      </w:pPr>
      <w:rPr>
        <w:rFonts w:ascii="Calibri Light" w:hAnsi="Calibri Light" w:hint="default"/>
      </w:rPr>
    </w:lvl>
    <w:lvl w:ilvl="1" w:tplc="6E2E6050" w:tentative="1">
      <w:start w:val="1"/>
      <w:numFmt w:val="bullet"/>
      <w:lvlText w:val="›"/>
      <w:lvlJc w:val="left"/>
      <w:pPr>
        <w:tabs>
          <w:tab w:val="num" w:pos="1440"/>
        </w:tabs>
        <w:ind w:left="1440" w:hanging="360"/>
      </w:pPr>
      <w:rPr>
        <w:rFonts w:ascii="Calibri Light" w:hAnsi="Calibri Light" w:hint="default"/>
      </w:rPr>
    </w:lvl>
    <w:lvl w:ilvl="2" w:tplc="3FF8999E" w:tentative="1">
      <w:start w:val="1"/>
      <w:numFmt w:val="bullet"/>
      <w:lvlText w:val="›"/>
      <w:lvlJc w:val="left"/>
      <w:pPr>
        <w:tabs>
          <w:tab w:val="num" w:pos="2160"/>
        </w:tabs>
        <w:ind w:left="2160" w:hanging="360"/>
      </w:pPr>
      <w:rPr>
        <w:rFonts w:ascii="Calibri Light" w:hAnsi="Calibri Light" w:hint="default"/>
      </w:rPr>
    </w:lvl>
    <w:lvl w:ilvl="3" w:tplc="C2302DDE" w:tentative="1">
      <w:start w:val="1"/>
      <w:numFmt w:val="bullet"/>
      <w:lvlText w:val="›"/>
      <w:lvlJc w:val="left"/>
      <w:pPr>
        <w:tabs>
          <w:tab w:val="num" w:pos="2880"/>
        </w:tabs>
        <w:ind w:left="2880" w:hanging="360"/>
      </w:pPr>
      <w:rPr>
        <w:rFonts w:ascii="Calibri Light" w:hAnsi="Calibri Light" w:hint="default"/>
      </w:rPr>
    </w:lvl>
    <w:lvl w:ilvl="4" w:tplc="1B528A9E" w:tentative="1">
      <w:start w:val="1"/>
      <w:numFmt w:val="bullet"/>
      <w:lvlText w:val="›"/>
      <w:lvlJc w:val="left"/>
      <w:pPr>
        <w:tabs>
          <w:tab w:val="num" w:pos="3600"/>
        </w:tabs>
        <w:ind w:left="3600" w:hanging="360"/>
      </w:pPr>
      <w:rPr>
        <w:rFonts w:ascii="Calibri Light" w:hAnsi="Calibri Light" w:hint="default"/>
      </w:rPr>
    </w:lvl>
    <w:lvl w:ilvl="5" w:tplc="42F63386" w:tentative="1">
      <w:start w:val="1"/>
      <w:numFmt w:val="bullet"/>
      <w:lvlText w:val="›"/>
      <w:lvlJc w:val="left"/>
      <w:pPr>
        <w:tabs>
          <w:tab w:val="num" w:pos="4320"/>
        </w:tabs>
        <w:ind w:left="4320" w:hanging="360"/>
      </w:pPr>
      <w:rPr>
        <w:rFonts w:ascii="Calibri Light" w:hAnsi="Calibri Light" w:hint="default"/>
      </w:rPr>
    </w:lvl>
    <w:lvl w:ilvl="6" w:tplc="F656FB14" w:tentative="1">
      <w:start w:val="1"/>
      <w:numFmt w:val="bullet"/>
      <w:lvlText w:val="›"/>
      <w:lvlJc w:val="left"/>
      <w:pPr>
        <w:tabs>
          <w:tab w:val="num" w:pos="5040"/>
        </w:tabs>
        <w:ind w:left="5040" w:hanging="360"/>
      </w:pPr>
      <w:rPr>
        <w:rFonts w:ascii="Calibri Light" w:hAnsi="Calibri Light" w:hint="default"/>
      </w:rPr>
    </w:lvl>
    <w:lvl w:ilvl="7" w:tplc="DE84FAEA" w:tentative="1">
      <w:start w:val="1"/>
      <w:numFmt w:val="bullet"/>
      <w:lvlText w:val="›"/>
      <w:lvlJc w:val="left"/>
      <w:pPr>
        <w:tabs>
          <w:tab w:val="num" w:pos="5760"/>
        </w:tabs>
        <w:ind w:left="5760" w:hanging="360"/>
      </w:pPr>
      <w:rPr>
        <w:rFonts w:ascii="Calibri Light" w:hAnsi="Calibri Light" w:hint="default"/>
      </w:rPr>
    </w:lvl>
    <w:lvl w:ilvl="8" w:tplc="76E2364E" w:tentative="1">
      <w:start w:val="1"/>
      <w:numFmt w:val="bullet"/>
      <w:lvlText w:val="›"/>
      <w:lvlJc w:val="left"/>
      <w:pPr>
        <w:tabs>
          <w:tab w:val="num" w:pos="6480"/>
        </w:tabs>
        <w:ind w:left="6480" w:hanging="360"/>
      </w:pPr>
      <w:rPr>
        <w:rFonts w:ascii="Calibri Light" w:hAnsi="Calibri Light" w:hint="default"/>
      </w:rPr>
    </w:lvl>
  </w:abstractNum>
  <w:abstractNum w:abstractNumId="10" w15:restartNumberingAfterBreak="0">
    <w:nsid w:val="543E1C93"/>
    <w:multiLevelType w:val="hybridMultilevel"/>
    <w:tmpl w:val="5066CE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9A6EA5"/>
    <w:multiLevelType w:val="hybridMultilevel"/>
    <w:tmpl w:val="514C426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076D0E"/>
    <w:multiLevelType w:val="hybridMultilevel"/>
    <w:tmpl w:val="0DFA8694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BD11D4"/>
    <w:multiLevelType w:val="hybridMultilevel"/>
    <w:tmpl w:val="34E462D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3476C8"/>
    <w:multiLevelType w:val="hybridMultilevel"/>
    <w:tmpl w:val="866E9366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50164622">
    <w:abstractNumId w:val="5"/>
  </w:num>
  <w:num w:numId="2" w16cid:durableId="2078743783">
    <w:abstractNumId w:val="3"/>
  </w:num>
  <w:num w:numId="3" w16cid:durableId="652415508">
    <w:abstractNumId w:val="2"/>
  </w:num>
  <w:num w:numId="4" w16cid:durableId="420177144">
    <w:abstractNumId w:val="12"/>
  </w:num>
  <w:num w:numId="5" w16cid:durableId="930891101">
    <w:abstractNumId w:val="14"/>
  </w:num>
  <w:num w:numId="6" w16cid:durableId="1975018935">
    <w:abstractNumId w:val="13"/>
  </w:num>
  <w:num w:numId="7" w16cid:durableId="1643458402">
    <w:abstractNumId w:val="9"/>
  </w:num>
  <w:num w:numId="8" w16cid:durableId="1738742429">
    <w:abstractNumId w:val="1"/>
  </w:num>
  <w:num w:numId="9" w16cid:durableId="268395241">
    <w:abstractNumId w:val="4"/>
  </w:num>
  <w:num w:numId="10" w16cid:durableId="1078403926">
    <w:abstractNumId w:val="12"/>
  </w:num>
  <w:num w:numId="11" w16cid:durableId="1646004381">
    <w:abstractNumId w:val="8"/>
  </w:num>
  <w:num w:numId="12" w16cid:durableId="1597978055">
    <w:abstractNumId w:val="1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03561834">
    <w:abstractNumId w:val="11"/>
  </w:num>
  <w:num w:numId="14" w16cid:durableId="2071340918">
    <w:abstractNumId w:val="7"/>
  </w:num>
  <w:num w:numId="15" w16cid:durableId="1933198443">
    <w:abstractNumId w:val="6"/>
  </w:num>
  <w:num w:numId="16" w16cid:durableId="9968843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zG0NLU0NjMzszBQ0lEKTi0uzszPAykwqgUAn2VMTSwAAAA="/>
  </w:docVars>
  <w:rsids>
    <w:rsidRoot w:val="00BD45BA"/>
    <w:rsid w:val="00001C64"/>
    <w:rsid w:val="00002833"/>
    <w:rsid w:val="00003E1D"/>
    <w:rsid w:val="00004B15"/>
    <w:rsid w:val="00005CF9"/>
    <w:rsid w:val="00010EF5"/>
    <w:rsid w:val="00011556"/>
    <w:rsid w:val="000117DD"/>
    <w:rsid w:val="00012637"/>
    <w:rsid w:val="000131A0"/>
    <w:rsid w:val="00015663"/>
    <w:rsid w:val="0002050C"/>
    <w:rsid w:val="0002288D"/>
    <w:rsid w:val="00024BFC"/>
    <w:rsid w:val="00024E87"/>
    <w:rsid w:val="000250DB"/>
    <w:rsid w:val="00025BEA"/>
    <w:rsid w:val="00025C21"/>
    <w:rsid w:val="0002730B"/>
    <w:rsid w:val="000300E5"/>
    <w:rsid w:val="000312B1"/>
    <w:rsid w:val="0003282E"/>
    <w:rsid w:val="000335A3"/>
    <w:rsid w:val="000341C5"/>
    <w:rsid w:val="000345B8"/>
    <w:rsid w:val="0003490F"/>
    <w:rsid w:val="00036A28"/>
    <w:rsid w:val="0003724E"/>
    <w:rsid w:val="00037831"/>
    <w:rsid w:val="00042475"/>
    <w:rsid w:val="0004272C"/>
    <w:rsid w:val="000428B4"/>
    <w:rsid w:val="00043267"/>
    <w:rsid w:val="00043319"/>
    <w:rsid w:val="0004390A"/>
    <w:rsid w:val="00043B1F"/>
    <w:rsid w:val="00043D87"/>
    <w:rsid w:val="00044957"/>
    <w:rsid w:val="00045391"/>
    <w:rsid w:val="0004753E"/>
    <w:rsid w:val="0004761C"/>
    <w:rsid w:val="00050208"/>
    <w:rsid w:val="000530C7"/>
    <w:rsid w:val="00055D10"/>
    <w:rsid w:val="0005610D"/>
    <w:rsid w:val="000566FA"/>
    <w:rsid w:val="00060553"/>
    <w:rsid w:val="000613D4"/>
    <w:rsid w:val="000613DE"/>
    <w:rsid w:val="00061979"/>
    <w:rsid w:val="000619FC"/>
    <w:rsid w:val="00064C13"/>
    <w:rsid w:val="00065419"/>
    <w:rsid w:val="00065F7C"/>
    <w:rsid w:val="00066445"/>
    <w:rsid w:val="00066CCE"/>
    <w:rsid w:val="00067144"/>
    <w:rsid w:val="000676D2"/>
    <w:rsid w:val="00067714"/>
    <w:rsid w:val="00067ECA"/>
    <w:rsid w:val="00073649"/>
    <w:rsid w:val="000736BF"/>
    <w:rsid w:val="00073A55"/>
    <w:rsid w:val="000744F8"/>
    <w:rsid w:val="00075144"/>
    <w:rsid w:val="000774B5"/>
    <w:rsid w:val="00080273"/>
    <w:rsid w:val="00081A08"/>
    <w:rsid w:val="000821D0"/>
    <w:rsid w:val="00082217"/>
    <w:rsid w:val="00082DE5"/>
    <w:rsid w:val="0008463F"/>
    <w:rsid w:val="00087238"/>
    <w:rsid w:val="00090010"/>
    <w:rsid w:val="00090531"/>
    <w:rsid w:val="000909D3"/>
    <w:rsid w:val="000957EE"/>
    <w:rsid w:val="000965B9"/>
    <w:rsid w:val="00096668"/>
    <w:rsid w:val="00096BB5"/>
    <w:rsid w:val="00097E45"/>
    <w:rsid w:val="000A05CA"/>
    <w:rsid w:val="000A07D7"/>
    <w:rsid w:val="000A083B"/>
    <w:rsid w:val="000A0A23"/>
    <w:rsid w:val="000A1925"/>
    <w:rsid w:val="000A2C61"/>
    <w:rsid w:val="000A34D2"/>
    <w:rsid w:val="000A396C"/>
    <w:rsid w:val="000A3BB6"/>
    <w:rsid w:val="000A4784"/>
    <w:rsid w:val="000A4B0F"/>
    <w:rsid w:val="000A5B99"/>
    <w:rsid w:val="000A685B"/>
    <w:rsid w:val="000A7433"/>
    <w:rsid w:val="000A758D"/>
    <w:rsid w:val="000A7789"/>
    <w:rsid w:val="000A78C4"/>
    <w:rsid w:val="000A790F"/>
    <w:rsid w:val="000A7A85"/>
    <w:rsid w:val="000A7FE5"/>
    <w:rsid w:val="000B0C3F"/>
    <w:rsid w:val="000B1447"/>
    <w:rsid w:val="000B21E1"/>
    <w:rsid w:val="000B262A"/>
    <w:rsid w:val="000B2B2E"/>
    <w:rsid w:val="000B2B34"/>
    <w:rsid w:val="000B2EA9"/>
    <w:rsid w:val="000B5AED"/>
    <w:rsid w:val="000B5B20"/>
    <w:rsid w:val="000C00BF"/>
    <w:rsid w:val="000C03CD"/>
    <w:rsid w:val="000C1B4A"/>
    <w:rsid w:val="000C1CED"/>
    <w:rsid w:val="000C225C"/>
    <w:rsid w:val="000C563E"/>
    <w:rsid w:val="000C584D"/>
    <w:rsid w:val="000C5B77"/>
    <w:rsid w:val="000C6F5E"/>
    <w:rsid w:val="000C74A9"/>
    <w:rsid w:val="000C76E4"/>
    <w:rsid w:val="000C772C"/>
    <w:rsid w:val="000D1F27"/>
    <w:rsid w:val="000D261F"/>
    <w:rsid w:val="000D2D5E"/>
    <w:rsid w:val="000D2E31"/>
    <w:rsid w:val="000D489C"/>
    <w:rsid w:val="000D520E"/>
    <w:rsid w:val="000D5260"/>
    <w:rsid w:val="000D5817"/>
    <w:rsid w:val="000D6402"/>
    <w:rsid w:val="000D6960"/>
    <w:rsid w:val="000D755B"/>
    <w:rsid w:val="000E085B"/>
    <w:rsid w:val="000E1D15"/>
    <w:rsid w:val="000E2EF9"/>
    <w:rsid w:val="000E32F7"/>
    <w:rsid w:val="000E396C"/>
    <w:rsid w:val="000E4C0F"/>
    <w:rsid w:val="000E4FC7"/>
    <w:rsid w:val="000E55DF"/>
    <w:rsid w:val="000E5E49"/>
    <w:rsid w:val="000E65BE"/>
    <w:rsid w:val="000E6E86"/>
    <w:rsid w:val="000E7EDE"/>
    <w:rsid w:val="000F05C7"/>
    <w:rsid w:val="000F130F"/>
    <w:rsid w:val="000F1358"/>
    <w:rsid w:val="000F3B2F"/>
    <w:rsid w:val="000F4221"/>
    <w:rsid w:val="000F63F9"/>
    <w:rsid w:val="00100DC2"/>
    <w:rsid w:val="00102B44"/>
    <w:rsid w:val="00103569"/>
    <w:rsid w:val="00106F7D"/>
    <w:rsid w:val="00111701"/>
    <w:rsid w:val="00112500"/>
    <w:rsid w:val="001126C9"/>
    <w:rsid w:val="0011331D"/>
    <w:rsid w:val="001139BE"/>
    <w:rsid w:val="00114403"/>
    <w:rsid w:val="00117115"/>
    <w:rsid w:val="0012131C"/>
    <w:rsid w:val="0012508C"/>
    <w:rsid w:val="00125350"/>
    <w:rsid w:val="00125A39"/>
    <w:rsid w:val="00125B58"/>
    <w:rsid w:val="00125EFB"/>
    <w:rsid w:val="00130E71"/>
    <w:rsid w:val="00130F60"/>
    <w:rsid w:val="001312A7"/>
    <w:rsid w:val="00131506"/>
    <w:rsid w:val="00131840"/>
    <w:rsid w:val="00131B2C"/>
    <w:rsid w:val="001321EC"/>
    <w:rsid w:val="001337B0"/>
    <w:rsid w:val="00134449"/>
    <w:rsid w:val="00134B07"/>
    <w:rsid w:val="00136218"/>
    <w:rsid w:val="00136392"/>
    <w:rsid w:val="00137755"/>
    <w:rsid w:val="00137865"/>
    <w:rsid w:val="00140991"/>
    <w:rsid w:val="001409A5"/>
    <w:rsid w:val="00140BB0"/>
    <w:rsid w:val="00141AB9"/>
    <w:rsid w:val="00142719"/>
    <w:rsid w:val="0014305E"/>
    <w:rsid w:val="001434A5"/>
    <w:rsid w:val="0014516C"/>
    <w:rsid w:val="00145288"/>
    <w:rsid w:val="00145B27"/>
    <w:rsid w:val="00146849"/>
    <w:rsid w:val="0015109C"/>
    <w:rsid w:val="00151A9D"/>
    <w:rsid w:val="00152707"/>
    <w:rsid w:val="00152D0A"/>
    <w:rsid w:val="00152DA2"/>
    <w:rsid w:val="001546DD"/>
    <w:rsid w:val="00154E60"/>
    <w:rsid w:val="0015566A"/>
    <w:rsid w:val="00160C5A"/>
    <w:rsid w:val="00161134"/>
    <w:rsid w:val="00161200"/>
    <w:rsid w:val="00161BD2"/>
    <w:rsid w:val="00162792"/>
    <w:rsid w:val="00163C0C"/>
    <w:rsid w:val="001642FA"/>
    <w:rsid w:val="00164338"/>
    <w:rsid w:val="00165544"/>
    <w:rsid w:val="001656F0"/>
    <w:rsid w:val="00167865"/>
    <w:rsid w:val="00167978"/>
    <w:rsid w:val="001707F1"/>
    <w:rsid w:val="0017273D"/>
    <w:rsid w:val="0017462B"/>
    <w:rsid w:val="00174DC0"/>
    <w:rsid w:val="00176C50"/>
    <w:rsid w:val="001776E9"/>
    <w:rsid w:val="00180E88"/>
    <w:rsid w:val="001810BA"/>
    <w:rsid w:val="00181E80"/>
    <w:rsid w:val="001827BC"/>
    <w:rsid w:val="001833B6"/>
    <w:rsid w:val="00183B4A"/>
    <w:rsid w:val="0018453B"/>
    <w:rsid w:val="00185646"/>
    <w:rsid w:val="00187410"/>
    <w:rsid w:val="00187E9B"/>
    <w:rsid w:val="00190FC1"/>
    <w:rsid w:val="00193B62"/>
    <w:rsid w:val="00197065"/>
    <w:rsid w:val="00197F0B"/>
    <w:rsid w:val="001A00B4"/>
    <w:rsid w:val="001A0350"/>
    <w:rsid w:val="001A0BF5"/>
    <w:rsid w:val="001A396D"/>
    <w:rsid w:val="001A3D54"/>
    <w:rsid w:val="001A3F36"/>
    <w:rsid w:val="001A5B59"/>
    <w:rsid w:val="001A5EF5"/>
    <w:rsid w:val="001A6BD4"/>
    <w:rsid w:val="001A7513"/>
    <w:rsid w:val="001A757A"/>
    <w:rsid w:val="001B008E"/>
    <w:rsid w:val="001B07A4"/>
    <w:rsid w:val="001B21D6"/>
    <w:rsid w:val="001B2AAE"/>
    <w:rsid w:val="001B33AE"/>
    <w:rsid w:val="001B6344"/>
    <w:rsid w:val="001B7BF3"/>
    <w:rsid w:val="001C015A"/>
    <w:rsid w:val="001C0180"/>
    <w:rsid w:val="001C0E59"/>
    <w:rsid w:val="001C1D2B"/>
    <w:rsid w:val="001C553C"/>
    <w:rsid w:val="001C5E60"/>
    <w:rsid w:val="001C68EB"/>
    <w:rsid w:val="001C6AE6"/>
    <w:rsid w:val="001D02C7"/>
    <w:rsid w:val="001D0610"/>
    <w:rsid w:val="001D1002"/>
    <w:rsid w:val="001D130F"/>
    <w:rsid w:val="001D2A21"/>
    <w:rsid w:val="001D38F8"/>
    <w:rsid w:val="001D3CD7"/>
    <w:rsid w:val="001D3EDF"/>
    <w:rsid w:val="001D5068"/>
    <w:rsid w:val="001D5978"/>
    <w:rsid w:val="001D597C"/>
    <w:rsid w:val="001D5B29"/>
    <w:rsid w:val="001D6BE1"/>
    <w:rsid w:val="001D76FB"/>
    <w:rsid w:val="001E3E10"/>
    <w:rsid w:val="001E4627"/>
    <w:rsid w:val="001E4F1A"/>
    <w:rsid w:val="001E5593"/>
    <w:rsid w:val="001E62F1"/>
    <w:rsid w:val="001E6BB4"/>
    <w:rsid w:val="001E72A2"/>
    <w:rsid w:val="001E75E6"/>
    <w:rsid w:val="001F0171"/>
    <w:rsid w:val="001F0B3C"/>
    <w:rsid w:val="001F22A4"/>
    <w:rsid w:val="001F3216"/>
    <w:rsid w:val="001F3424"/>
    <w:rsid w:val="001F3AA9"/>
    <w:rsid w:val="001F3F6C"/>
    <w:rsid w:val="001F4D61"/>
    <w:rsid w:val="001F7B2E"/>
    <w:rsid w:val="001F7D7D"/>
    <w:rsid w:val="0020086C"/>
    <w:rsid w:val="00200A3C"/>
    <w:rsid w:val="00200BAE"/>
    <w:rsid w:val="002017B0"/>
    <w:rsid w:val="00201861"/>
    <w:rsid w:val="00202B78"/>
    <w:rsid w:val="00203615"/>
    <w:rsid w:val="00204192"/>
    <w:rsid w:val="00204E28"/>
    <w:rsid w:val="0020565A"/>
    <w:rsid w:val="002059A6"/>
    <w:rsid w:val="00205E38"/>
    <w:rsid w:val="00206282"/>
    <w:rsid w:val="002076F8"/>
    <w:rsid w:val="002117FD"/>
    <w:rsid w:val="00211B10"/>
    <w:rsid w:val="00212AEA"/>
    <w:rsid w:val="00220AF3"/>
    <w:rsid w:val="00223114"/>
    <w:rsid w:val="0022342A"/>
    <w:rsid w:val="00223CFB"/>
    <w:rsid w:val="00225E7B"/>
    <w:rsid w:val="0023044C"/>
    <w:rsid w:val="0023349A"/>
    <w:rsid w:val="00235282"/>
    <w:rsid w:val="002365C4"/>
    <w:rsid w:val="00236780"/>
    <w:rsid w:val="00237613"/>
    <w:rsid w:val="00241AD8"/>
    <w:rsid w:val="00241FDA"/>
    <w:rsid w:val="00244A58"/>
    <w:rsid w:val="00246416"/>
    <w:rsid w:val="002465D4"/>
    <w:rsid w:val="002467F3"/>
    <w:rsid w:val="00247CC1"/>
    <w:rsid w:val="0025135B"/>
    <w:rsid w:val="00254BDE"/>
    <w:rsid w:val="00256A6D"/>
    <w:rsid w:val="002600A6"/>
    <w:rsid w:val="002601D6"/>
    <w:rsid w:val="00260CA8"/>
    <w:rsid w:val="002611D8"/>
    <w:rsid w:val="00261518"/>
    <w:rsid w:val="002643B4"/>
    <w:rsid w:val="00264975"/>
    <w:rsid w:val="00265452"/>
    <w:rsid w:val="00265D68"/>
    <w:rsid w:val="002666E3"/>
    <w:rsid w:val="002679CE"/>
    <w:rsid w:val="002704C6"/>
    <w:rsid w:val="00271C92"/>
    <w:rsid w:val="00271D74"/>
    <w:rsid w:val="00271F13"/>
    <w:rsid w:val="0027206B"/>
    <w:rsid w:val="00272B12"/>
    <w:rsid w:val="00273DCE"/>
    <w:rsid w:val="0027552C"/>
    <w:rsid w:val="00276295"/>
    <w:rsid w:val="00276CBF"/>
    <w:rsid w:val="00277BCD"/>
    <w:rsid w:val="00282609"/>
    <w:rsid w:val="00283AB9"/>
    <w:rsid w:val="00283F80"/>
    <w:rsid w:val="00284253"/>
    <w:rsid w:val="0028656B"/>
    <w:rsid w:val="00290212"/>
    <w:rsid w:val="00290F6C"/>
    <w:rsid w:val="00293343"/>
    <w:rsid w:val="00293FEC"/>
    <w:rsid w:val="00295DBE"/>
    <w:rsid w:val="00296B29"/>
    <w:rsid w:val="00297BF1"/>
    <w:rsid w:val="002A0AC1"/>
    <w:rsid w:val="002A28A6"/>
    <w:rsid w:val="002A5A56"/>
    <w:rsid w:val="002A5BC3"/>
    <w:rsid w:val="002A674D"/>
    <w:rsid w:val="002B0A58"/>
    <w:rsid w:val="002B0A76"/>
    <w:rsid w:val="002B1B64"/>
    <w:rsid w:val="002B3734"/>
    <w:rsid w:val="002B3F17"/>
    <w:rsid w:val="002B40B6"/>
    <w:rsid w:val="002B6120"/>
    <w:rsid w:val="002B615D"/>
    <w:rsid w:val="002B6B70"/>
    <w:rsid w:val="002B6F7B"/>
    <w:rsid w:val="002B7B15"/>
    <w:rsid w:val="002C0621"/>
    <w:rsid w:val="002C12C8"/>
    <w:rsid w:val="002C1AE5"/>
    <w:rsid w:val="002C1BD8"/>
    <w:rsid w:val="002C2687"/>
    <w:rsid w:val="002C2980"/>
    <w:rsid w:val="002C49FA"/>
    <w:rsid w:val="002C50B4"/>
    <w:rsid w:val="002C532B"/>
    <w:rsid w:val="002C53AA"/>
    <w:rsid w:val="002C64BE"/>
    <w:rsid w:val="002D01CE"/>
    <w:rsid w:val="002D2292"/>
    <w:rsid w:val="002D2816"/>
    <w:rsid w:val="002D36CE"/>
    <w:rsid w:val="002D4334"/>
    <w:rsid w:val="002D511F"/>
    <w:rsid w:val="002D794E"/>
    <w:rsid w:val="002E1207"/>
    <w:rsid w:val="002E165E"/>
    <w:rsid w:val="002E1A73"/>
    <w:rsid w:val="002E2026"/>
    <w:rsid w:val="002E21CA"/>
    <w:rsid w:val="002E2833"/>
    <w:rsid w:val="002E2FC7"/>
    <w:rsid w:val="002E3D03"/>
    <w:rsid w:val="002E46E8"/>
    <w:rsid w:val="002E5DF2"/>
    <w:rsid w:val="002E5FCF"/>
    <w:rsid w:val="002E681C"/>
    <w:rsid w:val="002E7272"/>
    <w:rsid w:val="002E7428"/>
    <w:rsid w:val="002F18E5"/>
    <w:rsid w:val="002F2389"/>
    <w:rsid w:val="002F7222"/>
    <w:rsid w:val="002F73B7"/>
    <w:rsid w:val="002F78E5"/>
    <w:rsid w:val="00301364"/>
    <w:rsid w:val="00301AA4"/>
    <w:rsid w:val="00301E97"/>
    <w:rsid w:val="00303D2F"/>
    <w:rsid w:val="003044C6"/>
    <w:rsid w:val="00304D72"/>
    <w:rsid w:val="0030573A"/>
    <w:rsid w:val="00306580"/>
    <w:rsid w:val="00306A83"/>
    <w:rsid w:val="003073CA"/>
    <w:rsid w:val="00307686"/>
    <w:rsid w:val="003105A7"/>
    <w:rsid w:val="00311153"/>
    <w:rsid w:val="003136D8"/>
    <w:rsid w:val="00313AD4"/>
    <w:rsid w:val="00313C80"/>
    <w:rsid w:val="00316074"/>
    <w:rsid w:val="003161D0"/>
    <w:rsid w:val="00316D31"/>
    <w:rsid w:val="00317474"/>
    <w:rsid w:val="00322EF8"/>
    <w:rsid w:val="00324247"/>
    <w:rsid w:val="003245C3"/>
    <w:rsid w:val="00324B39"/>
    <w:rsid w:val="00325208"/>
    <w:rsid w:val="0032607D"/>
    <w:rsid w:val="00326A5B"/>
    <w:rsid w:val="00327269"/>
    <w:rsid w:val="00331EC2"/>
    <w:rsid w:val="003323A7"/>
    <w:rsid w:val="003332B3"/>
    <w:rsid w:val="0033372A"/>
    <w:rsid w:val="00334BD0"/>
    <w:rsid w:val="00337252"/>
    <w:rsid w:val="00337776"/>
    <w:rsid w:val="00343580"/>
    <w:rsid w:val="003436BD"/>
    <w:rsid w:val="00344CE3"/>
    <w:rsid w:val="00346C04"/>
    <w:rsid w:val="003500FF"/>
    <w:rsid w:val="003514A0"/>
    <w:rsid w:val="00351881"/>
    <w:rsid w:val="00353E90"/>
    <w:rsid w:val="00354036"/>
    <w:rsid w:val="003546EB"/>
    <w:rsid w:val="0035496B"/>
    <w:rsid w:val="00354ED3"/>
    <w:rsid w:val="00354EE7"/>
    <w:rsid w:val="00356080"/>
    <w:rsid w:val="003627E7"/>
    <w:rsid w:val="003628FD"/>
    <w:rsid w:val="00364511"/>
    <w:rsid w:val="003650B6"/>
    <w:rsid w:val="00365332"/>
    <w:rsid w:val="00365BDF"/>
    <w:rsid w:val="00367237"/>
    <w:rsid w:val="00370D03"/>
    <w:rsid w:val="00373551"/>
    <w:rsid w:val="0037364B"/>
    <w:rsid w:val="00373A62"/>
    <w:rsid w:val="00373E23"/>
    <w:rsid w:val="00374602"/>
    <w:rsid w:val="00374CCC"/>
    <w:rsid w:val="00374D1A"/>
    <w:rsid w:val="0037538C"/>
    <w:rsid w:val="003759DB"/>
    <w:rsid w:val="00376976"/>
    <w:rsid w:val="00377482"/>
    <w:rsid w:val="00377670"/>
    <w:rsid w:val="00377B5C"/>
    <w:rsid w:val="00384909"/>
    <w:rsid w:val="0038494D"/>
    <w:rsid w:val="00384AE6"/>
    <w:rsid w:val="0038504F"/>
    <w:rsid w:val="003858AE"/>
    <w:rsid w:val="00385D3F"/>
    <w:rsid w:val="00386388"/>
    <w:rsid w:val="00386626"/>
    <w:rsid w:val="0038700F"/>
    <w:rsid w:val="003873DC"/>
    <w:rsid w:val="00387DD6"/>
    <w:rsid w:val="003914AA"/>
    <w:rsid w:val="00392C4C"/>
    <w:rsid w:val="00393F59"/>
    <w:rsid w:val="00394FE8"/>
    <w:rsid w:val="00395069"/>
    <w:rsid w:val="0039553A"/>
    <w:rsid w:val="003A009A"/>
    <w:rsid w:val="003A0F79"/>
    <w:rsid w:val="003A15CD"/>
    <w:rsid w:val="003A1AFB"/>
    <w:rsid w:val="003A1F5B"/>
    <w:rsid w:val="003A265C"/>
    <w:rsid w:val="003A35AF"/>
    <w:rsid w:val="003A3638"/>
    <w:rsid w:val="003A37CC"/>
    <w:rsid w:val="003A478D"/>
    <w:rsid w:val="003A4A5C"/>
    <w:rsid w:val="003A52D5"/>
    <w:rsid w:val="003A564E"/>
    <w:rsid w:val="003A6362"/>
    <w:rsid w:val="003A6CA8"/>
    <w:rsid w:val="003B04A8"/>
    <w:rsid w:val="003B09FA"/>
    <w:rsid w:val="003B0D9E"/>
    <w:rsid w:val="003B196E"/>
    <w:rsid w:val="003B24AA"/>
    <w:rsid w:val="003B3121"/>
    <w:rsid w:val="003B317D"/>
    <w:rsid w:val="003B3AC8"/>
    <w:rsid w:val="003B50C1"/>
    <w:rsid w:val="003B568A"/>
    <w:rsid w:val="003B568E"/>
    <w:rsid w:val="003B58B2"/>
    <w:rsid w:val="003B6FD4"/>
    <w:rsid w:val="003C1283"/>
    <w:rsid w:val="003C2A57"/>
    <w:rsid w:val="003C2B93"/>
    <w:rsid w:val="003C2E92"/>
    <w:rsid w:val="003C312A"/>
    <w:rsid w:val="003C3F14"/>
    <w:rsid w:val="003C3F6A"/>
    <w:rsid w:val="003C490E"/>
    <w:rsid w:val="003C4A1D"/>
    <w:rsid w:val="003C4C22"/>
    <w:rsid w:val="003C57F1"/>
    <w:rsid w:val="003C5BC2"/>
    <w:rsid w:val="003D0791"/>
    <w:rsid w:val="003D0CAC"/>
    <w:rsid w:val="003D11FB"/>
    <w:rsid w:val="003D17CC"/>
    <w:rsid w:val="003D4759"/>
    <w:rsid w:val="003D52E8"/>
    <w:rsid w:val="003E0B45"/>
    <w:rsid w:val="003E1205"/>
    <w:rsid w:val="003E20C1"/>
    <w:rsid w:val="003E5081"/>
    <w:rsid w:val="003E5BFE"/>
    <w:rsid w:val="003F1BED"/>
    <w:rsid w:val="003F28C7"/>
    <w:rsid w:val="003F3318"/>
    <w:rsid w:val="003F4D09"/>
    <w:rsid w:val="003F4FD0"/>
    <w:rsid w:val="003F6DFD"/>
    <w:rsid w:val="003F7F6E"/>
    <w:rsid w:val="0040012B"/>
    <w:rsid w:val="00401FE7"/>
    <w:rsid w:val="004026A7"/>
    <w:rsid w:val="004033C0"/>
    <w:rsid w:val="00404A54"/>
    <w:rsid w:val="00405B08"/>
    <w:rsid w:val="00405C8F"/>
    <w:rsid w:val="00406FCF"/>
    <w:rsid w:val="00413D70"/>
    <w:rsid w:val="00413F20"/>
    <w:rsid w:val="00415300"/>
    <w:rsid w:val="00415618"/>
    <w:rsid w:val="004171FC"/>
    <w:rsid w:val="00417EA5"/>
    <w:rsid w:val="00417EC6"/>
    <w:rsid w:val="004204A4"/>
    <w:rsid w:val="0042221B"/>
    <w:rsid w:val="00422CF4"/>
    <w:rsid w:val="00423DD9"/>
    <w:rsid w:val="00424998"/>
    <w:rsid w:val="00425322"/>
    <w:rsid w:val="004255DB"/>
    <w:rsid w:val="004277D1"/>
    <w:rsid w:val="00434C80"/>
    <w:rsid w:val="00435337"/>
    <w:rsid w:val="00435A24"/>
    <w:rsid w:val="00436B39"/>
    <w:rsid w:val="00437031"/>
    <w:rsid w:val="004374BF"/>
    <w:rsid w:val="00437507"/>
    <w:rsid w:val="00440CF9"/>
    <w:rsid w:val="00442583"/>
    <w:rsid w:val="00443728"/>
    <w:rsid w:val="004440B7"/>
    <w:rsid w:val="00444B77"/>
    <w:rsid w:val="0044738D"/>
    <w:rsid w:val="00447E50"/>
    <w:rsid w:val="00451750"/>
    <w:rsid w:val="00451DA7"/>
    <w:rsid w:val="00452F70"/>
    <w:rsid w:val="004537EF"/>
    <w:rsid w:val="00455CF8"/>
    <w:rsid w:val="00455DBD"/>
    <w:rsid w:val="00456900"/>
    <w:rsid w:val="004575E2"/>
    <w:rsid w:val="004577D8"/>
    <w:rsid w:val="00460785"/>
    <w:rsid w:val="004614FD"/>
    <w:rsid w:val="00461569"/>
    <w:rsid w:val="00461C6F"/>
    <w:rsid w:val="00461D24"/>
    <w:rsid w:val="004643D8"/>
    <w:rsid w:val="004652A5"/>
    <w:rsid w:val="00465991"/>
    <w:rsid w:val="0047014C"/>
    <w:rsid w:val="00470D0D"/>
    <w:rsid w:val="0047150C"/>
    <w:rsid w:val="00472DB0"/>
    <w:rsid w:val="00475047"/>
    <w:rsid w:val="00475439"/>
    <w:rsid w:val="00476829"/>
    <w:rsid w:val="004768F9"/>
    <w:rsid w:val="00480FA9"/>
    <w:rsid w:val="00482319"/>
    <w:rsid w:val="00484573"/>
    <w:rsid w:val="00485A0A"/>
    <w:rsid w:val="004911B1"/>
    <w:rsid w:val="00491A56"/>
    <w:rsid w:val="00491F03"/>
    <w:rsid w:val="00492295"/>
    <w:rsid w:val="004943FB"/>
    <w:rsid w:val="00494C15"/>
    <w:rsid w:val="00496701"/>
    <w:rsid w:val="004A0238"/>
    <w:rsid w:val="004A3422"/>
    <w:rsid w:val="004A359A"/>
    <w:rsid w:val="004A3DA9"/>
    <w:rsid w:val="004A454B"/>
    <w:rsid w:val="004A497A"/>
    <w:rsid w:val="004A516B"/>
    <w:rsid w:val="004A5C37"/>
    <w:rsid w:val="004A77E4"/>
    <w:rsid w:val="004B1223"/>
    <w:rsid w:val="004B5AB5"/>
    <w:rsid w:val="004B5BAC"/>
    <w:rsid w:val="004B6102"/>
    <w:rsid w:val="004B660C"/>
    <w:rsid w:val="004B7E60"/>
    <w:rsid w:val="004C31F3"/>
    <w:rsid w:val="004C322B"/>
    <w:rsid w:val="004C3A49"/>
    <w:rsid w:val="004C43DF"/>
    <w:rsid w:val="004C5745"/>
    <w:rsid w:val="004C5D40"/>
    <w:rsid w:val="004C781E"/>
    <w:rsid w:val="004D077D"/>
    <w:rsid w:val="004D07CC"/>
    <w:rsid w:val="004D09FD"/>
    <w:rsid w:val="004D1639"/>
    <w:rsid w:val="004D168E"/>
    <w:rsid w:val="004D1877"/>
    <w:rsid w:val="004D1FEE"/>
    <w:rsid w:val="004D2B80"/>
    <w:rsid w:val="004D3BEE"/>
    <w:rsid w:val="004D4AD9"/>
    <w:rsid w:val="004D53D3"/>
    <w:rsid w:val="004D699C"/>
    <w:rsid w:val="004D7965"/>
    <w:rsid w:val="004E0FBE"/>
    <w:rsid w:val="004E1799"/>
    <w:rsid w:val="004E5661"/>
    <w:rsid w:val="004E7BA5"/>
    <w:rsid w:val="004F16C2"/>
    <w:rsid w:val="004F46B0"/>
    <w:rsid w:val="004F494A"/>
    <w:rsid w:val="004F5CF5"/>
    <w:rsid w:val="004F6167"/>
    <w:rsid w:val="004F6E81"/>
    <w:rsid w:val="00500ED5"/>
    <w:rsid w:val="00500ED8"/>
    <w:rsid w:val="00502570"/>
    <w:rsid w:val="00503C9F"/>
    <w:rsid w:val="00504D24"/>
    <w:rsid w:val="005053C1"/>
    <w:rsid w:val="00510047"/>
    <w:rsid w:val="00512095"/>
    <w:rsid w:val="0051411A"/>
    <w:rsid w:val="00515394"/>
    <w:rsid w:val="00516688"/>
    <w:rsid w:val="00517164"/>
    <w:rsid w:val="00517233"/>
    <w:rsid w:val="0051733E"/>
    <w:rsid w:val="00517492"/>
    <w:rsid w:val="00517B55"/>
    <w:rsid w:val="005233BD"/>
    <w:rsid w:val="00525467"/>
    <w:rsid w:val="00527AA4"/>
    <w:rsid w:val="00527F8D"/>
    <w:rsid w:val="00531707"/>
    <w:rsid w:val="0053573D"/>
    <w:rsid w:val="00535885"/>
    <w:rsid w:val="0053644E"/>
    <w:rsid w:val="005374AC"/>
    <w:rsid w:val="00540C72"/>
    <w:rsid w:val="00540D43"/>
    <w:rsid w:val="00541A6F"/>
    <w:rsid w:val="00542183"/>
    <w:rsid w:val="0054514A"/>
    <w:rsid w:val="00545261"/>
    <w:rsid w:val="00545C42"/>
    <w:rsid w:val="00545DBA"/>
    <w:rsid w:val="00547165"/>
    <w:rsid w:val="00547EE8"/>
    <w:rsid w:val="0055004A"/>
    <w:rsid w:val="005502BC"/>
    <w:rsid w:val="00552A21"/>
    <w:rsid w:val="00553AA0"/>
    <w:rsid w:val="0055445D"/>
    <w:rsid w:val="005575E6"/>
    <w:rsid w:val="00557C84"/>
    <w:rsid w:val="00557E40"/>
    <w:rsid w:val="00557F05"/>
    <w:rsid w:val="0056011F"/>
    <w:rsid w:val="0056079A"/>
    <w:rsid w:val="00561559"/>
    <w:rsid w:val="005615B0"/>
    <w:rsid w:val="00561F8E"/>
    <w:rsid w:val="005626C9"/>
    <w:rsid w:val="00562CEB"/>
    <w:rsid w:val="0056313B"/>
    <w:rsid w:val="0056392F"/>
    <w:rsid w:val="00563AF1"/>
    <w:rsid w:val="00564363"/>
    <w:rsid w:val="005702CD"/>
    <w:rsid w:val="005703D5"/>
    <w:rsid w:val="005706B8"/>
    <w:rsid w:val="00570784"/>
    <w:rsid w:val="00570A33"/>
    <w:rsid w:val="00570E8E"/>
    <w:rsid w:val="00574ADE"/>
    <w:rsid w:val="0057536B"/>
    <w:rsid w:val="0057607F"/>
    <w:rsid w:val="00576151"/>
    <w:rsid w:val="00576470"/>
    <w:rsid w:val="00576935"/>
    <w:rsid w:val="00576BE6"/>
    <w:rsid w:val="005771ED"/>
    <w:rsid w:val="0057750E"/>
    <w:rsid w:val="00577A4D"/>
    <w:rsid w:val="00581E48"/>
    <w:rsid w:val="00582D7D"/>
    <w:rsid w:val="005833E3"/>
    <w:rsid w:val="005838C8"/>
    <w:rsid w:val="00584458"/>
    <w:rsid w:val="00586A4D"/>
    <w:rsid w:val="00586E83"/>
    <w:rsid w:val="005920A1"/>
    <w:rsid w:val="00592451"/>
    <w:rsid w:val="00593303"/>
    <w:rsid w:val="005938CA"/>
    <w:rsid w:val="00596841"/>
    <w:rsid w:val="00596A95"/>
    <w:rsid w:val="005A0F24"/>
    <w:rsid w:val="005A1C6B"/>
    <w:rsid w:val="005A6255"/>
    <w:rsid w:val="005A6484"/>
    <w:rsid w:val="005A7A46"/>
    <w:rsid w:val="005B0ABF"/>
    <w:rsid w:val="005B0E39"/>
    <w:rsid w:val="005B119A"/>
    <w:rsid w:val="005B18AB"/>
    <w:rsid w:val="005B384A"/>
    <w:rsid w:val="005B3C55"/>
    <w:rsid w:val="005B575B"/>
    <w:rsid w:val="005B5C5A"/>
    <w:rsid w:val="005B5D93"/>
    <w:rsid w:val="005B6092"/>
    <w:rsid w:val="005B60D9"/>
    <w:rsid w:val="005B6A6A"/>
    <w:rsid w:val="005B79C5"/>
    <w:rsid w:val="005C0DC4"/>
    <w:rsid w:val="005C12CC"/>
    <w:rsid w:val="005C22E5"/>
    <w:rsid w:val="005C5440"/>
    <w:rsid w:val="005C5E1B"/>
    <w:rsid w:val="005C6032"/>
    <w:rsid w:val="005C73CD"/>
    <w:rsid w:val="005D192C"/>
    <w:rsid w:val="005D3C6A"/>
    <w:rsid w:val="005D3D29"/>
    <w:rsid w:val="005D530C"/>
    <w:rsid w:val="005D53FD"/>
    <w:rsid w:val="005D5427"/>
    <w:rsid w:val="005D5B05"/>
    <w:rsid w:val="005D7A21"/>
    <w:rsid w:val="005E04B0"/>
    <w:rsid w:val="005E0F04"/>
    <w:rsid w:val="005E2A92"/>
    <w:rsid w:val="005E2E33"/>
    <w:rsid w:val="005E4897"/>
    <w:rsid w:val="005E4ECF"/>
    <w:rsid w:val="005E6CB1"/>
    <w:rsid w:val="005E6D36"/>
    <w:rsid w:val="005E6FC1"/>
    <w:rsid w:val="005F07BB"/>
    <w:rsid w:val="005F2C1E"/>
    <w:rsid w:val="005F365C"/>
    <w:rsid w:val="005F3DE4"/>
    <w:rsid w:val="005F43F5"/>
    <w:rsid w:val="005F63B3"/>
    <w:rsid w:val="005F747D"/>
    <w:rsid w:val="005F7AF4"/>
    <w:rsid w:val="005F7DD2"/>
    <w:rsid w:val="00600082"/>
    <w:rsid w:val="0060040B"/>
    <w:rsid w:val="00600DF4"/>
    <w:rsid w:val="00601D5C"/>
    <w:rsid w:val="00602FBB"/>
    <w:rsid w:val="006032B2"/>
    <w:rsid w:val="00604B92"/>
    <w:rsid w:val="00605693"/>
    <w:rsid w:val="0060760E"/>
    <w:rsid w:val="00607FFE"/>
    <w:rsid w:val="006133A3"/>
    <w:rsid w:val="0061378B"/>
    <w:rsid w:val="006144E0"/>
    <w:rsid w:val="0061746E"/>
    <w:rsid w:val="00622850"/>
    <w:rsid w:val="00622D23"/>
    <w:rsid w:val="00624182"/>
    <w:rsid w:val="00626FA0"/>
    <w:rsid w:val="00627046"/>
    <w:rsid w:val="006277DA"/>
    <w:rsid w:val="00630552"/>
    <w:rsid w:val="00630BC4"/>
    <w:rsid w:val="00630CF0"/>
    <w:rsid w:val="00631AE2"/>
    <w:rsid w:val="00632AFC"/>
    <w:rsid w:val="00635A3B"/>
    <w:rsid w:val="0063727A"/>
    <w:rsid w:val="0063747D"/>
    <w:rsid w:val="00640B75"/>
    <w:rsid w:val="00641479"/>
    <w:rsid w:val="0064213D"/>
    <w:rsid w:val="00643DD2"/>
    <w:rsid w:val="0065002F"/>
    <w:rsid w:val="00650633"/>
    <w:rsid w:val="00650809"/>
    <w:rsid w:val="006508FC"/>
    <w:rsid w:val="00651D07"/>
    <w:rsid w:val="00652A31"/>
    <w:rsid w:val="00653086"/>
    <w:rsid w:val="00656646"/>
    <w:rsid w:val="006577B1"/>
    <w:rsid w:val="00657877"/>
    <w:rsid w:val="00657BBF"/>
    <w:rsid w:val="0066003B"/>
    <w:rsid w:val="006609A2"/>
    <w:rsid w:val="00660B28"/>
    <w:rsid w:val="0066146D"/>
    <w:rsid w:val="00662DE3"/>
    <w:rsid w:val="0066325E"/>
    <w:rsid w:val="00663625"/>
    <w:rsid w:val="00663642"/>
    <w:rsid w:val="006700C0"/>
    <w:rsid w:val="0067164D"/>
    <w:rsid w:val="00671CC2"/>
    <w:rsid w:val="0067233C"/>
    <w:rsid w:val="00673210"/>
    <w:rsid w:val="00673545"/>
    <w:rsid w:val="00674DD3"/>
    <w:rsid w:val="006761D7"/>
    <w:rsid w:val="00677607"/>
    <w:rsid w:val="006777C4"/>
    <w:rsid w:val="00677C9D"/>
    <w:rsid w:val="006811A9"/>
    <w:rsid w:val="006849B6"/>
    <w:rsid w:val="00685746"/>
    <w:rsid w:val="0068608A"/>
    <w:rsid w:val="00687459"/>
    <w:rsid w:val="00687718"/>
    <w:rsid w:val="006906D8"/>
    <w:rsid w:val="00690A25"/>
    <w:rsid w:val="0069138F"/>
    <w:rsid w:val="00691AD3"/>
    <w:rsid w:val="00691BF2"/>
    <w:rsid w:val="00692AEA"/>
    <w:rsid w:val="00692C0A"/>
    <w:rsid w:val="00693415"/>
    <w:rsid w:val="00693DE8"/>
    <w:rsid w:val="0069419D"/>
    <w:rsid w:val="006947A9"/>
    <w:rsid w:val="006956C8"/>
    <w:rsid w:val="00696B7D"/>
    <w:rsid w:val="00697776"/>
    <w:rsid w:val="00697CC1"/>
    <w:rsid w:val="006A0C35"/>
    <w:rsid w:val="006A32EC"/>
    <w:rsid w:val="006A37EA"/>
    <w:rsid w:val="006A3DAC"/>
    <w:rsid w:val="006A4046"/>
    <w:rsid w:val="006A445B"/>
    <w:rsid w:val="006A6CC5"/>
    <w:rsid w:val="006A7B31"/>
    <w:rsid w:val="006B03CC"/>
    <w:rsid w:val="006B0754"/>
    <w:rsid w:val="006B0BA4"/>
    <w:rsid w:val="006B0FA4"/>
    <w:rsid w:val="006B142C"/>
    <w:rsid w:val="006B1501"/>
    <w:rsid w:val="006B35AB"/>
    <w:rsid w:val="006B4864"/>
    <w:rsid w:val="006B4ABA"/>
    <w:rsid w:val="006B6B7F"/>
    <w:rsid w:val="006B7830"/>
    <w:rsid w:val="006B7D57"/>
    <w:rsid w:val="006B7FAC"/>
    <w:rsid w:val="006C0DFB"/>
    <w:rsid w:val="006C1863"/>
    <w:rsid w:val="006C35C1"/>
    <w:rsid w:val="006C4291"/>
    <w:rsid w:val="006C43D2"/>
    <w:rsid w:val="006C4403"/>
    <w:rsid w:val="006C504A"/>
    <w:rsid w:val="006C5173"/>
    <w:rsid w:val="006C58E9"/>
    <w:rsid w:val="006D101A"/>
    <w:rsid w:val="006D1607"/>
    <w:rsid w:val="006D2B1E"/>
    <w:rsid w:val="006D30FD"/>
    <w:rsid w:val="006D3FE9"/>
    <w:rsid w:val="006D521B"/>
    <w:rsid w:val="006D5582"/>
    <w:rsid w:val="006D5F76"/>
    <w:rsid w:val="006D611C"/>
    <w:rsid w:val="006D6205"/>
    <w:rsid w:val="006D6F9D"/>
    <w:rsid w:val="006D731E"/>
    <w:rsid w:val="006E0083"/>
    <w:rsid w:val="006E1249"/>
    <w:rsid w:val="006E12E9"/>
    <w:rsid w:val="006E1FEE"/>
    <w:rsid w:val="006E3C82"/>
    <w:rsid w:val="006E3CE1"/>
    <w:rsid w:val="006E58F3"/>
    <w:rsid w:val="006E5A46"/>
    <w:rsid w:val="006E75C4"/>
    <w:rsid w:val="006E7B81"/>
    <w:rsid w:val="006F1566"/>
    <w:rsid w:val="006F3DEC"/>
    <w:rsid w:val="006F47E9"/>
    <w:rsid w:val="006F54FE"/>
    <w:rsid w:val="006F62D4"/>
    <w:rsid w:val="006F6C46"/>
    <w:rsid w:val="006F7F0C"/>
    <w:rsid w:val="00701A62"/>
    <w:rsid w:val="00701F19"/>
    <w:rsid w:val="00702222"/>
    <w:rsid w:val="007025B2"/>
    <w:rsid w:val="007027B4"/>
    <w:rsid w:val="00702A72"/>
    <w:rsid w:val="007030F1"/>
    <w:rsid w:val="00703409"/>
    <w:rsid w:val="00703BBE"/>
    <w:rsid w:val="007047BF"/>
    <w:rsid w:val="007059EA"/>
    <w:rsid w:val="00705E98"/>
    <w:rsid w:val="00705F20"/>
    <w:rsid w:val="00706376"/>
    <w:rsid w:val="00707625"/>
    <w:rsid w:val="00710ACA"/>
    <w:rsid w:val="0071218A"/>
    <w:rsid w:val="007123F2"/>
    <w:rsid w:val="007133B8"/>
    <w:rsid w:val="00713E21"/>
    <w:rsid w:val="00715009"/>
    <w:rsid w:val="00715930"/>
    <w:rsid w:val="00716F67"/>
    <w:rsid w:val="00721D6B"/>
    <w:rsid w:val="007227C9"/>
    <w:rsid w:val="00724438"/>
    <w:rsid w:val="00724ADA"/>
    <w:rsid w:val="00724F65"/>
    <w:rsid w:val="0072774F"/>
    <w:rsid w:val="00727FA1"/>
    <w:rsid w:val="00727FFE"/>
    <w:rsid w:val="007314C0"/>
    <w:rsid w:val="007316EA"/>
    <w:rsid w:val="00731CBC"/>
    <w:rsid w:val="00733C69"/>
    <w:rsid w:val="007347EA"/>
    <w:rsid w:val="0073480E"/>
    <w:rsid w:val="00734E46"/>
    <w:rsid w:val="00735A32"/>
    <w:rsid w:val="00736476"/>
    <w:rsid w:val="00737606"/>
    <w:rsid w:val="00740ACF"/>
    <w:rsid w:val="00740E9D"/>
    <w:rsid w:val="0074152F"/>
    <w:rsid w:val="00741BF5"/>
    <w:rsid w:val="00742211"/>
    <w:rsid w:val="00742B5C"/>
    <w:rsid w:val="0074393A"/>
    <w:rsid w:val="00743CA3"/>
    <w:rsid w:val="00743F78"/>
    <w:rsid w:val="0074430F"/>
    <w:rsid w:val="00744CAF"/>
    <w:rsid w:val="00745517"/>
    <w:rsid w:val="00745618"/>
    <w:rsid w:val="00754695"/>
    <w:rsid w:val="00755920"/>
    <w:rsid w:val="00760D50"/>
    <w:rsid w:val="00762178"/>
    <w:rsid w:val="00763EBA"/>
    <w:rsid w:val="00764F01"/>
    <w:rsid w:val="007655FD"/>
    <w:rsid w:val="0076702E"/>
    <w:rsid w:val="0076794A"/>
    <w:rsid w:val="00770E31"/>
    <w:rsid w:val="0077152F"/>
    <w:rsid w:val="007716EA"/>
    <w:rsid w:val="007728AD"/>
    <w:rsid w:val="00772C2A"/>
    <w:rsid w:val="007748BD"/>
    <w:rsid w:val="00774DBF"/>
    <w:rsid w:val="007766FD"/>
    <w:rsid w:val="0077671F"/>
    <w:rsid w:val="007777B0"/>
    <w:rsid w:val="00777E52"/>
    <w:rsid w:val="00780327"/>
    <w:rsid w:val="007812EA"/>
    <w:rsid w:val="007814EF"/>
    <w:rsid w:val="00781609"/>
    <w:rsid w:val="00782878"/>
    <w:rsid w:val="00782C35"/>
    <w:rsid w:val="007848B4"/>
    <w:rsid w:val="00785601"/>
    <w:rsid w:val="007871AF"/>
    <w:rsid w:val="00790F2F"/>
    <w:rsid w:val="00791BF1"/>
    <w:rsid w:val="00794886"/>
    <w:rsid w:val="0079499A"/>
    <w:rsid w:val="00794A32"/>
    <w:rsid w:val="00797196"/>
    <w:rsid w:val="00797FF6"/>
    <w:rsid w:val="007A047E"/>
    <w:rsid w:val="007A1465"/>
    <w:rsid w:val="007A2D8F"/>
    <w:rsid w:val="007A471F"/>
    <w:rsid w:val="007A497A"/>
    <w:rsid w:val="007A5199"/>
    <w:rsid w:val="007A6DA3"/>
    <w:rsid w:val="007B0C2D"/>
    <w:rsid w:val="007B2077"/>
    <w:rsid w:val="007B23AA"/>
    <w:rsid w:val="007B33E4"/>
    <w:rsid w:val="007B3992"/>
    <w:rsid w:val="007B3B55"/>
    <w:rsid w:val="007B564C"/>
    <w:rsid w:val="007B5EF9"/>
    <w:rsid w:val="007B6956"/>
    <w:rsid w:val="007B6B00"/>
    <w:rsid w:val="007B6DC0"/>
    <w:rsid w:val="007B6E38"/>
    <w:rsid w:val="007B6FD6"/>
    <w:rsid w:val="007B723A"/>
    <w:rsid w:val="007B73B3"/>
    <w:rsid w:val="007C15C3"/>
    <w:rsid w:val="007C18D9"/>
    <w:rsid w:val="007C1918"/>
    <w:rsid w:val="007C1E28"/>
    <w:rsid w:val="007C2F02"/>
    <w:rsid w:val="007C516E"/>
    <w:rsid w:val="007C5CD9"/>
    <w:rsid w:val="007C66CA"/>
    <w:rsid w:val="007D0157"/>
    <w:rsid w:val="007D0272"/>
    <w:rsid w:val="007D052D"/>
    <w:rsid w:val="007D1993"/>
    <w:rsid w:val="007D1F91"/>
    <w:rsid w:val="007D3A75"/>
    <w:rsid w:val="007D47B2"/>
    <w:rsid w:val="007D48A8"/>
    <w:rsid w:val="007D4F2C"/>
    <w:rsid w:val="007D5129"/>
    <w:rsid w:val="007D56EE"/>
    <w:rsid w:val="007D5822"/>
    <w:rsid w:val="007D5F9F"/>
    <w:rsid w:val="007D62C2"/>
    <w:rsid w:val="007D6D7B"/>
    <w:rsid w:val="007D7093"/>
    <w:rsid w:val="007D70E5"/>
    <w:rsid w:val="007D7B2C"/>
    <w:rsid w:val="007E013D"/>
    <w:rsid w:val="007E1B58"/>
    <w:rsid w:val="007E3016"/>
    <w:rsid w:val="007E3422"/>
    <w:rsid w:val="007E37EE"/>
    <w:rsid w:val="007E6080"/>
    <w:rsid w:val="007E64F0"/>
    <w:rsid w:val="007E6AAC"/>
    <w:rsid w:val="007F0FF7"/>
    <w:rsid w:val="007F1918"/>
    <w:rsid w:val="007F1BFE"/>
    <w:rsid w:val="007F2E2E"/>
    <w:rsid w:val="007F46C9"/>
    <w:rsid w:val="007F5003"/>
    <w:rsid w:val="007F7BF4"/>
    <w:rsid w:val="008007AE"/>
    <w:rsid w:val="00802040"/>
    <w:rsid w:val="008026E1"/>
    <w:rsid w:val="00802C49"/>
    <w:rsid w:val="008050E0"/>
    <w:rsid w:val="00806BED"/>
    <w:rsid w:val="008078A0"/>
    <w:rsid w:val="00807AF9"/>
    <w:rsid w:val="00810467"/>
    <w:rsid w:val="00810A09"/>
    <w:rsid w:val="0081228C"/>
    <w:rsid w:val="00812B67"/>
    <w:rsid w:val="00813ECA"/>
    <w:rsid w:val="008151BF"/>
    <w:rsid w:val="00815E08"/>
    <w:rsid w:val="00816CDC"/>
    <w:rsid w:val="00817346"/>
    <w:rsid w:val="0081749D"/>
    <w:rsid w:val="0081788B"/>
    <w:rsid w:val="00820736"/>
    <w:rsid w:val="008216D8"/>
    <w:rsid w:val="0082436E"/>
    <w:rsid w:val="0082444A"/>
    <w:rsid w:val="0082454D"/>
    <w:rsid w:val="00824626"/>
    <w:rsid w:val="008247A4"/>
    <w:rsid w:val="00825B7F"/>
    <w:rsid w:val="00826183"/>
    <w:rsid w:val="00827928"/>
    <w:rsid w:val="00827957"/>
    <w:rsid w:val="00830052"/>
    <w:rsid w:val="008302EE"/>
    <w:rsid w:val="008316F2"/>
    <w:rsid w:val="0083400D"/>
    <w:rsid w:val="008343EE"/>
    <w:rsid w:val="00834E4D"/>
    <w:rsid w:val="00837CFA"/>
    <w:rsid w:val="00840F9E"/>
    <w:rsid w:val="00842531"/>
    <w:rsid w:val="00842C33"/>
    <w:rsid w:val="00843082"/>
    <w:rsid w:val="0084378A"/>
    <w:rsid w:val="0084384E"/>
    <w:rsid w:val="00843FB3"/>
    <w:rsid w:val="00845F9C"/>
    <w:rsid w:val="0084678D"/>
    <w:rsid w:val="00850F59"/>
    <w:rsid w:val="008512E5"/>
    <w:rsid w:val="00851573"/>
    <w:rsid w:val="00851B6C"/>
    <w:rsid w:val="00852AB3"/>
    <w:rsid w:val="00855ED1"/>
    <w:rsid w:val="008573F4"/>
    <w:rsid w:val="00857CA3"/>
    <w:rsid w:val="0086074F"/>
    <w:rsid w:val="008613ED"/>
    <w:rsid w:val="00862823"/>
    <w:rsid w:val="00862E42"/>
    <w:rsid w:val="008645C7"/>
    <w:rsid w:val="00864649"/>
    <w:rsid w:val="00865090"/>
    <w:rsid w:val="00865563"/>
    <w:rsid w:val="0087041E"/>
    <w:rsid w:val="00873A19"/>
    <w:rsid w:val="00874024"/>
    <w:rsid w:val="00875BE5"/>
    <w:rsid w:val="00875FC3"/>
    <w:rsid w:val="008762B4"/>
    <w:rsid w:val="0087695D"/>
    <w:rsid w:val="00876F6F"/>
    <w:rsid w:val="0088110E"/>
    <w:rsid w:val="008816D1"/>
    <w:rsid w:val="00881A6A"/>
    <w:rsid w:val="008820BF"/>
    <w:rsid w:val="00882908"/>
    <w:rsid w:val="00882E29"/>
    <w:rsid w:val="00883396"/>
    <w:rsid w:val="00883715"/>
    <w:rsid w:val="00886537"/>
    <w:rsid w:val="008868F5"/>
    <w:rsid w:val="00887175"/>
    <w:rsid w:val="008901B5"/>
    <w:rsid w:val="00890561"/>
    <w:rsid w:val="00892225"/>
    <w:rsid w:val="00894E87"/>
    <w:rsid w:val="008956ED"/>
    <w:rsid w:val="00896212"/>
    <w:rsid w:val="00897A7C"/>
    <w:rsid w:val="008A0148"/>
    <w:rsid w:val="008A1378"/>
    <w:rsid w:val="008A1427"/>
    <w:rsid w:val="008A2968"/>
    <w:rsid w:val="008A2F5E"/>
    <w:rsid w:val="008A315A"/>
    <w:rsid w:val="008A335A"/>
    <w:rsid w:val="008A39CA"/>
    <w:rsid w:val="008A4EBA"/>
    <w:rsid w:val="008A4F28"/>
    <w:rsid w:val="008A52AD"/>
    <w:rsid w:val="008A6714"/>
    <w:rsid w:val="008A6A90"/>
    <w:rsid w:val="008A6BF4"/>
    <w:rsid w:val="008A6FA4"/>
    <w:rsid w:val="008A7FD8"/>
    <w:rsid w:val="008B1B99"/>
    <w:rsid w:val="008B2F79"/>
    <w:rsid w:val="008B2F80"/>
    <w:rsid w:val="008B3348"/>
    <w:rsid w:val="008B6DDB"/>
    <w:rsid w:val="008B6E10"/>
    <w:rsid w:val="008B6F94"/>
    <w:rsid w:val="008B7196"/>
    <w:rsid w:val="008B742D"/>
    <w:rsid w:val="008B782E"/>
    <w:rsid w:val="008B7E15"/>
    <w:rsid w:val="008C01A0"/>
    <w:rsid w:val="008C06D0"/>
    <w:rsid w:val="008C06D6"/>
    <w:rsid w:val="008C3B18"/>
    <w:rsid w:val="008C3FDF"/>
    <w:rsid w:val="008C6584"/>
    <w:rsid w:val="008C6E9D"/>
    <w:rsid w:val="008D076D"/>
    <w:rsid w:val="008D0C0F"/>
    <w:rsid w:val="008D1024"/>
    <w:rsid w:val="008D1726"/>
    <w:rsid w:val="008D395B"/>
    <w:rsid w:val="008D3AE9"/>
    <w:rsid w:val="008D3C11"/>
    <w:rsid w:val="008D4568"/>
    <w:rsid w:val="008E1A5C"/>
    <w:rsid w:val="008E4799"/>
    <w:rsid w:val="008E4DDC"/>
    <w:rsid w:val="008E5313"/>
    <w:rsid w:val="008E5881"/>
    <w:rsid w:val="008E7362"/>
    <w:rsid w:val="008F29F0"/>
    <w:rsid w:val="008F3014"/>
    <w:rsid w:val="008F3037"/>
    <w:rsid w:val="008F3A42"/>
    <w:rsid w:val="008F401D"/>
    <w:rsid w:val="008F4FBD"/>
    <w:rsid w:val="008F5269"/>
    <w:rsid w:val="008F7D50"/>
    <w:rsid w:val="0090086F"/>
    <w:rsid w:val="0090408E"/>
    <w:rsid w:val="00905F6D"/>
    <w:rsid w:val="0090693B"/>
    <w:rsid w:val="00907FCD"/>
    <w:rsid w:val="00910DEE"/>
    <w:rsid w:val="009113FA"/>
    <w:rsid w:val="00911509"/>
    <w:rsid w:val="009115FE"/>
    <w:rsid w:val="00912507"/>
    <w:rsid w:val="00912839"/>
    <w:rsid w:val="0091481A"/>
    <w:rsid w:val="00914F97"/>
    <w:rsid w:val="00922C39"/>
    <w:rsid w:val="00923787"/>
    <w:rsid w:val="00923E2C"/>
    <w:rsid w:val="0092538E"/>
    <w:rsid w:val="00925D76"/>
    <w:rsid w:val="00927705"/>
    <w:rsid w:val="00930016"/>
    <w:rsid w:val="00932AEF"/>
    <w:rsid w:val="00933FCC"/>
    <w:rsid w:val="009362D0"/>
    <w:rsid w:val="009378F2"/>
    <w:rsid w:val="00937F3A"/>
    <w:rsid w:val="009404CD"/>
    <w:rsid w:val="00941049"/>
    <w:rsid w:val="00941ED7"/>
    <w:rsid w:val="009423AA"/>
    <w:rsid w:val="009429D5"/>
    <w:rsid w:val="00943C18"/>
    <w:rsid w:val="00944F19"/>
    <w:rsid w:val="00944FC6"/>
    <w:rsid w:val="00945D30"/>
    <w:rsid w:val="009474B3"/>
    <w:rsid w:val="00947BA7"/>
    <w:rsid w:val="00947DCF"/>
    <w:rsid w:val="0095027B"/>
    <w:rsid w:val="00952E21"/>
    <w:rsid w:val="0095373D"/>
    <w:rsid w:val="009537A6"/>
    <w:rsid w:val="0095466D"/>
    <w:rsid w:val="0095495B"/>
    <w:rsid w:val="00954BF7"/>
    <w:rsid w:val="009557AA"/>
    <w:rsid w:val="009560C8"/>
    <w:rsid w:val="00957097"/>
    <w:rsid w:val="00957A7F"/>
    <w:rsid w:val="00961798"/>
    <w:rsid w:val="00961A51"/>
    <w:rsid w:val="00963760"/>
    <w:rsid w:val="0096581A"/>
    <w:rsid w:val="0096664F"/>
    <w:rsid w:val="00966D19"/>
    <w:rsid w:val="00966EF7"/>
    <w:rsid w:val="00970590"/>
    <w:rsid w:val="00970D72"/>
    <w:rsid w:val="009710BE"/>
    <w:rsid w:val="0097191A"/>
    <w:rsid w:val="00972B24"/>
    <w:rsid w:val="009739D4"/>
    <w:rsid w:val="00973A68"/>
    <w:rsid w:val="00975364"/>
    <w:rsid w:val="009779FB"/>
    <w:rsid w:val="009807FE"/>
    <w:rsid w:val="00980B4E"/>
    <w:rsid w:val="0098111F"/>
    <w:rsid w:val="00981790"/>
    <w:rsid w:val="00985355"/>
    <w:rsid w:val="00990332"/>
    <w:rsid w:val="00990AB3"/>
    <w:rsid w:val="0099117E"/>
    <w:rsid w:val="00991433"/>
    <w:rsid w:val="009920D0"/>
    <w:rsid w:val="0099245F"/>
    <w:rsid w:val="009936BB"/>
    <w:rsid w:val="0099527B"/>
    <w:rsid w:val="00996140"/>
    <w:rsid w:val="00996EA9"/>
    <w:rsid w:val="00996F15"/>
    <w:rsid w:val="009978FB"/>
    <w:rsid w:val="009A018F"/>
    <w:rsid w:val="009A13A7"/>
    <w:rsid w:val="009A1A67"/>
    <w:rsid w:val="009A1C35"/>
    <w:rsid w:val="009A1D8D"/>
    <w:rsid w:val="009A2442"/>
    <w:rsid w:val="009A2BC6"/>
    <w:rsid w:val="009A2DD5"/>
    <w:rsid w:val="009A3123"/>
    <w:rsid w:val="009A317D"/>
    <w:rsid w:val="009A3DFC"/>
    <w:rsid w:val="009A600E"/>
    <w:rsid w:val="009A673C"/>
    <w:rsid w:val="009A7FD4"/>
    <w:rsid w:val="009B0948"/>
    <w:rsid w:val="009B41FA"/>
    <w:rsid w:val="009B4AA9"/>
    <w:rsid w:val="009B5348"/>
    <w:rsid w:val="009B6F87"/>
    <w:rsid w:val="009B7E69"/>
    <w:rsid w:val="009C0976"/>
    <w:rsid w:val="009C0EF6"/>
    <w:rsid w:val="009C3828"/>
    <w:rsid w:val="009C39CF"/>
    <w:rsid w:val="009C4036"/>
    <w:rsid w:val="009D066B"/>
    <w:rsid w:val="009D1A8F"/>
    <w:rsid w:val="009D1B74"/>
    <w:rsid w:val="009D27B9"/>
    <w:rsid w:val="009D31C6"/>
    <w:rsid w:val="009D5CA6"/>
    <w:rsid w:val="009E0761"/>
    <w:rsid w:val="009E08B8"/>
    <w:rsid w:val="009E0F53"/>
    <w:rsid w:val="009E0F95"/>
    <w:rsid w:val="009E1AC9"/>
    <w:rsid w:val="009E1EEF"/>
    <w:rsid w:val="009E457A"/>
    <w:rsid w:val="009E4BB7"/>
    <w:rsid w:val="009E5052"/>
    <w:rsid w:val="009E5EB0"/>
    <w:rsid w:val="009E69B1"/>
    <w:rsid w:val="009E7B65"/>
    <w:rsid w:val="009F0131"/>
    <w:rsid w:val="009F03E5"/>
    <w:rsid w:val="009F0B4E"/>
    <w:rsid w:val="009F1491"/>
    <w:rsid w:val="009F27AD"/>
    <w:rsid w:val="009F3EF8"/>
    <w:rsid w:val="009F51E3"/>
    <w:rsid w:val="009F5832"/>
    <w:rsid w:val="009F596D"/>
    <w:rsid w:val="009F6017"/>
    <w:rsid w:val="009F6F91"/>
    <w:rsid w:val="009F7669"/>
    <w:rsid w:val="009F7C5D"/>
    <w:rsid w:val="00A00770"/>
    <w:rsid w:val="00A007FA"/>
    <w:rsid w:val="00A0130F"/>
    <w:rsid w:val="00A01D26"/>
    <w:rsid w:val="00A03572"/>
    <w:rsid w:val="00A04EDF"/>
    <w:rsid w:val="00A06C19"/>
    <w:rsid w:val="00A06F24"/>
    <w:rsid w:val="00A071C6"/>
    <w:rsid w:val="00A0729D"/>
    <w:rsid w:val="00A07729"/>
    <w:rsid w:val="00A10E87"/>
    <w:rsid w:val="00A15273"/>
    <w:rsid w:val="00A16595"/>
    <w:rsid w:val="00A212D4"/>
    <w:rsid w:val="00A2152D"/>
    <w:rsid w:val="00A217D1"/>
    <w:rsid w:val="00A2185E"/>
    <w:rsid w:val="00A224C6"/>
    <w:rsid w:val="00A233E8"/>
    <w:rsid w:val="00A24E73"/>
    <w:rsid w:val="00A2599F"/>
    <w:rsid w:val="00A271CF"/>
    <w:rsid w:val="00A27C44"/>
    <w:rsid w:val="00A30F93"/>
    <w:rsid w:val="00A31553"/>
    <w:rsid w:val="00A319A9"/>
    <w:rsid w:val="00A331D5"/>
    <w:rsid w:val="00A35C8B"/>
    <w:rsid w:val="00A370EB"/>
    <w:rsid w:val="00A4046D"/>
    <w:rsid w:val="00A40B7C"/>
    <w:rsid w:val="00A40CC3"/>
    <w:rsid w:val="00A40D9B"/>
    <w:rsid w:val="00A42C74"/>
    <w:rsid w:val="00A43461"/>
    <w:rsid w:val="00A438C5"/>
    <w:rsid w:val="00A43CB9"/>
    <w:rsid w:val="00A44841"/>
    <w:rsid w:val="00A44939"/>
    <w:rsid w:val="00A452EA"/>
    <w:rsid w:val="00A4560E"/>
    <w:rsid w:val="00A46036"/>
    <w:rsid w:val="00A4645F"/>
    <w:rsid w:val="00A47FEA"/>
    <w:rsid w:val="00A50C2D"/>
    <w:rsid w:val="00A50D93"/>
    <w:rsid w:val="00A51204"/>
    <w:rsid w:val="00A53227"/>
    <w:rsid w:val="00A54640"/>
    <w:rsid w:val="00A5558F"/>
    <w:rsid w:val="00A55DE0"/>
    <w:rsid w:val="00A56AD8"/>
    <w:rsid w:val="00A56BBE"/>
    <w:rsid w:val="00A57105"/>
    <w:rsid w:val="00A5759C"/>
    <w:rsid w:val="00A57797"/>
    <w:rsid w:val="00A60C5B"/>
    <w:rsid w:val="00A61841"/>
    <w:rsid w:val="00A6199B"/>
    <w:rsid w:val="00A61B4C"/>
    <w:rsid w:val="00A62D15"/>
    <w:rsid w:val="00A66679"/>
    <w:rsid w:val="00A671C7"/>
    <w:rsid w:val="00A6757D"/>
    <w:rsid w:val="00A709D5"/>
    <w:rsid w:val="00A719A0"/>
    <w:rsid w:val="00A71A23"/>
    <w:rsid w:val="00A72747"/>
    <w:rsid w:val="00A73BB2"/>
    <w:rsid w:val="00A73F65"/>
    <w:rsid w:val="00A74573"/>
    <w:rsid w:val="00A74847"/>
    <w:rsid w:val="00A748D8"/>
    <w:rsid w:val="00A758BF"/>
    <w:rsid w:val="00A75BD9"/>
    <w:rsid w:val="00A768F1"/>
    <w:rsid w:val="00A80571"/>
    <w:rsid w:val="00A81271"/>
    <w:rsid w:val="00A81670"/>
    <w:rsid w:val="00A837FE"/>
    <w:rsid w:val="00A84753"/>
    <w:rsid w:val="00A85DCA"/>
    <w:rsid w:val="00A86331"/>
    <w:rsid w:val="00A8669A"/>
    <w:rsid w:val="00A9145C"/>
    <w:rsid w:val="00A9156A"/>
    <w:rsid w:val="00A926E7"/>
    <w:rsid w:val="00A92F6D"/>
    <w:rsid w:val="00A9437A"/>
    <w:rsid w:val="00A9653D"/>
    <w:rsid w:val="00A96C07"/>
    <w:rsid w:val="00A97EBE"/>
    <w:rsid w:val="00AA0092"/>
    <w:rsid w:val="00AA26ED"/>
    <w:rsid w:val="00AA279B"/>
    <w:rsid w:val="00AA46C2"/>
    <w:rsid w:val="00AA60EA"/>
    <w:rsid w:val="00AA60EE"/>
    <w:rsid w:val="00AA7B96"/>
    <w:rsid w:val="00AB1159"/>
    <w:rsid w:val="00AB15B3"/>
    <w:rsid w:val="00AB287D"/>
    <w:rsid w:val="00AB28ED"/>
    <w:rsid w:val="00AB2926"/>
    <w:rsid w:val="00AB2C3B"/>
    <w:rsid w:val="00AB317B"/>
    <w:rsid w:val="00AB3BB0"/>
    <w:rsid w:val="00AB4F1E"/>
    <w:rsid w:val="00AB5363"/>
    <w:rsid w:val="00AB61CD"/>
    <w:rsid w:val="00AB6D2F"/>
    <w:rsid w:val="00AB7264"/>
    <w:rsid w:val="00AC0415"/>
    <w:rsid w:val="00AC0E72"/>
    <w:rsid w:val="00AC151A"/>
    <w:rsid w:val="00AC15B6"/>
    <w:rsid w:val="00AC1B30"/>
    <w:rsid w:val="00AC3E4D"/>
    <w:rsid w:val="00AC45FF"/>
    <w:rsid w:val="00AC564A"/>
    <w:rsid w:val="00AC76C0"/>
    <w:rsid w:val="00AD0797"/>
    <w:rsid w:val="00AD14F2"/>
    <w:rsid w:val="00AD1695"/>
    <w:rsid w:val="00AD1F92"/>
    <w:rsid w:val="00AD205F"/>
    <w:rsid w:val="00AD2081"/>
    <w:rsid w:val="00AD4468"/>
    <w:rsid w:val="00AD4908"/>
    <w:rsid w:val="00AD5648"/>
    <w:rsid w:val="00AD63F7"/>
    <w:rsid w:val="00AD73C1"/>
    <w:rsid w:val="00AE07F3"/>
    <w:rsid w:val="00AE1B35"/>
    <w:rsid w:val="00AE3116"/>
    <w:rsid w:val="00AE316F"/>
    <w:rsid w:val="00AE3E4A"/>
    <w:rsid w:val="00AE48E5"/>
    <w:rsid w:val="00AE51B3"/>
    <w:rsid w:val="00AE547F"/>
    <w:rsid w:val="00AE6092"/>
    <w:rsid w:val="00AE77BC"/>
    <w:rsid w:val="00AF0809"/>
    <w:rsid w:val="00AF412F"/>
    <w:rsid w:val="00AF5046"/>
    <w:rsid w:val="00B007A0"/>
    <w:rsid w:val="00B00B02"/>
    <w:rsid w:val="00B022DE"/>
    <w:rsid w:val="00B02ACD"/>
    <w:rsid w:val="00B0302A"/>
    <w:rsid w:val="00B03093"/>
    <w:rsid w:val="00B03DB1"/>
    <w:rsid w:val="00B054CA"/>
    <w:rsid w:val="00B079B4"/>
    <w:rsid w:val="00B07F06"/>
    <w:rsid w:val="00B10324"/>
    <w:rsid w:val="00B1152D"/>
    <w:rsid w:val="00B12763"/>
    <w:rsid w:val="00B13448"/>
    <w:rsid w:val="00B135FC"/>
    <w:rsid w:val="00B13625"/>
    <w:rsid w:val="00B14C9C"/>
    <w:rsid w:val="00B161CE"/>
    <w:rsid w:val="00B163E8"/>
    <w:rsid w:val="00B213E2"/>
    <w:rsid w:val="00B21821"/>
    <w:rsid w:val="00B22525"/>
    <w:rsid w:val="00B2445C"/>
    <w:rsid w:val="00B2469B"/>
    <w:rsid w:val="00B252DB"/>
    <w:rsid w:val="00B303F4"/>
    <w:rsid w:val="00B3123C"/>
    <w:rsid w:val="00B31329"/>
    <w:rsid w:val="00B31486"/>
    <w:rsid w:val="00B31BBB"/>
    <w:rsid w:val="00B32371"/>
    <w:rsid w:val="00B32A73"/>
    <w:rsid w:val="00B32C35"/>
    <w:rsid w:val="00B34ED4"/>
    <w:rsid w:val="00B359EF"/>
    <w:rsid w:val="00B4104F"/>
    <w:rsid w:val="00B41350"/>
    <w:rsid w:val="00B426B6"/>
    <w:rsid w:val="00B42813"/>
    <w:rsid w:val="00B44658"/>
    <w:rsid w:val="00B465CA"/>
    <w:rsid w:val="00B5171D"/>
    <w:rsid w:val="00B51C8A"/>
    <w:rsid w:val="00B532AB"/>
    <w:rsid w:val="00B5341D"/>
    <w:rsid w:val="00B5592F"/>
    <w:rsid w:val="00B55982"/>
    <w:rsid w:val="00B560BA"/>
    <w:rsid w:val="00B56483"/>
    <w:rsid w:val="00B57FB6"/>
    <w:rsid w:val="00B61443"/>
    <w:rsid w:val="00B622FB"/>
    <w:rsid w:val="00B64228"/>
    <w:rsid w:val="00B64364"/>
    <w:rsid w:val="00B64A21"/>
    <w:rsid w:val="00B64DB5"/>
    <w:rsid w:val="00B65055"/>
    <w:rsid w:val="00B66132"/>
    <w:rsid w:val="00B6615F"/>
    <w:rsid w:val="00B6623B"/>
    <w:rsid w:val="00B667BD"/>
    <w:rsid w:val="00B66DED"/>
    <w:rsid w:val="00B671F2"/>
    <w:rsid w:val="00B677A9"/>
    <w:rsid w:val="00B67B58"/>
    <w:rsid w:val="00B70354"/>
    <w:rsid w:val="00B707E0"/>
    <w:rsid w:val="00B71AD1"/>
    <w:rsid w:val="00B72810"/>
    <w:rsid w:val="00B753C1"/>
    <w:rsid w:val="00B75F4C"/>
    <w:rsid w:val="00B77142"/>
    <w:rsid w:val="00B776C7"/>
    <w:rsid w:val="00B80A42"/>
    <w:rsid w:val="00B80A97"/>
    <w:rsid w:val="00B80C67"/>
    <w:rsid w:val="00B80F06"/>
    <w:rsid w:val="00B81AA9"/>
    <w:rsid w:val="00B82C7B"/>
    <w:rsid w:val="00B83B51"/>
    <w:rsid w:val="00B84176"/>
    <w:rsid w:val="00B86B07"/>
    <w:rsid w:val="00B86BC8"/>
    <w:rsid w:val="00B86E59"/>
    <w:rsid w:val="00B900B4"/>
    <w:rsid w:val="00B906AB"/>
    <w:rsid w:val="00B913D3"/>
    <w:rsid w:val="00B918A2"/>
    <w:rsid w:val="00B92E0B"/>
    <w:rsid w:val="00B9403B"/>
    <w:rsid w:val="00B940C2"/>
    <w:rsid w:val="00B978D0"/>
    <w:rsid w:val="00BA0D03"/>
    <w:rsid w:val="00BA0D58"/>
    <w:rsid w:val="00BA0D78"/>
    <w:rsid w:val="00BA144C"/>
    <w:rsid w:val="00BA48EC"/>
    <w:rsid w:val="00BA55FB"/>
    <w:rsid w:val="00BA5DA8"/>
    <w:rsid w:val="00BA5E70"/>
    <w:rsid w:val="00BA6D7E"/>
    <w:rsid w:val="00BA7891"/>
    <w:rsid w:val="00BB3362"/>
    <w:rsid w:val="00BB33EE"/>
    <w:rsid w:val="00BB4859"/>
    <w:rsid w:val="00BB4CD9"/>
    <w:rsid w:val="00BB638E"/>
    <w:rsid w:val="00BC0915"/>
    <w:rsid w:val="00BC0CD9"/>
    <w:rsid w:val="00BC1914"/>
    <w:rsid w:val="00BC1ADE"/>
    <w:rsid w:val="00BC1B6E"/>
    <w:rsid w:val="00BC265A"/>
    <w:rsid w:val="00BC26A1"/>
    <w:rsid w:val="00BC275C"/>
    <w:rsid w:val="00BC2BC0"/>
    <w:rsid w:val="00BC2CBF"/>
    <w:rsid w:val="00BC4CEC"/>
    <w:rsid w:val="00BC501D"/>
    <w:rsid w:val="00BC54CC"/>
    <w:rsid w:val="00BC562D"/>
    <w:rsid w:val="00BC5703"/>
    <w:rsid w:val="00BC6305"/>
    <w:rsid w:val="00BC6A33"/>
    <w:rsid w:val="00BC7E4A"/>
    <w:rsid w:val="00BD0A36"/>
    <w:rsid w:val="00BD0FE7"/>
    <w:rsid w:val="00BD2206"/>
    <w:rsid w:val="00BD2436"/>
    <w:rsid w:val="00BD37F1"/>
    <w:rsid w:val="00BD41C8"/>
    <w:rsid w:val="00BD45BA"/>
    <w:rsid w:val="00BD46E8"/>
    <w:rsid w:val="00BD4CB0"/>
    <w:rsid w:val="00BD4E0C"/>
    <w:rsid w:val="00BD4E12"/>
    <w:rsid w:val="00BD562F"/>
    <w:rsid w:val="00BD6079"/>
    <w:rsid w:val="00BD662C"/>
    <w:rsid w:val="00BD76FB"/>
    <w:rsid w:val="00BE0874"/>
    <w:rsid w:val="00BE1EF1"/>
    <w:rsid w:val="00BE3737"/>
    <w:rsid w:val="00BE375A"/>
    <w:rsid w:val="00BE3D49"/>
    <w:rsid w:val="00BE6BA2"/>
    <w:rsid w:val="00BE6BF6"/>
    <w:rsid w:val="00BF1041"/>
    <w:rsid w:val="00BF1A51"/>
    <w:rsid w:val="00BF30F1"/>
    <w:rsid w:val="00BF4E3E"/>
    <w:rsid w:val="00BF6C0E"/>
    <w:rsid w:val="00BF7C85"/>
    <w:rsid w:val="00C021DA"/>
    <w:rsid w:val="00C025D9"/>
    <w:rsid w:val="00C02CB2"/>
    <w:rsid w:val="00C038D3"/>
    <w:rsid w:val="00C047D3"/>
    <w:rsid w:val="00C05A6D"/>
    <w:rsid w:val="00C05CD5"/>
    <w:rsid w:val="00C05D4C"/>
    <w:rsid w:val="00C06108"/>
    <w:rsid w:val="00C076BB"/>
    <w:rsid w:val="00C10465"/>
    <w:rsid w:val="00C12BD5"/>
    <w:rsid w:val="00C13C90"/>
    <w:rsid w:val="00C150F7"/>
    <w:rsid w:val="00C15288"/>
    <w:rsid w:val="00C15853"/>
    <w:rsid w:val="00C16374"/>
    <w:rsid w:val="00C167D9"/>
    <w:rsid w:val="00C17137"/>
    <w:rsid w:val="00C223E3"/>
    <w:rsid w:val="00C2267A"/>
    <w:rsid w:val="00C234D4"/>
    <w:rsid w:val="00C24721"/>
    <w:rsid w:val="00C24AD9"/>
    <w:rsid w:val="00C2600C"/>
    <w:rsid w:val="00C30C6C"/>
    <w:rsid w:val="00C316C1"/>
    <w:rsid w:val="00C31D43"/>
    <w:rsid w:val="00C35A7E"/>
    <w:rsid w:val="00C36920"/>
    <w:rsid w:val="00C371F2"/>
    <w:rsid w:val="00C37A94"/>
    <w:rsid w:val="00C40BFD"/>
    <w:rsid w:val="00C40D43"/>
    <w:rsid w:val="00C41700"/>
    <w:rsid w:val="00C41C80"/>
    <w:rsid w:val="00C42CF0"/>
    <w:rsid w:val="00C43F54"/>
    <w:rsid w:val="00C45CBD"/>
    <w:rsid w:val="00C46011"/>
    <w:rsid w:val="00C5031F"/>
    <w:rsid w:val="00C50776"/>
    <w:rsid w:val="00C535D4"/>
    <w:rsid w:val="00C54CBF"/>
    <w:rsid w:val="00C54D3B"/>
    <w:rsid w:val="00C563BF"/>
    <w:rsid w:val="00C5696A"/>
    <w:rsid w:val="00C57005"/>
    <w:rsid w:val="00C57406"/>
    <w:rsid w:val="00C57EC7"/>
    <w:rsid w:val="00C6215F"/>
    <w:rsid w:val="00C62429"/>
    <w:rsid w:val="00C6287E"/>
    <w:rsid w:val="00C629D0"/>
    <w:rsid w:val="00C62B14"/>
    <w:rsid w:val="00C63107"/>
    <w:rsid w:val="00C64D54"/>
    <w:rsid w:val="00C65C11"/>
    <w:rsid w:val="00C6615D"/>
    <w:rsid w:val="00C665F8"/>
    <w:rsid w:val="00C66758"/>
    <w:rsid w:val="00C667C7"/>
    <w:rsid w:val="00C704FD"/>
    <w:rsid w:val="00C7354A"/>
    <w:rsid w:val="00C73B72"/>
    <w:rsid w:val="00C73EDD"/>
    <w:rsid w:val="00C74B40"/>
    <w:rsid w:val="00C76253"/>
    <w:rsid w:val="00C76C69"/>
    <w:rsid w:val="00C77720"/>
    <w:rsid w:val="00C77EDA"/>
    <w:rsid w:val="00C8050A"/>
    <w:rsid w:val="00C81300"/>
    <w:rsid w:val="00C81D83"/>
    <w:rsid w:val="00C835FB"/>
    <w:rsid w:val="00C84229"/>
    <w:rsid w:val="00C84B81"/>
    <w:rsid w:val="00C87A48"/>
    <w:rsid w:val="00C87F15"/>
    <w:rsid w:val="00C9050F"/>
    <w:rsid w:val="00C90F1F"/>
    <w:rsid w:val="00C916DE"/>
    <w:rsid w:val="00C916FA"/>
    <w:rsid w:val="00C91D4C"/>
    <w:rsid w:val="00C9254E"/>
    <w:rsid w:val="00C926CF"/>
    <w:rsid w:val="00C92DBB"/>
    <w:rsid w:val="00C93521"/>
    <w:rsid w:val="00C939EC"/>
    <w:rsid w:val="00C93CFC"/>
    <w:rsid w:val="00C9464C"/>
    <w:rsid w:val="00C95B3F"/>
    <w:rsid w:val="00C96A77"/>
    <w:rsid w:val="00C96CDA"/>
    <w:rsid w:val="00C97877"/>
    <w:rsid w:val="00C97E85"/>
    <w:rsid w:val="00CA10BE"/>
    <w:rsid w:val="00CA2FF2"/>
    <w:rsid w:val="00CA3005"/>
    <w:rsid w:val="00CA3314"/>
    <w:rsid w:val="00CA3B0C"/>
    <w:rsid w:val="00CA4BF4"/>
    <w:rsid w:val="00CA791F"/>
    <w:rsid w:val="00CA7E9D"/>
    <w:rsid w:val="00CB1234"/>
    <w:rsid w:val="00CB165C"/>
    <w:rsid w:val="00CB3298"/>
    <w:rsid w:val="00CB60E8"/>
    <w:rsid w:val="00CB61C4"/>
    <w:rsid w:val="00CB694E"/>
    <w:rsid w:val="00CC0B88"/>
    <w:rsid w:val="00CC30E0"/>
    <w:rsid w:val="00CC4F03"/>
    <w:rsid w:val="00CC712A"/>
    <w:rsid w:val="00CC73F2"/>
    <w:rsid w:val="00CD14BA"/>
    <w:rsid w:val="00CD3DCA"/>
    <w:rsid w:val="00CD4462"/>
    <w:rsid w:val="00CD48AF"/>
    <w:rsid w:val="00CD50DC"/>
    <w:rsid w:val="00CD56F8"/>
    <w:rsid w:val="00CD608D"/>
    <w:rsid w:val="00CD76C1"/>
    <w:rsid w:val="00CD7F00"/>
    <w:rsid w:val="00CE00AD"/>
    <w:rsid w:val="00CE09BD"/>
    <w:rsid w:val="00CE1910"/>
    <w:rsid w:val="00CE21EB"/>
    <w:rsid w:val="00CE340E"/>
    <w:rsid w:val="00CE3728"/>
    <w:rsid w:val="00CE476F"/>
    <w:rsid w:val="00CE5486"/>
    <w:rsid w:val="00CE5882"/>
    <w:rsid w:val="00CE5DAE"/>
    <w:rsid w:val="00CE62A1"/>
    <w:rsid w:val="00CF068F"/>
    <w:rsid w:val="00CF119A"/>
    <w:rsid w:val="00CF139C"/>
    <w:rsid w:val="00CF335F"/>
    <w:rsid w:val="00CF3D25"/>
    <w:rsid w:val="00CF4570"/>
    <w:rsid w:val="00CF6042"/>
    <w:rsid w:val="00CF6ADD"/>
    <w:rsid w:val="00CF6B2A"/>
    <w:rsid w:val="00CF7F88"/>
    <w:rsid w:val="00D0049A"/>
    <w:rsid w:val="00D00CB0"/>
    <w:rsid w:val="00D020E3"/>
    <w:rsid w:val="00D03ABF"/>
    <w:rsid w:val="00D04D7C"/>
    <w:rsid w:val="00D068F6"/>
    <w:rsid w:val="00D06952"/>
    <w:rsid w:val="00D10D63"/>
    <w:rsid w:val="00D10E28"/>
    <w:rsid w:val="00D10E97"/>
    <w:rsid w:val="00D1141E"/>
    <w:rsid w:val="00D11B2C"/>
    <w:rsid w:val="00D1329D"/>
    <w:rsid w:val="00D140CF"/>
    <w:rsid w:val="00D14A00"/>
    <w:rsid w:val="00D150B4"/>
    <w:rsid w:val="00D15734"/>
    <w:rsid w:val="00D15B52"/>
    <w:rsid w:val="00D162D8"/>
    <w:rsid w:val="00D16AF0"/>
    <w:rsid w:val="00D171B1"/>
    <w:rsid w:val="00D17778"/>
    <w:rsid w:val="00D209AF"/>
    <w:rsid w:val="00D20B60"/>
    <w:rsid w:val="00D20FD9"/>
    <w:rsid w:val="00D213AA"/>
    <w:rsid w:val="00D22570"/>
    <w:rsid w:val="00D24AE0"/>
    <w:rsid w:val="00D24E8E"/>
    <w:rsid w:val="00D26E50"/>
    <w:rsid w:val="00D27337"/>
    <w:rsid w:val="00D27703"/>
    <w:rsid w:val="00D3193C"/>
    <w:rsid w:val="00D32719"/>
    <w:rsid w:val="00D32B1C"/>
    <w:rsid w:val="00D33DA7"/>
    <w:rsid w:val="00D3449E"/>
    <w:rsid w:val="00D40721"/>
    <w:rsid w:val="00D40E37"/>
    <w:rsid w:val="00D411AA"/>
    <w:rsid w:val="00D4152D"/>
    <w:rsid w:val="00D422A6"/>
    <w:rsid w:val="00D42429"/>
    <w:rsid w:val="00D42C50"/>
    <w:rsid w:val="00D42D93"/>
    <w:rsid w:val="00D43642"/>
    <w:rsid w:val="00D436F4"/>
    <w:rsid w:val="00D43CDD"/>
    <w:rsid w:val="00D446B4"/>
    <w:rsid w:val="00D461B1"/>
    <w:rsid w:val="00D46D44"/>
    <w:rsid w:val="00D50442"/>
    <w:rsid w:val="00D50C87"/>
    <w:rsid w:val="00D50FC7"/>
    <w:rsid w:val="00D51059"/>
    <w:rsid w:val="00D52715"/>
    <w:rsid w:val="00D52CEB"/>
    <w:rsid w:val="00D5311D"/>
    <w:rsid w:val="00D535ED"/>
    <w:rsid w:val="00D5428F"/>
    <w:rsid w:val="00D55B3F"/>
    <w:rsid w:val="00D55F09"/>
    <w:rsid w:val="00D61F2D"/>
    <w:rsid w:val="00D6237E"/>
    <w:rsid w:val="00D62888"/>
    <w:rsid w:val="00D6331D"/>
    <w:rsid w:val="00D63832"/>
    <w:rsid w:val="00D639D9"/>
    <w:rsid w:val="00D64B6E"/>
    <w:rsid w:val="00D64C47"/>
    <w:rsid w:val="00D6780E"/>
    <w:rsid w:val="00D7083B"/>
    <w:rsid w:val="00D7218F"/>
    <w:rsid w:val="00D72CF7"/>
    <w:rsid w:val="00D73F4B"/>
    <w:rsid w:val="00D74985"/>
    <w:rsid w:val="00D75F28"/>
    <w:rsid w:val="00D76809"/>
    <w:rsid w:val="00D7704E"/>
    <w:rsid w:val="00D8079E"/>
    <w:rsid w:val="00D81E9D"/>
    <w:rsid w:val="00D839FB"/>
    <w:rsid w:val="00D84628"/>
    <w:rsid w:val="00D84816"/>
    <w:rsid w:val="00D853DC"/>
    <w:rsid w:val="00D85664"/>
    <w:rsid w:val="00D85B69"/>
    <w:rsid w:val="00D85EE3"/>
    <w:rsid w:val="00D868F4"/>
    <w:rsid w:val="00D872A2"/>
    <w:rsid w:val="00D87BD1"/>
    <w:rsid w:val="00D90B14"/>
    <w:rsid w:val="00D91F5E"/>
    <w:rsid w:val="00D930B7"/>
    <w:rsid w:val="00D93638"/>
    <w:rsid w:val="00D936E4"/>
    <w:rsid w:val="00D94173"/>
    <w:rsid w:val="00D948FB"/>
    <w:rsid w:val="00D97176"/>
    <w:rsid w:val="00D976B8"/>
    <w:rsid w:val="00D97EEA"/>
    <w:rsid w:val="00DA068F"/>
    <w:rsid w:val="00DA0B88"/>
    <w:rsid w:val="00DA0B8D"/>
    <w:rsid w:val="00DA26A3"/>
    <w:rsid w:val="00DA3E6B"/>
    <w:rsid w:val="00DA654D"/>
    <w:rsid w:val="00DA79C7"/>
    <w:rsid w:val="00DA7B2A"/>
    <w:rsid w:val="00DA7EBE"/>
    <w:rsid w:val="00DB0D50"/>
    <w:rsid w:val="00DB2739"/>
    <w:rsid w:val="00DB2959"/>
    <w:rsid w:val="00DB3BBD"/>
    <w:rsid w:val="00DB49A6"/>
    <w:rsid w:val="00DB4F61"/>
    <w:rsid w:val="00DB5548"/>
    <w:rsid w:val="00DB5A75"/>
    <w:rsid w:val="00DB7CBB"/>
    <w:rsid w:val="00DC01EA"/>
    <w:rsid w:val="00DC1562"/>
    <w:rsid w:val="00DC402C"/>
    <w:rsid w:val="00DC495F"/>
    <w:rsid w:val="00DC4B13"/>
    <w:rsid w:val="00DC503A"/>
    <w:rsid w:val="00DC6124"/>
    <w:rsid w:val="00DC7AEA"/>
    <w:rsid w:val="00DC7D9F"/>
    <w:rsid w:val="00DD2508"/>
    <w:rsid w:val="00DD392F"/>
    <w:rsid w:val="00DD3ABB"/>
    <w:rsid w:val="00DD4554"/>
    <w:rsid w:val="00DD4587"/>
    <w:rsid w:val="00DD5FBA"/>
    <w:rsid w:val="00DD66FF"/>
    <w:rsid w:val="00DD6FDE"/>
    <w:rsid w:val="00DD7558"/>
    <w:rsid w:val="00DD7640"/>
    <w:rsid w:val="00DD7BA4"/>
    <w:rsid w:val="00DD7BBF"/>
    <w:rsid w:val="00DE0B42"/>
    <w:rsid w:val="00DE3FED"/>
    <w:rsid w:val="00DE4D67"/>
    <w:rsid w:val="00DE4DCF"/>
    <w:rsid w:val="00DE6B4A"/>
    <w:rsid w:val="00DE763F"/>
    <w:rsid w:val="00DF004F"/>
    <w:rsid w:val="00DF00C0"/>
    <w:rsid w:val="00DF0DC3"/>
    <w:rsid w:val="00DF2904"/>
    <w:rsid w:val="00DF3BED"/>
    <w:rsid w:val="00DF4794"/>
    <w:rsid w:val="00DF4898"/>
    <w:rsid w:val="00DF4AA0"/>
    <w:rsid w:val="00DF5BFC"/>
    <w:rsid w:val="00DF5D6D"/>
    <w:rsid w:val="00DF6CBC"/>
    <w:rsid w:val="00DF7E10"/>
    <w:rsid w:val="00E00A3F"/>
    <w:rsid w:val="00E00AEA"/>
    <w:rsid w:val="00E0181C"/>
    <w:rsid w:val="00E01E64"/>
    <w:rsid w:val="00E02460"/>
    <w:rsid w:val="00E0256B"/>
    <w:rsid w:val="00E02C32"/>
    <w:rsid w:val="00E03249"/>
    <w:rsid w:val="00E035D5"/>
    <w:rsid w:val="00E037E9"/>
    <w:rsid w:val="00E03979"/>
    <w:rsid w:val="00E05917"/>
    <w:rsid w:val="00E05F0A"/>
    <w:rsid w:val="00E06AA7"/>
    <w:rsid w:val="00E07B53"/>
    <w:rsid w:val="00E1048C"/>
    <w:rsid w:val="00E113E2"/>
    <w:rsid w:val="00E12024"/>
    <w:rsid w:val="00E12221"/>
    <w:rsid w:val="00E125BB"/>
    <w:rsid w:val="00E12831"/>
    <w:rsid w:val="00E13914"/>
    <w:rsid w:val="00E14EF5"/>
    <w:rsid w:val="00E172D8"/>
    <w:rsid w:val="00E17647"/>
    <w:rsid w:val="00E20730"/>
    <w:rsid w:val="00E216BA"/>
    <w:rsid w:val="00E21CF3"/>
    <w:rsid w:val="00E237A3"/>
    <w:rsid w:val="00E23D61"/>
    <w:rsid w:val="00E259E4"/>
    <w:rsid w:val="00E25C20"/>
    <w:rsid w:val="00E25E95"/>
    <w:rsid w:val="00E2686D"/>
    <w:rsid w:val="00E271C1"/>
    <w:rsid w:val="00E272E3"/>
    <w:rsid w:val="00E30946"/>
    <w:rsid w:val="00E30BDE"/>
    <w:rsid w:val="00E311EA"/>
    <w:rsid w:val="00E31949"/>
    <w:rsid w:val="00E31EDF"/>
    <w:rsid w:val="00E332EB"/>
    <w:rsid w:val="00E335ED"/>
    <w:rsid w:val="00E33DAE"/>
    <w:rsid w:val="00E34926"/>
    <w:rsid w:val="00E35DA3"/>
    <w:rsid w:val="00E35FB9"/>
    <w:rsid w:val="00E36146"/>
    <w:rsid w:val="00E3703B"/>
    <w:rsid w:val="00E4018E"/>
    <w:rsid w:val="00E4063B"/>
    <w:rsid w:val="00E408A4"/>
    <w:rsid w:val="00E41062"/>
    <w:rsid w:val="00E42D89"/>
    <w:rsid w:val="00E42DA9"/>
    <w:rsid w:val="00E43868"/>
    <w:rsid w:val="00E43F8F"/>
    <w:rsid w:val="00E440E4"/>
    <w:rsid w:val="00E44797"/>
    <w:rsid w:val="00E447E5"/>
    <w:rsid w:val="00E45F58"/>
    <w:rsid w:val="00E46D82"/>
    <w:rsid w:val="00E47BCC"/>
    <w:rsid w:val="00E50F34"/>
    <w:rsid w:val="00E515BA"/>
    <w:rsid w:val="00E51DDA"/>
    <w:rsid w:val="00E51F1B"/>
    <w:rsid w:val="00E52188"/>
    <w:rsid w:val="00E533FB"/>
    <w:rsid w:val="00E53BA3"/>
    <w:rsid w:val="00E542E7"/>
    <w:rsid w:val="00E562E0"/>
    <w:rsid w:val="00E5794F"/>
    <w:rsid w:val="00E57EE0"/>
    <w:rsid w:val="00E600E1"/>
    <w:rsid w:val="00E635A7"/>
    <w:rsid w:val="00E64F02"/>
    <w:rsid w:val="00E653B8"/>
    <w:rsid w:val="00E65E43"/>
    <w:rsid w:val="00E6625F"/>
    <w:rsid w:val="00E701CB"/>
    <w:rsid w:val="00E705BE"/>
    <w:rsid w:val="00E70DF8"/>
    <w:rsid w:val="00E71F1E"/>
    <w:rsid w:val="00E72A75"/>
    <w:rsid w:val="00E73625"/>
    <w:rsid w:val="00E753E7"/>
    <w:rsid w:val="00E75AC6"/>
    <w:rsid w:val="00E77364"/>
    <w:rsid w:val="00E77654"/>
    <w:rsid w:val="00E81055"/>
    <w:rsid w:val="00E83134"/>
    <w:rsid w:val="00E840F3"/>
    <w:rsid w:val="00E84889"/>
    <w:rsid w:val="00E8533A"/>
    <w:rsid w:val="00E85B5D"/>
    <w:rsid w:val="00E85F89"/>
    <w:rsid w:val="00E8604F"/>
    <w:rsid w:val="00E8639A"/>
    <w:rsid w:val="00E8682B"/>
    <w:rsid w:val="00E87466"/>
    <w:rsid w:val="00E87804"/>
    <w:rsid w:val="00E90A4C"/>
    <w:rsid w:val="00E92921"/>
    <w:rsid w:val="00E96B47"/>
    <w:rsid w:val="00E96EF3"/>
    <w:rsid w:val="00E97C4E"/>
    <w:rsid w:val="00EA00E9"/>
    <w:rsid w:val="00EA0737"/>
    <w:rsid w:val="00EA12B0"/>
    <w:rsid w:val="00EA1F33"/>
    <w:rsid w:val="00EA1FA8"/>
    <w:rsid w:val="00EA42A0"/>
    <w:rsid w:val="00EA6CBE"/>
    <w:rsid w:val="00EA6FCF"/>
    <w:rsid w:val="00EA7BDD"/>
    <w:rsid w:val="00EB0450"/>
    <w:rsid w:val="00EB0A15"/>
    <w:rsid w:val="00EB0BEA"/>
    <w:rsid w:val="00EB15D9"/>
    <w:rsid w:val="00EB391A"/>
    <w:rsid w:val="00EB45CF"/>
    <w:rsid w:val="00EB4B17"/>
    <w:rsid w:val="00EB5486"/>
    <w:rsid w:val="00EB5512"/>
    <w:rsid w:val="00EB76D7"/>
    <w:rsid w:val="00EB7752"/>
    <w:rsid w:val="00EB77B2"/>
    <w:rsid w:val="00EC0834"/>
    <w:rsid w:val="00EC29A9"/>
    <w:rsid w:val="00EC41C1"/>
    <w:rsid w:val="00EC458E"/>
    <w:rsid w:val="00EC6033"/>
    <w:rsid w:val="00EC72E8"/>
    <w:rsid w:val="00EC7777"/>
    <w:rsid w:val="00EC79A6"/>
    <w:rsid w:val="00ED036D"/>
    <w:rsid w:val="00ED2746"/>
    <w:rsid w:val="00ED2925"/>
    <w:rsid w:val="00ED2D9A"/>
    <w:rsid w:val="00ED58B2"/>
    <w:rsid w:val="00ED6653"/>
    <w:rsid w:val="00ED6ADC"/>
    <w:rsid w:val="00ED6C3E"/>
    <w:rsid w:val="00ED761F"/>
    <w:rsid w:val="00EE0940"/>
    <w:rsid w:val="00EE1AF0"/>
    <w:rsid w:val="00EE2271"/>
    <w:rsid w:val="00EE2809"/>
    <w:rsid w:val="00EE3C5A"/>
    <w:rsid w:val="00EE4096"/>
    <w:rsid w:val="00EE4C06"/>
    <w:rsid w:val="00EE5074"/>
    <w:rsid w:val="00EE68E8"/>
    <w:rsid w:val="00EE6DC6"/>
    <w:rsid w:val="00EE7036"/>
    <w:rsid w:val="00EF08A8"/>
    <w:rsid w:val="00EF0EB0"/>
    <w:rsid w:val="00EF1095"/>
    <w:rsid w:val="00EF1237"/>
    <w:rsid w:val="00EF2891"/>
    <w:rsid w:val="00EF423B"/>
    <w:rsid w:val="00EF4C85"/>
    <w:rsid w:val="00EF5965"/>
    <w:rsid w:val="00EF5B5C"/>
    <w:rsid w:val="00EF5B70"/>
    <w:rsid w:val="00EF6CD8"/>
    <w:rsid w:val="00EF72A2"/>
    <w:rsid w:val="00EF77F3"/>
    <w:rsid w:val="00EF7A1C"/>
    <w:rsid w:val="00F00778"/>
    <w:rsid w:val="00F00DD3"/>
    <w:rsid w:val="00F02084"/>
    <w:rsid w:val="00F04DE3"/>
    <w:rsid w:val="00F05160"/>
    <w:rsid w:val="00F059FD"/>
    <w:rsid w:val="00F062EE"/>
    <w:rsid w:val="00F06DAB"/>
    <w:rsid w:val="00F1214F"/>
    <w:rsid w:val="00F12A79"/>
    <w:rsid w:val="00F13B8A"/>
    <w:rsid w:val="00F1417F"/>
    <w:rsid w:val="00F160ED"/>
    <w:rsid w:val="00F16494"/>
    <w:rsid w:val="00F20853"/>
    <w:rsid w:val="00F209F1"/>
    <w:rsid w:val="00F21228"/>
    <w:rsid w:val="00F213BF"/>
    <w:rsid w:val="00F22899"/>
    <w:rsid w:val="00F232C0"/>
    <w:rsid w:val="00F241C2"/>
    <w:rsid w:val="00F25586"/>
    <w:rsid w:val="00F2693B"/>
    <w:rsid w:val="00F275B8"/>
    <w:rsid w:val="00F27A8C"/>
    <w:rsid w:val="00F31F23"/>
    <w:rsid w:val="00F32A8F"/>
    <w:rsid w:val="00F32EEC"/>
    <w:rsid w:val="00F33EED"/>
    <w:rsid w:val="00F36A7F"/>
    <w:rsid w:val="00F36FE3"/>
    <w:rsid w:val="00F417EC"/>
    <w:rsid w:val="00F4190A"/>
    <w:rsid w:val="00F41915"/>
    <w:rsid w:val="00F4199C"/>
    <w:rsid w:val="00F41D64"/>
    <w:rsid w:val="00F435B6"/>
    <w:rsid w:val="00F43E49"/>
    <w:rsid w:val="00F43EBF"/>
    <w:rsid w:val="00F43FF9"/>
    <w:rsid w:val="00F44AD7"/>
    <w:rsid w:val="00F44B08"/>
    <w:rsid w:val="00F4524D"/>
    <w:rsid w:val="00F46070"/>
    <w:rsid w:val="00F464B8"/>
    <w:rsid w:val="00F472D3"/>
    <w:rsid w:val="00F479B7"/>
    <w:rsid w:val="00F47E39"/>
    <w:rsid w:val="00F5032B"/>
    <w:rsid w:val="00F507F6"/>
    <w:rsid w:val="00F51B38"/>
    <w:rsid w:val="00F52B06"/>
    <w:rsid w:val="00F53E79"/>
    <w:rsid w:val="00F541CC"/>
    <w:rsid w:val="00F5596E"/>
    <w:rsid w:val="00F6054D"/>
    <w:rsid w:val="00F60961"/>
    <w:rsid w:val="00F6201B"/>
    <w:rsid w:val="00F6204E"/>
    <w:rsid w:val="00F62793"/>
    <w:rsid w:val="00F64EAC"/>
    <w:rsid w:val="00F64F47"/>
    <w:rsid w:val="00F65950"/>
    <w:rsid w:val="00F662C6"/>
    <w:rsid w:val="00F66515"/>
    <w:rsid w:val="00F67CCB"/>
    <w:rsid w:val="00F71A92"/>
    <w:rsid w:val="00F727F0"/>
    <w:rsid w:val="00F72857"/>
    <w:rsid w:val="00F731D3"/>
    <w:rsid w:val="00F75155"/>
    <w:rsid w:val="00F75E37"/>
    <w:rsid w:val="00F7675E"/>
    <w:rsid w:val="00F7678E"/>
    <w:rsid w:val="00F76FFB"/>
    <w:rsid w:val="00F770CA"/>
    <w:rsid w:val="00F80FB8"/>
    <w:rsid w:val="00F8194D"/>
    <w:rsid w:val="00F8363C"/>
    <w:rsid w:val="00F8392E"/>
    <w:rsid w:val="00F8407D"/>
    <w:rsid w:val="00F850A9"/>
    <w:rsid w:val="00F85B9B"/>
    <w:rsid w:val="00F86903"/>
    <w:rsid w:val="00F87035"/>
    <w:rsid w:val="00F878C5"/>
    <w:rsid w:val="00F90088"/>
    <w:rsid w:val="00F90C44"/>
    <w:rsid w:val="00F90CC8"/>
    <w:rsid w:val="00F935A1"/>
    <w:rsid w:val="00F93BF3"/>
    <w:rsid w:val="00F94990"/>
    <w:rsid w:val="00F95814"/>
    <w:rsid w:val="00F96A3C"/>
    <w:rsid w:val="00F972A7"/>
    <w:rsid w:val="00FA0773"/>
    <w:rsid w:val="00FA2E26"/>
    <w:rsid w:val="00FA3616"/>
    <w:rsid w:val="00FA38BA"/>
    <w:rsid w:val="00FA3A48"/>
    <w:rsid w:val="00FA3B5C"/>
    <w:rsid w:val="00FA5497"/>
    <w:rsid w:val="00FA56E6"/>
    <w:rsid w:val="00FA6E5F"/>
    <w:rsid w:val="00FA6F41"/>
    <w:rsid w:val="00FB0732"/>
    <w:rsid w:val="00FB0A8D"/>
    <w:rsid w:val="00FB0AB8"/>
    <w:rsid w:val="00FB2A66"/>
    <w:rsid w:val="00FB426E"/>
    <w:rsid w:val="00FB4C77"/>
    <w:rsid w:val="00FB56E4"/>
    <w:rsid w:val="00FB6C9E"/>
    <w:rsid w:val="00FB7738"/>
    <w:rsid w:val="00FC18D4"/>
    <w:rsid w:val="00FC26E0"/>
    <w:rsid w:val="00FC27E1"/>
    <w:rsid w:val="00FC38A2"/>
    <w:rsid w:val="00FC5556"/>
    <w:rsid w:val="00FD06C8"/>
    <w:rsid w:val="00FD1487"/>
    <w:rsid w:val="00FD280A"/>
    <w:rsid w:val="00FD3D03"/>
    <w:rsid w:val="00FD48C0"/>
    <w:rsid w:val="00FD4CF5"/>
    <w:rsid w:val="00FD5F15"/>
    <w:rsid w:val="00FD6CD8"/>
    <w:rsid w:val="00FD77B1"/>
    <w:rsid w:val="00FE023A"/>
    <w:rsid w:val="00FE2B09"/>
    <w:rsid w:val="00FE322D"/>
    <w:rsid w:val="00FE42FC"/>
    <w:rsid w:val="00FE5480"/>
    <w:rsid w:val="00FE56A0"/>
    <w:rsid w:val="00FF0362"/>
    <w:rsid w:val="00FF03CA"/>
    <w:rsid w:val="00FF048F"/>
    <w:rsid w:val="00FF0918"/>
    <w:rsid w:val="00FF0AFC"/>
    <w:rsid w:val="00FF20BA"/>
    <w:rsid w:val="00FF2E01"/>
    <w:rsid w:val="00FF4520"/>
    <w:rsid w:val="00FF57BB"/>
    <w:rsid w:val="00FF5FDF"/>
    <w:rsid w:val="019923C0"/>
    <w:rsid w:val="01B67979"/>
    <w:rsid w:val="01DDEC9C"/>
    <w:rsid w:val="022DCB6F"/>
    <w:rsid w:val="02540A52"/>
    <w:rsid w:val="026350A7"/>
    <w:rsid w:val="028D0D6B"/>
    <w:rsid w:val="02954B56"/>
    <w:rsid w:val="02D1EE9D"/>
    <w:rsid w:val="02E0B02E"/>
    <w:rsid w:val="02EC4468"/>
    <w:rsid w:val="02F6F3DB"/>
    <w:rsid w:val="0353EA9B"/>
    <w:rsid w:val="039A99CD"/>
    <w:rsid w:val="03E2CC06"/>
    <w:rsid w:val="04036C05"/>
    <w:rsid w:val="05620541"/>
    <w:rsid w:val="05774865"/>
    <w:rsid w:val="06B2FD15"/>
    <w:rsid w:val="0724AA42"/>
    <w:rsid w:val="07626B4D"/>
    <w:rsid w:val="076962CD"/>
    <w:rsid w:val="07FADD23"/>
    <w:rsid w:val="086DA3C6"/>
    <w:rsid w:val="08B327E7"/>
    <w:rsid w:val="08C1151B"/>
    <w:rsid w:val="08C417C0"/>
    <w:rsid w:val="08DE82CD"/>
    <w:rsid w:val="09882399"/>
    <w:rsid w:val="09A10DF8"/>
    <w:rsid w:val="09A9B81C"/>
    <w:rsid w:val="09F7B153"/>
    <w:rsid w:val="0A259690"/>
    <w:rsid w:val="0A62BF96"/>
    <w:rsid w:val="0A63E890"/>
    <w:rsid w:val="0A7C346C"/>
    <w:rsid w:val="0AB9E01A"/>
    <w:rsid w:val="0AFF176C"/>
    <w:rsid w:val="0BB75857"/>
    <w:rsid w:val="0BC27674"/>
    <w:rsid w:val="0C0E3CED"/>
    <w:rsid w:val="0C2A84BF"/>
    <w:rsid w:val="0C74FC4E"/>
    <w:rsid w:val="0CBFC45B"/>
    <w:rsid w:val="0EE0D781"/>
    <w:rsid w:val="0F886401"/>
    <w:rsid w:val="0FC466AF"/>
    <w:rsid w:val="0FCC466B"/>
    <w:rsid w:val="10C58404"/>
    <w:rsid w:val="1173296D"/>
    <w:rsid w:val="11AAECB0"/>
    <w:rsid w:val="11D16703"/>
    <w:rsid w:val="120D04A2"/>
    <w:rsid w:val="123B3F54"/>
    <w:rsid w:val="125BDE68"/>
    <w:rsid w:val="126FB227"/>
    <w:rsid w:val="1275492E"/>
    <w:rsid w:val="12865841"/>
    <w:rsid w:val="12A8C673"/>
    <w:rsid w:val="12AFBEBE"/>
    <w:rsid w:val="12C527DB"/>
    <w:rsid w:val="132999A0"/>
    <w:rsid w:val="132FBF29"/>
    <w:rsid w:val="1373EE34"/>
    <w:rsid w:val="142B392F"/>
    <w:rsid w:val="14B38D7F"/>
    <w:rsid w:val="151CE374"/>
    <w:rsid w:val="1551A5E1"/>
    <w:rsid w:val="15558CD0"/>
    <w:rsid w:val="1667649E"/>
    <w:rsid w:val="16DD7450"/>
    <w:rsid w:val="16F08832"/>
    <w:rsid w:val="17488642"/>
    <w:rsid w:val="174D5D66"/>
    <w:rsid w:val="17BA57B8"/>
    <w:rsid w:val="17C5FB27"/>
    <w:rsid w:val="17E49263"/>
    <w:rsid w:val="180506B8"/>
    <w:rsid w:val="181C92A2"/>
    <w:rsid w:val="186C5FF8"/>
    <w:rsid w:val="18B0E57C"/>
    <w:rsid w:val="18F34F17"/>
    <w:rsid w:val="195E063D"/>
    <w:rsid w:val="1A533DED"/>
    <w:rsid w:val="1A5822AF"/>
    <w:rsid w:val="1A5A653B"/>
    <w:rsid w:val="1A5AB8CD"/>
    <w:rsid w:val="1BD2D97E"/>
    <w:rsid w:val="1C00C66E"/>
    <w:rsid w:val="1C7CD262"/>
    <w:rsid w:val="1CA7707D"/>
    <w:rsid w:val="1D2FDEDC"/>
    <w:rsid w:val="1D338D77"/>
    <w:rsid w:val="1D9E4DFF"/>
    <w:rsid w:val="1DC02109"/>
    <w:rsid w:val="1DEA71CA"/>
    <w:rsid w:val="1E269B52"/>
    <w:rsid w:val="1E600DF8"/>
    <w:rsid w:val="1E6F6846"/>
    <w:rsid w:val="1E8886AA"/>
    <w:rsid w:val="1ECF5DD8"/>
    <w:rsid w:val="1EFBF662"/>
    <w:rsid w:val="1F1CA52E"/>
    <w:rsid w:val="1F7EE01C"/>
    <w:rsid w:val="1FAD53E9"/>
    <w:rsid w:val="20033CFA"/>
    <w:rsid w:val="20A0F3EB"/>
    <w:rsid w:val="20E532FF"/>
    <w:rsid w:val="20F5A7CC"/>
    <w:rsid w:val="217D82A5"/>
    <w:rsid w:val="22280557"/>
    <w:rsid w:val="2246BEC1"/>
    <w:rsid w:val="224FE700"/>
    <w:rsid w:val="2296E33E"/>
    <w:rsid w:val="22A9AB3F"/>
    <w:rsid w:val="22FECB54"/>
    <w:rsid w:val="23046B51"/>
    <w:rsid w:val="237D5261"/>
    <w:rsid w:val="2387ED72"/>
    <w:rsid w:val="23CBD5BB"/>
    <w:rsid w:val="2416EF45"/>
    <w:rsid w:val="24AB9430"/>
    <w:rsid w:val="24E389D1"/>
    <w:rsid w:val="25409B6E"/>
    <w:rsid w:val="2546901F"/>
    <w:rsid w:val="25A8A405"/>
    <w:rsid w:val="2642F340"/>
    <w:rsid w:val="265C0ECC"/>
    <w:rsid w:val="2663D7CF"/>
    <w:rsid w:val="26B4058E"/>
    <w:rsid w:val="26BBD159"/>
    <w:rsid w:val="275A115D"/>
    <w:rsid w:val="276A4B4C"/>
    <w:rsid w:val="27CD2A7C"/>
    <w:rsid w:val="28075FF5"/>
    <w:rsid w:val="282233E5"/>
    <w:rsid w:val="284E3FEF"/>
    <w:rsid w:val="28AD2364"/>
    <w:rsid w:val="28F33562"/>
    <w:rsid w:val="28FD04FB"/>
    <w:rsid w:val="2911B04A"/>
    <w:rsid w:val="292271D4"/>
    <w:rsid w:val="294D0B7F"/>
    <w:rsid w:val="298DF67C"/>
    <w:rsid w:val="29908598"/>
    <w:rsid w:val="29A48CED"/>
    <w:rsid w:val="2A5C0755"/>
    <w:rsid w:val="2AF243F1"/>
    <w:rsid w:val="2B27B611"/>
    <w:rsid w:val="2B866154"/>
    <w:rsid w:val="2C317DF3"/>
    <w:rsid w:val="2C642775"/>
    <w:rsid w:val="2C6DE9D8"/>
    <w:rsid w:val="2D664E19"/>
    <w:rsid w:val="2D7E2846"/>
    <w:rsid w:val="2DC13A46"/>
    <w:rsid w:val="2E16D7DA"/>
    <w:rsid w:val="2E16F699"/>
    <w:rsid w:val="2E2A4DA8"/>
    <w:rsid w:val="2E43A30B"/>
    <w:rsid w:val="2E52B09A"/>
    <w:rsid w:val="2EBF3330"/>
    <w:rsid w:val="2F38092B"/>
    <w:rsid w:val="2F388C3A"/>
    <w:rsid w:val="2FBC4152"/>
    <w:rsid w:val="2FBD5014"/>
    <w:rsid w:val="2FC02D9A"/>
    <w:rsid w:val="2FC97A5E"/>
    <w:rsid w:val="2FE71AEC"/>
    <w:rsid w:val="302C2D3B"/>
    <w:rsid w:val="314326DE"/>
    <w:rsid w:val="31A61C29"/>
    <w:rsid w:val="31AB1353"/>
    <w:rsid w:val="31B62E4F"/>
    <w:rsid w:val="324DCAAA"/>
    <w:rsid w:val="327D4217"/>
    <w:rsid w:val="329F83FE"/>
    <w:rsid w:val="33BAC22A"/>
    <w:rsid w:val="33C32C16"/>
    <w:rsid w:val="34BB682A"/>
    <w:rsid w:val="34F47513"/>
    <w:rsid w:val="352E5922"/>
    <w:rsid w:val="357E5685"/>
    <w:rsid w:val="35BAE4FE"/>
    <w:rsid w:val="36338447"/>
    <w:rsid w:val="369C77A1"/>
    <w:rsid w:val="36ADD9F2"/>
    <w:rsid w:val="36B6418D"/>
    <w:rsid w:val="36E05B93"/>
    <w:rsid w:val="36F5B68F"/>
    <w:rsid w:val="3779EF8A"/>
    <w:rsid w:val="38038172"/>
    <w:rsid w:val="381AC03A"/>
    <w:rsid w:val="38359389"/>
    <w:rsid w:val="3861B7DF"/>
    <w:rsid w:val="386597F3"/>
    <w:rsid w:val="38767D61"/>
    <w:rsid w:val="38BD88D8"/>
    <w:rsid w:val="394DCBF1"/>
    <w:rsid w:val="39542EF9"/>
    <w:rsid w:val="39928B29"/>
    <w:rsid w:val="39A75E10"/>
    <w:rsid w:val="39CD0C2B"/>
    <w:rsid w:val="3A1D8E9A"/>
    <w:rsid w:val="3A212449"/>
    <w:rsid w:val="3A628698"/>
    <w:rsid w:val="3ADD5546"/>
    <w:rsid w:val="3B0148CC"/>
    <w:rsid w:val="3B078A9F"/>
    <w:rsid w:val="3B0D767C"/>
    <w:rsid w:val="3B5A9FA4"/>
    <w:rsid w:val="3C1D66C2"/>
    <w:rsid w:val="3C72A691"/>
    <w:rsid w:val="3C7319DE"/>
    <w:rsid w:val="3C7761C6"/>
    <w:rsid w:val="3C8B0956"/>
    <w:rsid w:val="3D1E40E0"/>
    <w:rsid w:val="3D786E19"/>
    <w:rsid w:val="3DD86C1B"/>
    <w:rsid w:val="3DF0523B"/>
    <w:rsid w:val="3DFB6B8B"/>
    <w:rsid w:val="3E4F7112"/>
    <w:rsid w:val="3EA26760"/>
    <w:rsid w:val="3EB9B9D6"/>
    <w:rsid w:val="3EBA1141"/>
    <w:rsid w:val="3ED7B2AD"/>
    <w:rsid w:val="3F30353C"/>
    <w:rsid w:val="3F3F845C"/>
    <w:rsid w:val="3FFE15EB"/>
    <w:rsid w:val="40135ED7"/>
    <w:rsid w:val="40240B44"/>
    <w:rsid w:val="40581380"/>
    <w:rsid w:val="40B3E615"/>
    <w:rsid w:val="40EA339A"/>
    <w:rsid w:val="410A9C72"/>
    <w:rsid w:val="414D88BD"/>
    <w:rsid w:val="414FD67D"/>
    <w:rsid w:val="41BEB60B"/>
    <w:rsid w:val="41EA6CAD"/>
    <w:rsid w:val="424DE25D"/>
    <w:rsid w:val="424E4AF4"/>
    <w:rsid w:val="428FD091"/>
    <w:rsid w:val="42A2DB4B"/>
    <w:rsid w:val="42AC6E98"/>
    <w:rsid w:val="43501A1A"/>
    <w:rsid w:val="437A18A7"/>
    <w:rsid w:val="43BF1672"/>
    <w:rsid w:val="441BF964"/>
    <w:rsid w:val="447F543B"/>
    <w:rsid w:val="455F690A"/>
    <w:rsid w:val="4566A153"/>
    <w:rsid w:val="45819878"/>
    <w:rsid w:val="458543A3"/>
    <w:rsid w:val="45EE4F7F"/>
    <w:rsid w:val="46160160"/>
    <w:rsid w:val="461A2970"/>
    <w:rsid w:val="46602B51"/>
    <w:rsid w:val="46DCC528"/>
    <w:rsid w:val="46E26750"/>
    <w:rsid w:val="46F12005"/>
    <w:rsid w:val="4709389C"/>
    <w:rsid w:val="472B1500"/>
    <w:rsid w:val="4754D404"/>
    <w:rsid w:val="47AC6CC8"/>
    <w:rsid w:val="480D94EC"/>
    <w:rsid w:val="48168317"/>
    <w:rsid w:val="482216EF"/>
    <w:rsid w:val="4824038F"/>
    <w:rsid w:val="48671FCF"/>
    <w:rsid w:val="486779A9"/>
    <w:rsid w:val="48A4641B"/>
    <w:rsid w:val="48C85E6A"/>
    <w:rsid w:val="49E82230"/>
    <w:rsid w:val="4A358405"/>
    <w:rsid w:val="4ABA0B8E"/>
    <w:rsid w:val="4B066375"/>
    <w:rsid w:val="4B46A369"/>
    <w:rsid w:val="4C3B0F21"/>
    <w:rsid w:val="4C4669D4"/>
    <w:rsid w:val="4CBA513C"/>
    <w:rsid w:val="4CCCCD01"/>
    <w:rsid w:val="4D4EF80E"/>
    <w:rsid w:val="4D565738"/>
    <w:rsid w:val="4D5B7A7E"/>
    <w:rsid w:val="4D830963"/>
    <w:rsid w:val="4D874409"/>
    <w:rsid w:val="4DBD031B"/>
    <w:rsid w:val="4E928CB7"/>
    <w:rsid w:val="4ED04B36"/>
    <w:rsid w:val="4F13A59F"/>
    <w:rsid w:val="4F25E751"/>
    <w:rsid w:val="4F30D293"/>
    <w:rsid w:val="4F58D37C"/>
    <w:rsid w:val="4F6662D5"/>
    <w:rsid w:val="4F6D2325"/>
    <w:rsid w:val="4F6EF601"/>
    <w:rsid w:val="50124A75"/>
    <w:rsid w:val="501B0681"/>
    <w:rsid w:val="50632284"/>
    <w:rsid w:val="50832088"/>
    <w:rsid w:val="51632DA9"/>
    <w:rsid w:val="516B359C"/>
    <w:rsid w:val="51F52323"/>
    <w:rsid w:val="5280F19F"/>
    <w:rsid w:val="52B3FD85"/>
    <w:rsid w:val="53AB0978"/>
    <w:rsid w:val="5456EB9E"/>
    <w:rsid w:val="5490B298"/>
    <w:rsid w:val="54DAD9B5"/>
    <w:rsid w:val="54FB2DE6"/>
    <w:rsid w:val="550915EA"/>
    <w:rsid w:val="555EC56E"/>
    <w:rsid w:val="558A2F59"/>
    <w:rsid w:val="56C3FBC0"/>
    <w:rsid w:val="56F83F4C"/>
    <w:rsid w:val="57090070"/>
    <w:rsid w:val="573801F1"/>
    <w:rsid w:val="57556C77"/>
    <w:rsid w:val="576169A7"/>
    <w:rsid w:val="579E7FF0"/>
    <w:rsid w:val="57CE7BB0"/>
    <w:rsid w:val="57D5C879"/>
    <w:rsid w:val="580D2842"/>
    <w:rsid w:val="586355E1"/>
    <w:rsid w:val="5879878F"/>
    <w:rsid w:val="5912312D"/>
    <w:rsid w:val="5937F201"/>
    <w:rsid w:val="5BE7EF1C"/>
    <w:rsid w:val="5C0E6985"/>
    <w:rsid w:val="5C1ABECB"/>
    <w:rsid w:val="5C6FF429"/>
    <w:rsid w:val="5CA12FBA"/>
    <w:rsid w:val="5CB3AECC"/>
    <w:rsid w:val="5D06DC7F"/>
    <w:rsid w:val="5D584CB6"/>
    <w:rsid w:val="5D94EBF5"/>
    <w:rsid w:val="5DB39FAD"/>
    <w:rsid w:val="5DFABDCE"/>
    <w:rsid w:val="5E7FAC8A"/>
    <w:rsid w:val="5EEC53E3"/>
    <w:rsid w:val="5EF17CB6"/>
    <w:rsid w:val="5EF49C34"/>
    <w:rsid w:val="5F137B9F"/>
    <w:rsid w:val="5F8C6E64"/>
    <w:rsid w:val="6126E360"/>
    <w:rsid w:val="6127E683"/>
    <w:rsid w:val="613299C1"/>
    <w:rsid w:val="619479DC"/>
    <w:rsid w:val="61D6C1E4"/>
    <w:rsid w:val="61FC7D1D"/>
    <w:rsid w:val="62395711"/>
    <w:rsid w:val="6274DE92"/>
    <w:rsid w:val="629260EB"/>
    <w:rsid w:val="62C06976"/>
    <w:rsid w:val="62D1DFCE"/>
    <w:rsid w:val="6311DB28"/>
    <w:rsid w:val="63959491"/>
    <w:rsid w:val="63AC75A7"/>
    <w:rsid w:val="640FB740"/>
    <w:rsid w:val="6414CF48"/>
    <w:rsid w:val="641E426E"/>
    <w:rsid w:val="6445A421"/>
    <w:rsid w:val="644C92A8"/>
    <w:rsid w:val="657E8916"/>
    <w:rsid w:val="65BAD12E"/>
    <w:rsid w:val="65BB3FB1"/>
    <w:rsid w:val="65D6BDE8"/>
    <w:rsid w:val="65DF2F6B"/>
    <w:rsid w:val="66703AE1"/>
    <w:rsid w:val="667809B7"/>
    <w:rsid w:val="6686713C"/>
    <w:rsid w:val="66A139FD"/>
    <w:rsid w:val="66A2BB80"/>
    <w:rsid w:val="66C327D6"/>
    <w:rsid w:val="66C382D3"/>
    <w:rsid w:val="66C68213"/>
    <w:rsid w:val="67545136"/>
    <w:rsid w:val="6757AB35"/>
    <w:rsid w:val="67BE6C37"/>
    <w:rsid w:val="68459FD6"/>
    <w:rsid w:val="68515DC6"/>
    <w:rsid w:val="68838897"/>
    <w:rsid w:val="690AB607"/>
    <w:rsid w:val="69FDF686"/>
    <w:rsid w:val="6B01E009"/>
    <w:rsid w:val="6B3DD6DF"/>
    <w:rsid w:val="6C253FB6"/>
    <w:rsid w:val="6C3B5B10"/>
    <w:rsid w:val="6C4D0200"/>
    <w:rsid w:val="6C88805E"/>
    <w:rsid w:val="6CDDDFF4"/>
    <w:rsid w:val="6CF41501"/>
    <w:rsid w:val="6D32EF73"/>
    <w:rsid w:val="6D7AC002"/>
    <w:rsid w:val="6E2D2E72"/>
    <w:rsid w:val="6E9186D1"/>
    <w:rsid w:val="6E96B928"/>
    <w:rsid w:val="6EABBCAB"/>
    <w:rsid w:val="6EDEDBBB"/>
    <w:rsid w:val="6F125CB7"/>
    <w:rsid w:val="6F797270"/>
    <w:rsid w:val="705434ED"/>
    <w:rsid w:val="70B1D84A"/>
    <w:rsid w:val="71702D2C"/>
    <w:rsid w:val="7171A99C"/>
    <w:rsid w:val="71F1CC28"/>
    <w:rsid w:val="7210E4B3"/>
    <w:rsid w:val="72388ECD"/>
    <w:rsid w:val="7255FABD"/>
    <w:rsid w:val="7258A25D"/>
    <w:rsid w:val="728A9E3B"/>
    <w:rsid w:val="72A23BF6"/>
    <w:rsid w:val="73363C28"/>
    <w:rsid w:val="735C2D20"/>
    <w:rsid w:val="736BC30C"/>
    <w:rsid w:val="7402D3A1"/>
    <w:rsid w:val="742B218C"/>
    <w:rsid w:val="744DEC7C"/>
    <w:rsid w:val="74A41879"/>
    <w:rsid w:val="74B8F9B2"/>
    <w:rsid w:val="74D07D0C"/>
    <w:rsid w:val="75354740"/>
    <w:rsid w:val="75AEE2FC"/>
    <w:rsid w:val="75CDD54B"/>
    <w:rsid w:val="762F6CBA"/>
    <w:rsid w:val="76327186"/>
    <w:rsid w:val="76ADF2A5"/>
    <w:rsid w:val="76D1AF5C"/>
    <w:rsid w:val="76E51DE7"/>
    <w:rsid w:val="77024B01"/>
    <w:rsid w:val="7728CFD0"/>
    <w:rsid w:val="776412D4"/>
    <w:rsid w:val="776DD4DF"/>
    <w:rsid w:val="77B88AFE"/>
    <w:rsid w:val="78167FDB"/>
    <w:rsid w:val="785A6EB5"/>
    <w:rsid w:val="7860C40F"/>
    <w:rsid w:val="78660F0C"/>
    <w:rsid w:val="787C15B4"/>
    <w:rsid w:val="78B9037A"/>
    <w:rsid w:val="78E94B53"/>
    <w:rsid w:val="790ABA5E"/>
    <w:rsid w:val="79265B93"/>
    <w:rsid w:val="796A1248"/>
    <w:rsid w:val="79BE49E5"/>
    <w:rsid w:val="79C0BC17"/>
    <w:rsid w:val="7A21488A"/>
    <w:rsid w:val="7A96DCBC"/>
    <w:rsid w:val="7B42499C"/>
    <w:rsid w:val="7B67A506"/>
    <w:rsid w:val="7B97D585"/>
    <w:rsid w:val="7BC17541"/>
    <w:rsid w:val="7BFDB0D7"/>
    <w:rsid w:val="7C0A9EF3"/>
    <w:rsid w:val="7C321F44"/>
    <w:rsid w:val="7C69FA2F"/>
    <w:rsid w:val="7C75E478"/>
    <w:rsid w:val="7C9C46CB"/>
    <w:rsid w:val="7D100131"/>
    <w:rsid w:val="7D2C2161"/>
    <w:rsid w:val="7D329964"/>
    <w:rsid w:val="7D5BAE8F"/>
    <w:rsid w:val="7D89EB81"/>
    <w:rsid w:val="7E21C57F"/>
    <w:rsid w:val="7E28BA37"/>
    <w:rsid w:val="7E9CAC2C"/>
    <w:rsid w:val="7EC01A61"/>
    <w:rsid w:val="7EE0EEE3"/>
    <w:rsid w:val="7F8C8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D6E18FA"/>
  <w15:chartTrackingRefBased/>
  <w15:docId w15:val="{982FA10D-3F31-4AAC-BA05-E3B304B0A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BD45BA"/>
    <w:pPr>
      <w:spacing w:after="0" w:line="276" w:lineRule="auto"/>
    </w:pPr>
    <w:rPr>
      <w:rFonts w:ascii="Arial" w:eastAsia="Malgun Gothic" w:hAnsi="Arial" w:cs="Times New Roman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unhideWhenUsed/>
    <w:rsid w:val="00BD45BA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BD45BA"/>
    <w:rPr>
      <w:rFonts w:ascii="Arial" w:eastAsia="Malgun Gothic" w:hAnsi="Arial" w:cs="Times New Roman"/>
      <w:lang w:val="en-US"/>
    </w:rPr>
  </w:style>
  <w:style w:type="paragraph" w:customStyle="1" w:styleId="paragraph">
    <w:name w:val="paragraph"/>
    <w:basedOn w:val="Normale"/>
    <w:rsid w:val="00BD45B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Carpredefinitoparagrafo"/>
    <w:rsid w:val="00BD45BA"/>
  </w:style>
  <w:style w:type="character" w:customStyle="1" w:styleId="eop">
    <w:name w:val="eop"/>
    <w:basedOn w:val="Carpredefinitoparagrafo"/>
    <w:rsid w:val="00BD45BA"/>
  </w:style>
  <w:style w:type="paragraph" w:styleId="Nessunaspaziatura">
    <w:name w:val="No Spacing"/>
    <w:uiPriority w:val="1"/>
    <w:qFormat/>
    <w:rsid w:val="00BD45BA"/>
    <w:pPr>
      <w:spacing w:after="0" w:line="240" w:lineRule="auto"/>
    </w:pPr>
    <w:rPr>
      <w:rFonts w:ascii="Calibri" w:eastAsia="Malgun Gothic" w:hAnsi="Calibri" w:cs="Times New Roman"/>
      <w:lang w:val="en-US"/>
    </w:rPr>
  </w:style>
  <w:style w:type="paragraph" w:styleId="Testocommento">
    <w:name w:val="annotation text"/>
    <w:basedOn w:val="Normale"/>
    <w:link w:val="TestocommentoCarattere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Pr>
      <w:rFonts w:ascii="Arial" w:eastAsia="Malgun Gothic" w:hAnsi="Arial" w:cs="Times New Roman"/>
      <w:sz w:val="20"/>
      <w:szCs w:val="20"/>
      <w:lang w:val="en-US"/>
    </w:rPr>
  </w:style>
  <w:style w:type="character" w:styleId="Rimandocommento">
    <w:name w:val="annotation reference"/>
    <w:basedOn w:val="Carpredefinitoparagrafo"/>
    <w:uiPriority w:val="99"/>
    <w:semiHidden/>
    <w:unhideWhenUsed/>
    <w:rPr>
      <w:sz w:val="16"/>
      <w:szCs w:val="16"/>
    </w:rPr>
  </w:style>
  <w:style w:type="paragraph" w:styleId="Revisione">
    <w:name w:val="Revision"/>
    <w:hidden/>
    <w:uiPriority w:val="99"/>
    <w:semiHidden/>
    <w:rsid w:val="008B1B99"/>
    <w:pPr>
      <w:spacing w:after="0" w:line="240" w:lineRule="auto"/>
    </w:pPr>
    <w:rPr>
      <w:rFonts w:ascii="Arial" w:eastAsia="Malgun Gothic" w:hAnsi="Arial" w:cs="Times New Roman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F90088"/>
    <w:pPr>
      <w:tabs>
        <w:tab w:val="center" w:pos="4703"/>
        <w:tab w:val="right" w:pos="9406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90088"/>
    <w:rPr>
      <w:rFonts w:ascii="Arial" w:eastAsia="Malgun Gothic" w:hAnsi="Arial" w:cs="Times New Roman"/>
      <w:lang w:val="en-US"/>
    </w:rPr>
  </w:style>
  <w:style w:type="character" w:styleId="Collegamentoipertestuale">
    <w:name w:val="Hyperlink"/>
    <w:unhideWhenUsed/>
    <w:rsid w:val="00277BCD"/>
    <w:rPr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622850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GB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DA3E6B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DA3E6B"/>
    <w:rPr>
      <w:rFonts w:ascii="Arial" w:eastAsia="Malgun Gothic" w:hAnsi="Arial" w:cs="Times New Roman"/>
      <w:b/>
      <w:bCs/>
      <w:sz w:val="20"/>
      <w:szCs w:val="20"/>
      <w:lang w:val="en-US"/>
    </w:rPr>
  </w:style>
  <w:style w:type="character" w:styleId="Enfasigrassetto">
    <w:name w:val="Strong"/>
    <w:uiPriority w:val="22"/>
    <w:qFormat/>
    <w:rsid w:val="005E2E33"/>
    <w:rPr>
      <w:b/>
      <w:bCs/>
    </w:rPr>
  </w:style>
  <w:style w:type="paragraph" w:styleId="NormaleWeb">
    <w:name w:val="Normal (Web)"/>
    <w:basedOn w:val="Normale"/>
    <w:uiPriority w:val="99"/>
    <w:unhideWhenUsed/>
    <w:rsid w:val="00E3492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markedcontent">
    <w:name w:val="markedcontent"/>
    <w:basedOn w:val="Carpredefinitoparagrafo"/>
    <w:rsid w:val="00BA0D03"/>
  </w:style>
  <w:style w:type="character" w:styleId="Menzionenonrisolta">
    <w:name w:val="Unresolved Mention"/>
    <w:basedOn w:val="Carpredefinitoparagrafo"/>
    <w:uiPriority w:val="99"/>
    <w:semiHidden/>
    <w:unhideWhenUsed/>
    <w:rsid w:val="007B6FD6"/>
    <w:rPr>
      <w:color w:val="605E5C"/>
      <w:shd w:val="clear" w:color="auto" w:fill="E1DFDD"/>
    </w:rPr>
  </w:style>
  <w:style w:type="character" w:customStyle="1" w:styleId="cf01">
    <w:name w:val="cf01"/>
    <w:basedOn w:val="Carpredefinitoparagrafo"/>
    <w:rsid w:val="001C6AE6"/>
    <w:rPr>
      <w:rFonts w:ascii="Segoe UI" w:hAnsi="Segoe UI" w:cs="Segoe UI" w:hint="default"/>
      <w:sz w:val="18"/>
      <w:szCs w:val="18"/>
    </w:rPr>
  </w:style>
  <w:style w:type="character" w:styleId="Menzione">
    <w:name w:val="Mention"/>
    <w:basedOn w:val="Carpredefinitoparagrafo"/>
    <w:uiPriority w:val="99"/>
    <w:unhideWhenUsed/>
    <w:rsid w:val="00B135FC"/>
    <w:rPr>
      <w:color w:val="2B579A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160C5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0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5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466028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99783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335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4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70677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87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5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0103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16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5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0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263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19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9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557515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30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2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2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8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3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ndrea.frignani@kia.it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lice.teso@kia.it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hubs.ly/Q02Vs3jc0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ndrea.frignani@kia.it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lice.teso@kia.it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D4835EF5640264D8F62448DB3886112" ma:contentTypeVersion="15" ma:contentTypeDescription="Creare un nuovo documento." ma:contentTypeScope="" ma:versionID="f75b8626ed98ead7562dd762f96194aa">
  <xsd:schema xmlns:xsd="http://www.w3.org/2001/XMLSchema" xmlns:xs="http://www.w3.org/2001/XMLSchema" xmlns:p="http://schemas.microsoft.com/office/2006/metadata/properties" xmlns:ns2="7f476212-b72a-455c-962d-ba5561bb2df7" xmlns:ns3="cba779c4-125b-45c0-b47d-2e96de064826" targetNamespace="http://schemas.microsoft.com/office/2006/metadata/properties" ma:root="true" ma:fieldsID="0259e7d86eaa7807ee9a71d77c9b7ac2" ns2:_="" ns3:_="">
    <xsd:import namespace="7f476212-b72a-455c-962d-ba5561bb2df7"/>
    <xsd:import namespace="cba779c4-125b-45c0-b47d-2e96de0648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476212-b72a-455c-962d-ba5561bb2d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Tag immagine" ma:readOnly="false" ma:fieldId="{5cf76f15-5ced-4ddc-b409-7134ff3c332f}" ma:taxonomyMulti="true" ma:sspId="c8949354-14f0-4874-8f4b-e779964bdf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a779c4-125b-45c0-b47d-2e96de06482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b7661ec-a90a-49da-aa38-d024f681b058}" ma:internalName="TaxCatchAll" ma:showField="CatchAllData" ma:web="cba779c4-125b-45c0-b47d-2e96de06482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ba779c4-125b-45c0-b47d-2e96de064826">
      <UserInfo>
        <DisplayName>Faktor 3 x Kia Europe Members</DisplayName>
        <AccountId>7</AccountId>
        <AccountType/>
      </UserInfo>
      <UserInfo>
        <DisplayName>Klein, Kerstin</DisplayName>
        <AccountId>255</AccountId>
        <AccountType/>
      </UserInfo>
      <UserInfo>
        <DisplayName>Vierneisel, Kristian</DisplayName>
        <AccountId>397</AccountId>
        <AccountType/>
      </UserInfo>
      <UserInfo>
        <DisplayName>Batard, Ivan</DisplayName>
        <AccountId>243</AccountId>
        <AccountType/>
      </UserInfo>
      <UserInfo>
        <DisplayName>Youn, Soon Jae</DisplayName>
        <AccountId>398</AccountId>
        <AccountType/>
      </UserInfo>
      <UserInfo>
        <DisplayName>Enthofer, Martin</DisplayName>
        <AccountId>399</AccountId>
        <AccountType/>
      </UserInfo>
      <UserInfo>
        <DisplayName>Fonseca, Pedro</DisplayName>
        <AccountId>400</AccountId>
        <AccountType/>
      </UserInfo>
      <UserInfo>
        <DisplayName>Jolit, Guillaume</DisplayName>
        <AccountId>292</AccountId>
        <AccountType/>
      </UserInfo>
      <UserInfo>
        <DisplayName>Gonzalez-Huerta, Pablo</DisplayName>
        <AccountId>9</AccountId>
        <AccountType/>
      </UserInfo>
      <UserInfo>
        <DisplayName>Nikolaev, Alex</DisplayName>
        <AccountId>177</AccountId>
        <AccountType/>
      </UserInfo>
    </SharedWithUsers>
    <lcf76f155ced4ddcb4097134ff3c332f xmlns="7f476212-b72a-455c-962d-ba5561bb2df7">
      <Terms xmlns="http://schemas.microsoft.com/office/infopath/2007/PartnerControls"/>
    </lcf76f155ced4ddcb4097134ff3c332f>
    <TaxCatchAll xmlns="cba779c4-125b-45c0-b47d-2e96de06482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E116E3-6D2A-47EA-B12F-7AEA14496485}"/>
</file>

<file path=customXml/itemProps2.xml><?xml version="1.0" encoding="utf-8"?>
<ds:datastoreItem xmlns:ds="http://schemas.openxmlformats.org/officeDocument/2006/customXml" ds:itemID="{A6998317-AFC0-42EF-BF0E-D4BFBEB188AA}">
  <ds:schemaRefs>
    <ds:schemaRef ds:uri="cba779c4-125b-45c0-b47d-2e96de064826"/>
    <ds:schemaRef ds:uri="7f476212-b72a-455c-962d-ba5561bb2df7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purl.org/dc/terms/"/>
    <ds:schemaRef ds:uri="http://purl.org/dc/dcmitype/"/>
    <ds:schemaRef ds:uri="http://schemas.openxmlformats.org/package/2006/metadata/core-properties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DBC8244D-C5D6-4712-9009-8C4F7AF0665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01D328D-4970-4EA5-AFB5-0F292693AE2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28</Words>
  <Characters>5627</Characters>
  <Application>Microsoft Office Word</Application>
  <DocSecurity>0</DocSecurity>
  <Lines>46</Lines>
  <Paragraphs>13</Paragraphs>
  <ScaleCrop>false</ScaleCrop>
  <Company/>
  <LinksUpToDate>false</LinksUpToDate>
  <CharactersWithSpaces>6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Teso, Alice</cp:lastModifiedBy>
  <cp:revision>9</cp:revision>
  <dcterms:created xsi:type="dcterms:W3CDTF">2024-10-23T11:12:00Z</dcterms:created>
  <dcterms:modified xsi:type="dcterms:W3CDTF">2024-10-28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4835EF5640264D8F62448DB3886112</vt:lpwstr>
  </property>
  <property fmtid="{D5CDD505-2E9C-101B-9397-08002B2CF9AE}" pid="3" name="MediaServiceImageTags">
    <vt:lpwstr/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GrammarlyDocumentId">
    <vt:lpwstr>1a6639111d29d20e3bb305c87931452e6cb1210b17153cb5ee2c6479793cbf51</vt:lpwstr>
  </property>
</Properties>
</file>